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69EDF" w14:textId="77777777" w:rsidR="00EE79F6" w:rsidRPr="00A43435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C99BA23" w14:textId="77777777" w:rsidR="00EE79F6" w:rsidRPr="00A4343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086A47B" w14:textId="77777777" w:rsidR="00EE79F6" w:rsidRPr="00A4343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86105BB" w14:textId="77777777" w:rsidR="00EE79F6" w:rsidRPr="00A4343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D25CB4C" w14:textId="77777777" w:rsidR="0087452D" w:rsidRPr="00A43435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303B122" w14:textId="7F30A377" w:rsidR="00EE79F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7FC1B0C" w14:textId="77777777" w:rsidR="0091669E" w:rsidRPr="00A43435" w:rsidRDefault="0091669E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FAF6B3F" w14:textId="77777777" w:rsidR="00D94BBF" w:rsidRPr="00A43435" w:rsidRDefault="00250F57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</w:rPr>
        <w:t>T</w:t>
      </w:r>
      <w:r w:rsidR="008A1908" w:rsidRPr="00A43435">
        <w:rPr>
          <w:rFonts w:ascii="Browallia New" w:hAnsi="Browallia New" w:cs="Browallia New"/>
          <w:b/>
          <w:bCs/>
          <w:sz w:val="44"/>
          <w:szCs w:val="44"/>
          <w:lang w:val="en-GB"/>
        </w:rPr>
        <w:t>-</w:t>
      </w:r>
      <w:r w:rsidRPr="00A43435">
        <w:rPr>
          <w:rFonts w:ascii="Browallia New" w:hAnsi="Browallia New" w:cs="Browallia New"/>
          <w:b/>
          <w:bCs/>
          <w:sz w:val="44"/>
          <w:szCs w:val="44"/>
        </w:rPr>
        <w:t>VER-METH-</w:t>
      </w:r>
      <w:r w:rsidR="001544E8" w:rsidRPr="00A43435">
        <w:rPr>
          <w:rFonts w:ascii="Browallia New" w:hAnsi="Browallia New" w:cs="Browallia New"/>
          <w:b/>
          <w:bCs/>
          <w:sz w:val="44"/>
          <w:szCs w:val="44"/>
          <w:lang w:val="en-GB"/>
        </w:rPr>
        <w:t>FOR</w:t>
      </w:r>
      <w:r w:rsidR="001544E8" w:rsidRPr="00A43435">
        <w:rPr>
          <w:rFonts w:ascii="Browallia New" w:hAnsi="Browallia New" w:cs="Browallia New"/>
          <w:b/>
          <w:bCs/>
          <w:sz w:val="44"/>
          <w:szCs w:val="44"/>
        </w:rPr>
        <w:t>-04</w:t>
      </w:r>
    </w:p>
    <w:p w14:paraId="37B24081" w14:textId="77777777" w:rsidR="00D94BBF" w:rsidRPr="00A43435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4C616F00" w14:textId="77777777" w:rsidR="00D94BBF" w:rsidRPr="00A43435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0EC408B" w14:textId="77777777" w:rsidR="0087231A" w:rsidRPr="00A43435" w:rsidRDefault="001544E8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A43435">
        <w:rPr>
          <w:rFonts w:ascii="Browallia New" w:hAnsi="Browallia New" w:cs="Browallia New" w:hint="cs"/>
          <w:b/>
          <w:bCs/>
          <w:sz w:val="44"/>
          <w:szCs w:val="44"/>
          <w:cs/>
        </w:rPr>
        <w:t>สวนไม้เศรษฐกิจโตเร็ว</w:t>
      </w:r>
    </w:p>
    <w:p w14:paraId="127503C5" w14:textId="77777777" w:rsidR="0087231A" w:rsidRDefault="0087231A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</w:rPr>
        <w:t>(</w:t>
      </w:r>
      <w:r w:rsidR="001544E8" w:rsidRPr="00A43435">
        <w:rPr>
          <w:rFonts w:ascii="Browallia New" w:hAnsi="Browallia New" w:cs="Browallia New"/>
          <w:b/>
          <w:bCs/>
          <w:sz w:val="44"/>
          <w:szCs w:val="44"/>
        </w:rPr>
        <w:t>Economic Fast Growing Tree Plantation</w:t>
      </w:r>
      <w:r w:rsidRPr="00A43435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2E1E45EE" w14:textId="40E598F8" w:rsidR="00156543" w:rsidRPr="00156543" w:rsidRDefault="00156543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(ฉบับที่ </w:t>
      </w:r>
      <w:r w:rsidR="00912183">
        <w:rPr>
          <w:rFonts w:ascii="Browallia New" w:hAnsi="Browallia New" w:cs="Browallia New"/>
          <w:b/>
          <w:bCs/>
          <w:sz w:val="44"/>
          <w:szCs w:val="44"/>
        </w:rPr>
        <w:t>02</w:t>
      </w:r>
      <w:r>
        <w:rPr>
          <w:rFonts w:ascii="Browallia New" w:hAnsi="Browallia New" w:cs="Browallia New" w:hint="cs"/>
          <w:b/>
          <w:bCs/>
          <w:sz w:val="44"/>
          <w:szCs w:val="44"/>
          <w:cs/>
        </w:rPr>
        <w:t>)</w:t>
      </w:r>
    </w:p>
    <w:p w14:paraId="56BB3F11" w14:textId="6BF9E109" w:rsidR="00673D7F" w:rsidRPr="00673E33" w:rsidRDefault="00673D7F" w:rsidP="00673D7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 w:rsidR="00C0042F">
        <w:rPr>
          <w:rFonts w:ascii="Browallia New" w:hAnsi="Browallia New" w:cs="Browallia New"/>
          <w:b/>
          <w:bCs/>
          <w:sz w:val="44"/>
          <w:szCs w:val="44"/>
        </w:rPr>
        <w:t>14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C0042F">
        <w:rPr>
          <w:rFonts w:ascii="Browallia New" w:hAnsi="Browallia New" w:cs="Browallia New"/>
          <w:b/>
          <w:bCs/>
          <w:sz w:val="44"/>
          <w:szCs w:val="44"/>
          <w:lang w:val="en-SG"/>
        </w:rPr>
        <w:t>Afforestation and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C0042F">
        <w:rPr>
          <w:rFonts w:ascii="Browallia New" w:hAnsi="Browallia New" w:cs="Browallia New"/>
          <w:b/>
          <w:bCs/>
          <w:sz w:val="44"/>
          <w:szCs w:val="44"/>
          <w:lang w:val="en-SG"/>
        </w:rPr>
        <w:t>r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e</w:t>
      </w:r>
      <w:r w:rsidR="00C0042F">
        <w:rPr>
          <w:rFonts w:ascii="Browallia New" w:hAnsi="Browallia New" w:cs="Browallia New"/>
          <w:b/>
          <w:bCs/>
          <w:sz w:val="44"/>
          <w:szCs w:val="44"/>
          <w:lang w:val="en-SG"/>
        </w:rPr>
        <w:t>forest</w:t>
      </w:r>
      <w:r w:rsidR="007C27B8">
        <w:rPr>
          <w:rFonts w:ascii="Browallia New" w:hAnsi="Browallia New" w:cs="Browallia New"/>
          <w:b/>
          <w:bCs/>
          <w:sz w:val="44"/>
          <w:szCs w:val="44"/>
          <w:lang w:val="en-SG"/>
        </w:rPr>
        <w:t>ation</w:t>
      </w:r>
    </w:p>
    <w:p w14:paraId="5A6D7920" w14:textId="77777777" w:rsidR="00F27F5B" w:rsidRPr="00673D7F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 w:hint="cs"/>
          <w:cs/>
          <w:lang w:val="en-SG"/>
        </w:rPr>
      </w:pPr>
    </w:p>
    <w:p w14:paraId="34CCAD46" w14:textId="77777777" w:rsidR="00EE79F6" w:rsidRPr="00A43435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A43435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7C27B8" w:rsidRPr="00A43435" w14:paraId="56C0DAD1" w14:textId="77777777" w:rsidTr="007C27B8">
        <w:trPr>
          <w:trHeight w:val="699"/>
        </w:trPr>
        <w:tc>
          <w:tcPr>
            <w:tcW w:w="2694" w:type="dxa"/>
            <w:shd w:val="clear" w:color="auto" w:fill="BFBFBF"/>
          </w:tcPr>
          <w:p w14:paraId="2B201871" w14:textId="77777777" w:rsidR="007C27B8" w:rsidRPr="00A43435" w:rsidRDefault="007C27B8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6946" w:type="dxa"/>
            <w:shd w:val="clear" w:color="auto" w:fill="BFBFBF"/>
          </w:tcPr>
          <w:p w14:paraId="1219F7AB" w14:textId="77777777" w:rsidR="007C27B8" w:rsidRDefault="007C27B8" w:rsidP="00FE2A9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สวนไม้เศรษฐกิจโตเร็ว</w:t>
            </w:r>
          </w:p>
          <w:p w14:paraId="095681DE" w14:textId="7DD6829F" w:rsidR="007C27B8" w:rsidRPr="00A43435" w:rsidRDefault="007C27B8" w:rsidP="00FE2A9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</w:rPr>
              <w:t>Economic Fast Growing Tree Plantation</w:t>
            </w:r>
          </w:p>
        </w:tc>
      </w:tr>
      <w:tr w:rsidR="00A43435" w:rsidRPr="00A43435" w14:paraId="159AE41D" w14:textId="77777777" w:rsidTr="00270B39">
        <w:tc>
          <w:tcPr>
            <w:tcW w:w="2694" w:type="dxa"/>
          </w:tcPr>
          <w:p w14:paraId="35421DDE" w14:textId="77777777" w:rsidR="00270B39" w:rsidRPr="00A43435" w:rsidRDefault="00270B39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ประเภทของโครงการ</w:t>
            </w:r>
          </w:p>
        </w:tc>
        <w:tc>
          <w:tcPr>
            <w:tcW w:w="6946" w:type="dxa"/>
          </w:tcPr>
          <w:p w14:paraId="4480A085" w14:textId="77777777" w:rsidR="00270B39" w:rsidRPr="00A43435" w:rsidRDefault="00131374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lang w:val="en-GB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การปลูกป่า/ต้นไม้</w:t>
            </w:r>
          </w:p>
        </w:tc>
      </w:tr>
      <w:tr w:rsidR="001B6904" w:rsidRPr="00A43435" w14:paraId="5586A6E3" w14:textId="77777777" w:rsidTr="00270B39">
        <w:tc>
          <w:tcPr>
            <w:tcW w:w="2694" w:type="dxa"/>
          </w:tcPr>
          <w:p w14:paraId="425A43EB" w14:textId="2F746727" w:rsidR="001B6904" w:rsidRPr="00A43435" w:rsidRDefault="001B6904" w:rsidP="001B690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03883"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 w:rsidRPr="00703883">
              <w:rPr>
                <w:rFonts w:ascii="Browallia New" w:hAnsi="Browallia New" w:cs="Browallia New"/>
                <w:szCs w:val="32"/>
                <w:cs/>
              </w:rPr>
              <w:br/>
            </w:r>
            <w:r w:rsidRPr="00703883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946" w:type="dxa"/>
          </w:tcPr>
          <w:p w14:paraId="1BEC5BB3" w14:textId="45B30B4F" w:rsidR="001B6904" w:rsidRPr="00A43435" w:rsidRDefault="001B6904" w:rsidP="001B690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 w:hint="cs"/>
                <w:cs/>
              </w:rPr>
            </w:pPr>
            <w:r>
              <w:rPr>
                <w:rFonts w:ascii="Browallia New" w:hAnsi="Browallia New" w:cs="Browallia New"/>
              </w:rPr>
              <w:t>14</w:t>
            </w:r>
            <w:r>
              <w:rPr>
                <w:rFonts w:ascii="Browallia New" w:hAnsi="Browallia New" w:cs="Browallia New"/>
              </w:rPr>
              <w:t xml:space="preserve"> – </w:t>
            </w:r>
            <w:r w:rsidRPr="001B6904">
              <w:rPr>
                <w:rFonts w:ascii="Browallia New" w:hAnsi="Browallia New" w:cs="Browallia New"/>
              </w:rPr>
              <w:t>Afforestation and reforestation</w:t>
            </w:r>
          </w:p>
        </w:tc>
      </w:tr>
      <w:tr w:rsidR="00A43435" w:rsidRPr="00A43435" w14:paraId="0A49614D" w14:textId="77777777" w:rsidTr="00270B39">
        <w:tc>
          <w:tcPr>
            <w:tcW w:w="2694" w:type="dxa"/>
          </w:tcPr>
          <w:p w14:paraId="722DDF2F" w14:textId="77777777" w:rsidR="00270B39" w:rsidRPr="00A43435" w:rsidRDefault="00270B39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64D8062F" w14:textId="77777777" w:rsidR="00270B39" w:rsidRPr="00A43435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43435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4E721982" w14:textId="77777777" w:rsidR="001A4AEB" w:rsidRPr="00A43435" w:rsidRDefault="00232A95" w:rsidP="00232A9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กิจกรรม</w:t>
            </w:r>
            <w:r w:rsidR="003F641C" w:rsidRPr="00A43435">
              <w:rPr>
                <w:rFonts w:ascii="Browallia New" w:hAnsi="Browallia New" w:cs="Browallia New"/>
                <w:cs/>
              </w:rPr>
              <w:t>การเพิ่มพูนการกักเก็บคาร์บอน</w:t>
            </w:r>
            <w:r w:rsidR="001A4AEB"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1F090EB1" w14:textId="77777777" w:rsidTr="00270B39">
        <w:tc>
          <w:tcPr>
            <w:tcW w:w="2694" w:type="dxa"/>
          </w:tcPr>
          <w:p w14:paraId="3C268EFB" w14:textId="77777777" w:rsidR="00270B39" w:rsidRPr="00A43435" w:rsidRDefault="00270B39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2E47FC04" w14:textId="77777777" w:rsidR="00270B39" w:rsidRPr="00A43435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1A9BEE36" w14:textId="77777777" w:rsidR="00232A95" w:rsidRPr="00A43435" w:rsidRDefault="00232A95" w:rsidP="00232A95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1.</w:t>
            </w:r>
            <w:r w:rsidRPr="00A43435">
              <w:rPr>
                <w:rFonts w:ascii="Browallia New" w:hAnsi="Browallia New" w:cs="Browallia New"/>
              </w:rPr>
              <w:tab/>
            </w:r>
            <w:r w:rsidRPr="00A43435">
              <w:rPr>
                <w:rFonts w:ascii="Browallia New" w:hAnsi="Browallia New" w:cs="Browallia New"/>
                <w:cs/>
              </w:rPr>
              <w:t>การปลูก ดูแล และการจัดการอย่างถูกวิธี</w:t>
            </w:r>
            <w:r w:rsidR="004B234F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6B0E4F67" w14:textId="77777777" w:rsidR="000A41AD" w:rsidRPr="00A43435" w:rsidRDefault="00232A95" w:rsidP="00F73962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2.</w:t>
            </w:r>
            <w:r w:rsidRPr="00A43435">
              <w:rPr>
                <w:rFonts w:ascii="Browallia New" w:hAnsi="Browallia New" w:cs="Browallia New"/>
              </w:rPr>
              <w:tab/>
            </w:r>
            <w:r w:rsidRPr="00A43435">
              <w:rPr>
                <w:rFonts w:ascii="Browallia New" w:hAnsi="Browallia New" w:cs="Browallia New"/>
                <w:cs/>
              </w:rPr>
              <w:t>เป็น</w:t>
            </w:r>
            <w:r w:rsidR="00E60A7C" w:rsidRPr="00A43435">
              <w:rPr>
                <w:rFonts w:ascii="Browallia New" w:hAnsi="Browallia New" w:cs="Browallia New" w:hint="cs"/>
                <w:cs/>
              </w:rPr>
              <w:t>ชนิด</w:t>
            </w:r>
            <w:r w:rsidRPr="00A43435">
              <w:rPr>
                <w:rFonts w:ascii="Browallia New" w:hAnsi="Browallia New" w:cs="Browallia New"/>
                <w:cs/>
              </w:rPr>
              <w:t>ไม้ยืนต้น</w:t>
            </w:r>
            <w:r w:rsidR="00F73962" w:rsidRPr="00A43435">
              <w:rPr>
                <w:rFonts w:ascii="Browallia New" w:hAnsi="Browallia New" w:cs="Browallia New" w:hint="cs"/>
                <w:cs/>
              </w:rPr>
              <w:t>โตเร็วตาม</w:t>
            </w:r>
            <w:r w:rsidR="00E60A7C" w:rsidRPr="00A43435">
              <w:rPr>
                <w:rFonts w:ascii="Browallia New" w:hAnsi="Browallia New" w:cs="Browallia New" w:hint="cs"/>
                <w:cs/>
              </w:rPr>
              <w:t xml:space="preserve"> ประกาศของ อบก.</w:t>
            </w:r>
            <w:r w:rsidR="00F73962"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A43435" w:rsidRPr="00A43435" w14:paraId="76A48C05" w14:textId="77777777" w:rsidTr="00270B39">
        <w:tc>
          <w:tcPr>
            <w:tcW w:w="2694" w:type="dxa"/>
          </w:tcPr>
          <w:p w14:paraId="398561E9" w14:textId="77777777" w:rsidR="00232A95" w:rsidRPr="00A43435" w:rsidRDefault="00232A95" w:rsidP="00232A9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br/>
            </w:r>
            <w:r w:rsidRPr="00A43435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946" w:type="dxa"/>
          </w:tcPr>
          <w:p w14:paraId="4D09F7AB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A43435">
              <w:rPr>
                <w:rFonts w:ascii="Browallia New" w:eastAsia="Times New Roman" w:hAnsi="Browallia New" w:cs="Browallia New"/>
                <w:szCs w:val="32"/>
                <w:cs/>
              </w:rPr>
              <w:t>หนังสือแสดงสิทธิการใช้ประโยชน์ที่ดินตามกฎหมาย</w:t>
            </w:r>
          </w:p>
          <w:p w14:paraId="126F34AA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มีพื้นที่โครงการไม่ต่ำกว่า 10 ไร่ (สามารถรวมหลายๆ พื้นที่เข้าด้วยกัน)</w:t>
            </w:r>
          </w:p>
          <w:p w14:paraId="4F44138E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กรณีพื้นที่เดิมมีสภาพเป็นป่า ต้องไม่มีการเปลี่ยนแปลงระบบนิเวศป่าไม้ดั้งเดิม</w:t>
            </w:r>
          </w:p>
          <w:p w14:paraId="01AF1877" w14:textId="77777777" w:rsidR="00E60A7C" w:rsidRPr="00A43435" w:rsidRDefault="008A3F0D" w:rsidP="00E60A7C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ก่อนเริ่มดำเนินโครงการ ต้อง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ไม่เป็นพื้นที่ที่มีการตัด</w:t>
            </w:r>
            <w:r w:rsidR="004A5A46" w:rsidRPr="00A43435">
              <w:rPr>
                <w:rFonts w:ascii="Browallia New" w:hAnsi="Browallia New" w:cs="Browallia New" w:hint="cs"/>
                <w:szCs w:val="32"/>
                <w:cs/>
              </w:rPr>
              <w:t>ไม้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ยืนต้นออกก่อนครบอายุรอบตัดฟั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เพื่อทำการปลูก</w:t>
            </w:r>
            <w:r w:rsidR="00F73962" w:rsidRPr="00A43435">
              <w:rPr>
                <w:rFonts w:ascii="Browallia New" w:hAnsi="Browallia New" w:cs="Browallia New"/>
                <w:szCs w:val="32"/>
                <w:cs/>
              </w:rPr>
              <w:t>ไม้ยืนต้น</w:t>
            </w:r>
            <w:r w:rsidR="00F73962" w:rsidRPr="00A43435">
              <w:rPr>
                <w:rFonts w:ascii="Browallia New" w:hAnsi="Browallia New" w:cs="Browallia New" w:hint="cs"/>
                <w:szCs w:val="32"/>
                <w:cs/>
              </w:rPr>
              <w:t>โตเร็ว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รอบใหม่</w:t>
            </w:r>
          </w:p>
          <w:p w14:paraId="354A3398" w14:textId="77777777" w:rsidR="00F73962" w:rsidRPr="00A43435" w:rsidRDefault="00F73962" w:rsidP="00F73962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 w:hint="cs"/>
                <w:szCs w:val="32"/>
                <w:cs/>
              </w:rPr>
              <w:t>กำหนด</w:t>
            </w:r>
            <w:r w:rsidR="008A3F0D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รอบตัดฟันไม่น้อยกว่า </w:t>
            </w:r>
            <w:r w:rsidRPr="00A43435">
              <w:rPr>
                <w:rFonts w:ascii="Browallia New" w:hAnsi="Browallia New" w:cs="Browallia New"/>
                <w:szCs w:val="32"/>
              </w:rPr>
              <w:t xml:space="preserve">10 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ปี </w:t>
            </w:r>
          </w:p>
          <w:p w14:paraId="7AAA280F" w14:textId="77777777" w:rsidR="00F73962" w:rsidRPr="00A43435" w:rsidRDefault="00F73962" w:rsidP="00F73962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ไม่มีการทำไม้ออกทั้งหมดตลอดอายุโครงการ ยกเว้นการตัดเพื่อการบำรุงรักษาและจัดการหมู่ไม้ตามแผนที่กำหนด </w:t>
            </w:r>
          </w:p>
          <w:p w14:paraId="6CCFB01F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A43435" w:rsidRPr="00A43435" w14:paraId="1D6D8715" w14:textId="77777777" w:rsidTr="00270B39">
        <w:tc>
          <w:tcPr>
            <w:tcW w:w="2694" w:type="dxa"/>
          </w:tcPr>
          <w:p w14:paraId="219C9846" w14:textId="77777777" w:rsidR="00232A95" w:rsidRPr="00A43435" w:rsidRDefault="00232A95" w:rsidP="00232A9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0F8A8408" w14:textId="77777777" w:rsidR="00232A95" w:rsidRPr="00A43435" w:rsidRDefault="00232A95" w:rsidP="00232A9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 w:hint="cs"/>
                <w:b/>
                <w:bCs/>
                <w:cs/>
              </w:rPr>
              <w:t>อ้างอิง</w:t>
            </w:r>
          </w:p>
          <w:p w14:paraId="4FF7EF23" w14:textId="77777777" w:rsidR="00CF14DC" w:rsidRPr="00A43435" w:rsidRDefault="00232A95" w:rsidP="00232A95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ของต้นไม้ </w:t>
            </w:r>
          </w:p>
          <w:p w14:paraId="759DEF72" w14:textId="77777777" w:rsidR="00232A95" w:rsidRPr="00A43435" w:rsidRDefault="00232A95" w:rsidP="00232A95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T-VER-TOOL-FOR/AGR-</w:t>
            </w:r>
            <w:r w:rsidRPr="00A43435">
              <w:rPr>
                <w:rFonts w:ascii="Browallia New" w:hAnsi="Browallia New" w:cs="Browallia New"/>
                <w:cs/>
              </w:rPr>
              <w:t>01)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46F7F188" w14:textId="77777777" w:rsidR="001A5CB4" w:rsidRPr="00A43435" w:rsidRDefault="001A5CB4" w:rsidP="001A5CB4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การคำนวณการสะสมคาร์บอนในดิน </w:t>
            </w:r>
          </w:p>
          <w:p w14:paraId="30F9D7D5" w14:textId="77777777" w:rsidR="001A5CB4" w:rsidRPr="00A43435" w:rsidRDefault="001A5CB4" w:rsidP="001A5CB4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T-VER-TOOL-FOR/AGR-</w:t>
            </w:r>
            <w:r w:rsidRPr="00A43435">
              <w:rPr>
                <w:rFonts w:ascii="Browallia New" w:hAnsi="Browallia New" w:cs="Browallia New"/>
                <w:cs/>
              </w:rPr>
              <w:t>02)</w:t>
            </w:r>
          </w:p>
          <w:p w14:paraId="7BD9CFA8" w14:textId="77777777" w:rsidR="001A5CB4" w:rsidRPr="00A43435" w:rsidRDefault="001A5CB4" w:rsidP="001A5CB4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คำนวณการกักเก็บคาร์บอนของไม้ตายและเศษซากพืช</w:t>
            </w:r>
          </w:p>
          <w:p w14:paraId="6E005298" w14:textId="77777777" w:rsidR="001A5CB4" w:rsidRPr="00A43435" w:rsidRDefault="001A5CB4" w:rsidP="001A5CB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T-VER-TOOL-FOR/AGR-</w:t>
            </w:r>
            <w:r w:rsidRPr="00A43435">
              <w:rPr>
                <w:rFonts w:ascii="Browallia New" w:hAnsi="Browallia New" w:cs="Browallia New"/>
                <w:cs/>
              </w:rPr>
              <w:t>03</w:t>
            </w:r>
            <w:r w:rsidRPr="00A43435">
              <w:rPr>
                <w:rFonts w:ascii="Browallia New" w:hAnsi="Browallia New" w:cs="Browallia New" w:hint="cs"/>
                <w:cs/>
              </w:rPr>
              <w:t>)</w:t>
            </w:r>
          </w:p>
        </w:tc>
      </w:tr>
    </w:tbl>
    <w:p w14:paraId="7EDA41A0" w14:textId="77777777" w:rsidR="00BF7AA7" w:rsidRPr="00A43435" w:rsidRDefault="00BF7AA7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A4343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3652" w:rsidRPr="00A43435" w14:paraId="55828C24" w14:textId="77777777" w:rsidTr="00CF14DC">
        <w:tc>
          <w:tcPr>
            <w:tcW w:w="9016" w:type="dxa"/>
          </w:tcPr>
          <w:p w14:paraId="1614A09F" w14:textId="77777777" w:rsidR="00902D9D" w:rsidRPr="00A43435" w:rsidRDefault="00064F03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br w:type="page"/>
            </w:r>
            <w:r w:rsidR="006B7E77" w:rsidRPr="00A43435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6D2476" w:rsidRPr="00A43435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FA2859" w:rsidRPr="00A43435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3062B33A" w14:textId="77777777" w:rsidR="006B7E77" w:rsidRPr="00A43435" w:rsidRDefault="00FA2859" w:rsidP="00E45C1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270B39" w:rsidRPr="00A43435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E45C1C" w:rsidRPr="00A43435">
              <w:rPr>
                <w:rFonts w:ascii="Browallia New" w:hAnsi="Browallia New" w:cs="Browallia New"/>
                <w:b/>
                <w:bCs/>
                <w:cs/>
              </w:rPr>
              <w:t>กักเก็บคาร์บอน</w:t>
            </w:r>
            <w:r w:rsidR="00FE2A90" w:rsidRPr="00A43435">
              <w:rPr>
                <w:rFonts w:ascii="Browallia New" w:hAnsi="Browallia New" w:cs="Browallia New" w:hint="cs"/>
                <w:b/>
                <w:bCs/>
                <w:cs/>
              </w:rPr>
              <w:t>สำหรับ</w:t>
            </w:r>
            <w:r w:rsidR="00180EDE" w:rsidRPr="00A43435">
              <w:rPr>
                <w:rFonts w:ascii="Browallia New" w:hAnsi="Browallia New" w:cs="Browallia New"/>
                <w:b/>
                <w:bCs/>
                <w:cs/>
              </w:rPr>
              <w:t>สวนไม้เศรษฐกิจโตเร็ว</w:t>
            </w:r>
          </w:p>
        </w:tc>
      </w:tr>
    </w:tbl>
    <w:p w14:paraId="0C471347" w14:textId="77777777" w:rsidR="00962E05" w:rsidRPr="00A43435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1DBB483D" w14:textId="77777777" w:rsidR="006B7E77" w:rsidRPr="00A43435" w:rsidRDefault="001A4997" w:rsidP="008C73D8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A43435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A43435">
        <w:rPr>
          <w:rFonts w:ascii="Browallia New" w:hAnsi="Browallia New" w:cs="Browallia New"/>
          <w:b/>
          <w:bCs/>
          <w:szCs w:val="32"/>
        </w:rPr>
        <w:t>Scope of Project)</w:t>
      </w:r>
    </w:p>
    <w:p w14:paraId="34CEFD8A" w14:textId="77777777" w:rsidR="00FE1C2E" w:rsidRPr="00A43435" w:rsidRDefault="00FE1C2E" w:rsidP="00FE1C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14:paraId="03E16583" w14:textId="77777777" w:rsidR="00FE1C2E" w:rsidRPr="00A43435" w:rsidRDefault="00FE1C2E" w:rsidP="00FE1C2E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A43435">
        <w:rPr>
          <w:rFonts w:ascii="Browallia New" w:hAnsi="Browallia New" w:cs="Browallia New"/>
          <w:cs/>
        </w:rPr>
        <w:t>ในการดำเนินโครงการปลูก</w:t>
      </w:r>
      <w:r w:rsidR="00180EDE" w:rsidRPr="00A43435">
        <w:rPr>
          <w:rFonts w:ascii="Browallia New" w:hAnsi="Browallia New" w:cs="Browallia New"/>
          <w:cs/>
        </w:rPr>
        <w:t>ไม้เศรษฐกิจโตเร็ว</w:t>
      </w:r>
      <w:r w:rsidR="00180EDE" w:rsidRPr="00A43435">
        <w:rPr>
          <w:rFonts w:ascii="Browallia New" w:hAnsi="Browallia New" w:cs="Browallia New" w:hint="cs"/>
          <w:cs/>
        </w:rPr>
        <w:t>ที่</w:t>
      </w:r>
      <w:r w:rsidRPr="00A43435">
        <w:rPr>
          <w:rFonts w:ascii="Browallia New" w:hAnsi="Browallia New" w:cs="Browallia New"/>
          <w:cs/>
        </w:rPr>
        <w:t>มีกิจกรรมที่เกี่ยวข้องในการดำเนินโครงการซึ่งมีส่วนสำคัญต่อความสามารถในการกักเก็บคาร์บอนของโครงการ ประกอบด้วย การปลูก การดูแล และการจัดการอย่างถูกวิธี ซึ่งการพัฒนาโครงการจะต้องดำเนินการอย่างใดอย่างหนึ่ง ดังนี้</w:t>
      </w:r>
    </w:p>
    <w:p w14:paraId="790005EA" w14:textId="77777777" w:rsidR="00FE1C2E" w:rsidRPr="00A43435" w:rsidRDefault="00FE1C2E" w:rsidP="00FB624F">
      <w:pPr>
        <w:pStyle w:val="ListParagraph"/>
        <w:numPr>
          <w:ilvl w:val="0"/>
          <w:numId w:val="9"/>
        </w:numPr>
        <w:spacing w:before="0"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ปลูก เป็นการนำต้นไม้มาปลูกในพื้นที่ เช่น</w:t>
      </w:r>
    </w:p>
    <w:p w14:paraId="10EFCC1C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เตรียมพื้นที่</w:t>
      </w:r>
    </w:p>
    <w:p w14:paraId="5A760970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เตรียมกล้าไม้</w:t>
      </w:r>
    </w:p>
    <w:p w14:paraId="7D550186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วิธีการปลูก</w:t>
      </w:r>
    </w:p>
    <w:p w14:paraId="41286AD7" w14:textId="77777777" w:rsidR="00FE1C2E" w:rsidRPr="00A43435" w:rsidRDefault="00FE1C2E" w:rsidP="00FB624F">
      <w:pPr>
        <w:pStyle w:val="ListParagraph"/>
        <w:numPr>
          <w:ilvl w:val="0"/>
          <w:numId w:val="9"/>
        </w:numPr>
        <w:spacing w:before="0"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ดูแล เป็นการบำรุง ดูแลรักษาต้นไม้ที่ทำการปลูก และต้นไม้ที่มีอยู่เดิมในพื้นที่ ซึ่งทำให้เกิดความเพิ่มพูนในการเพิ่มศักยภาพในการกักเก็บคาร์บอน เช่น</w:t>
      </w:r>
    </w:p>
    <w:p w14:paraId="46978901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กำจัดวัชพืช</w:t>
      </w:r>
    </w:p>
    <w:p w14:paraId="3E6FCF78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ให้น้ำ</w:t>
      </w:r>
    </w:p>
    <w:p w14:paraId="6276FBD8" w14:textId="77777777" w:rsidR="00FE1C2E" w:rsidRPr="00A43435" w:rsidRDefault="00FE1C2E" w:rsidP="00FB624F">
      <w:pPr>
        <w:pStyle w:val="ListParagraph"/>
        <w:numPr>
          <w:ilvl w:val="0"/>
          <w:numId w:val="9"/>
        </w:numPr>
        <w:spacing w:before="0"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จัดการอย่างถูกวิธี ในการปลูกป่านั้น ปัจจัยสำคัญที่มีผลต่อความสามารถในการกักเก็บคาร์บอนในเนื้อไม้คือการจัดการตามหลักวิชาการ เช่น</w:t>
      </w:r>
    </w:p>
    <w:p w14:paraId="09A871BA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ทำแนวกันไฟ</w:t>
      </w:r>
    </w:p>
    <w:p w14:paraId="1E1FA166" w14:textId="77777777" w:rsidR="00FE1C2E" w:rsidRPr="00A43435" w:rsidRDefault="00BF7AA7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 w:hint="cs"/>
          <w:szCs w:val="32"/>
          <w:cs/>
        </w:rPr>
        <w:t>การตัดแก่งกิ่ง</w:t>
      </w:r>
      <w:r w:rsidRPr="00A43435">
        <w:rPr>
          <w:rFonts w:ascii="Browallia New" w:hAnsi="Browallia New" w:cs="Browallia New"/>
          <w:szCs w:val="32"/>
          <w:lang w:val="en-GB"/>
        </w:rPr>
        <w:t>/</w:t>
      </w:r>
      <w:r w:rsidR="00FE1C2E" w:rsidRPr="00A43435">
        <w:rPr>
          <w:rFonts w:ascii="Browallia New" w:hAnsi="Browallia New" w:cs="Browallia New"/>
          <w:szCs w:val="32"/>
          <w:cs/>
        </w:rPr>
        <w:t>ลิดกิ่ง (</w:t>
      </w:r>
      <w:r w:rsidR="00FE1C2E" w:rsidRPr="00A43435">
        <w:rPr>
          <w:rFonts w:ascii="Browallia New" w:hAnsi="Browallia New" w:cs="Browallia New"/>
          <w:szCs w:val="32"/>
        </w:rPr>
        <w:t>pruning</w:t>
      </w:r>
      <w:r w:rsidR="00FE1C2E" w:rsidRPr="00A43435">
        <w:rPr>
          <w:rFonts w:ascii="Browallia New" w:hAnsi="Browallia New" w:cs="Browallia New"/>
          <w:szCs w:val="32"/>
          <w:cs/>
        </w:rPr>
        <w:t>)</w:t>
      </w:r>
    </w:p>
    <w:p w14:paraId="3E7F7BB4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ตัดขยายระยะ (</w:t>
      </w:r>
      <w:r w:rsidRPr="00A43435">
        <w:rPr>
          <w:rFonts w:ascii="Browallia New" w:hAnsi="Browallia New" w:cs="Browallia New"/>
          <w:szCs w:val="32"/>
        </w:rPr>
        <w:t>thinning</w:t>
      </w:r>
      <w:r w:rsidRPr="00A43435">
        <w:rPr>
          <w:rFonts w:ascii="Browallia New" w:hAnsi="Browallia New" w:cs="Browallia New"/>
          <w:szCs w:val="32"/>
          <w:cs/>
        </w:rPr>
        <w:t>)</w:t>
      </w:r>
    </w:p>
    <w:p w14:paraId="3BB98454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ลาดตระเวน</w:t>
      </w:r>
    </w:p>
    <w:p w14:paraId="57165F7C" w14:textId="77777777" w:rsidR="00FE1C2E" w:rsidRPr="00A43435" w:rsidRDefault="00FE1C2E" w:rsidP="00FE1C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1.2 ขอบเขตของโครงการ</w:t>
      </w:r>
    </w:p>
    <w:p w14:paraId="1059F124" w14:textId="77777777" w:rsidR="00FE1C2E" w:rsidRPr="00A43435" w:rsidRDefault="00FE1C2E" w:rsidP="00FE1C2E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</w:t>
      </w:r>
      <w:r w:rsidR="004A5A46" w:rsidRPr="00A43435">
        <w:rPr>
          <w:rFonts w:ascii="Browallia New" w:hAnsi="Browallia New" w:cs="Browallia New" w:hint="cs"/>
          <w:cs/>
        </w:rPr>
        <w:t>เ</w:t>
      </w:r>
      <w:r w:rsidRPr="00A43435">
        <w:rPr>
          <w:rFonts w:ascii="Browallia New" w:hAnsi="Browallia New" w:cs="Browallia New"/>
          <w:cs/>
        </w:rPr>
        <w:t>อียด พร้อมทั้งแสดง</w:t>
      </w:r>
      <w:r w:rsidRPr="00A43435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6584A46E" w14:textId="77777777" w:rsidR="006B7E77" w:rsidRPr="00A43435" w:rsidRDefault="001A4997" w:rsidP="008C73D8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A43435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A43435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A43435">
        <w:rPr>
          <w:rFonts w:ascii="Browallia New" w:hAnsi="Browallia New" w:cs="Browallia New"/>
          <w:b/>
          <w:bCs/>
          <w:szCs w:val="32"/>
        </w:rPr>
        <w:t>(Baseline Scenario)</w:t>
      </w:r>
    </w:p>
    <w:p w14:paraId="2CA4EC33" w14:textId="77777777" w:rsidR="00B178FC" w:rsidRPr="00A43435" w:rsidRDefault="00FE1C2E" w:rsidP="00FE1C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ผู้พัฒนาโครงการสามารถคำนวณปริมาณการกักเก็บคาร์บอนในปีฐาน ซึ่งสามารถคำนวณจากการกักเก็บคาร์บอนสุทธิของก่อนเริ่มโครงการ โดยทำการประเมินได้จากรูปแบบ/ลักษณะการใช้ประโยชน์ที่ดินของโครงการก่อนเริ่มดำเนินโครงการ</w:t>
      </w:r>
    </w:p>
    <w:p w14:paraId="4E062B01" w14:textId="77777777" w:rsidR="00270B39" w:rsidRPr="00A43435" w:rsidRDefault="006B7E77" w:rsidP="00FE1C2E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</w:t>
      </w:r>
      <w:r w:rsidR="00660C03" w:rsidRPr="00A43435">
        <w:rPr>
          <w:rFonts w:ascii="Browallia New" w:hAnsi="Browallia New" w:cs="Browallia New" w:hint="cs"/>
          <w:b/>
          <w:bCs/>
          <w:szCs w:val="32"/>
          <w:cs/>
        </w:rPr>
        <w:t>ปล่อย</w:t>
      </w:r>
      <w:r w:rsidR="00660C03" w:rsidRPr="00A43435">
        <w:rPr>
          <w:rFonts w:ascii="Browallia New" w:hAnsi="Browallia New" w:cs="Browallia New"/>
          <w:b/>
          <w:bCs/>
          <w:szCs w:val="32"/>
        </w:rPr>
        <w:t>/</w:t>
      </w:r>
      <w:r w:rsidR="00660C03" w:rsidRPr="00A43435">
        <w:rPr>
          <w:rFonts w:ascii="Browallia New" w:hAnsi="Browallia New" w:cs="Browallia New" w:hint="cs"/>
          <w:b/>
          <w:bCs/>
          <w:szCs w:val="32"/>
          <w:cs/>
        </w:rPr>
        <w:t>กักก็บ</w:t>
      </w:r>
      <w:r w:rsidRPr="00A43435">
        <w:rPr>
          <w:rFonts w:ascii="Browallia New" w:hAnsi="Browallia New" w:cs="Browallia New"/>
          <w:b/>
          <w:bCs/>
          <w:szCs w:val="32"/>
          <w:cs/>
        </w:rPr>
        <w:t>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2095"/>
        <w:gridCol w:w="1757"/>
        <w:gridCol w:w="3369"/>
      </w:tblGrid>
      <w:tr w:rsidR="00A43435" w:rsidRPr="00A43435" w14:paraId="05133BC4" w14:textId="77777777" w:rsidTr="00DB6025">
        <w:trPr>
          <w:tblHeader/>
        </w:trPr>
        <w:tc>
          <w:tcPr>
            <w:tcW w:w="1795" w:type="dxa"/>
            <w:tcBorders>
              <w:bottom w:val="single" w:sz="4" w:space="0" w:color="auto"/>
            </w:tcBorders>
          </w:tcPr>
          <w:p w14:paraId="5DACB455" w14:textId="77777777" w:rsidR="00A90D7E" w:rsidRPr="00A43435" w:rsidRDefault="00A90D7E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95" w:type="dxa"/>
          </w:tcPr>
          <w:p w14:paraId="458EFB18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</w:t>
            </w:r>
            <w:r w:rsidR="00660C03" w:rsidRPr="00A43435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</w:rPr>
              <w:t>ปล่อย</w:t>
            </w:r>
            <w:r w:rsidR="00660C03" w:rsidRPr="00A43435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="00660C03" w:rsidRPr="00A43435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</w:rPr>
              <w:t>กักเก็บ</w:t>
            </w: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๊าซเรือนกระจก</w:t>
            </w:r>
          </w:p>
        </w:tc>
        <w:tc>
          <w:tcPr>
            <w:tcW w:w="1757" w:type="dxa"/>
          </w:tcPr>
          <w:p w14:paraId="194395DF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9" w:type="dxa"/>
          </w:tcPr>
          <w:p w14:paraId="50D950CC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3BFD7235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A43435" w:rsidRPr="00A43435" w14:paraId="0501DED9" w14:textId="77777777" w:rsidTr="00DB6025">
        <w:tc>
          <w:tcPr>
            <w:tcW w:w="1795" w:type="dxa"/>
            <w:vMerge w:val="restart"/>
            <w:tcBorders>
              <w:bottom w:val="nil"/>
            </w:tcBorders>
          </w:tcPr>
          <w:p w14:paraId="4DE87FE1" w14:textId="77777777" w:rsidR="00BD1845" w:rsidRPr="00A43435" w:rsidRDefault="00BD184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95" w:type="dxa"/>
          </w:tcPr>
          <w:p w14:paraId="6B7EC4FC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757" w:type="dxa"/>
          </w:tcPr>
          <w:p w14:paraId="7957E71D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3C4A2F35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A43435" w:rsidRPr="00A43435" w14:paraId="3F7ECE4A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33CECF19" w14:textId="77777777" w:rsidR="00BD1845" w:rsidRPr="00A43435" w:rsidRDefault="00BD184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1FEBC8A0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Below Ground Biomass: B</w:t>
            </w:r>
            <w:r w:rsidR="00B84440" w:rsidRPr="00A43435">
              <w:rPr>
                <w:rFonts w:ascii="Browallia New" w:hAnsi="Browallia New" w:cs="Browallia New"/>
                <w:sz w:val="30"/>
                <w:szCs w:val="30"/>
              </w:rPr>
              <w:t>L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G)</w:t>
            </w:r>
          </w:p>
        </w:tc>
        <w:tc>
          <w:tcPr>
            <w:tcW w:w="1757" w:type="dxa"/>
          </w:tcPr>
          <w:p w14:paraId="337C7419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487EB1FB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A43435" w:rsidRPr="00A43435" w14:paraId="1B067887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7EBCBA21" w14:textId="77777777" w:rsidR="00610352" w:rsidRPr="00A43435" w:rsidRDefault="00610352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293D8E9B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ไม้ตาย (</w:t>
            </w:r>
            <w:r w:rsidRPr="00A43435">
              <w:rPr>
                <w:rFonts w:ascii="Browallia New" w:hAnsi="Browallia New" w:cs="Browallia New"/>
              </w:rPr>
              <w:t>Dead Wood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3994ABA6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1789C2E5" w14:textId="77777777" w:rsidR="00610352" w:rsidRPr="00A43435" w:rsidRDefault="00610352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A43435" w:rsidRPr="00A43435" w14:paraId="79DD5EFB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624A8265" w14:textId="77777777" w:rsidR="00610352" w:rsidRPr="00A43435" w:rsidRDefault="00610352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5F795519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ศษซากพืช (</w:t>
            </w:r>
            <w:r w:rsidRPr="00A43435">
              <w:rPr>
                <w:rFonts w:ascii="Browallia New" w:hAnsi="Browallia New" w:cs="Browallia New"/>
              </w:rPr>
              <w:t>Litter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4CC29C50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60F3890B" w14:textId="77777777" w:rsidR="00610352" w:rsidRPr="00A43435" w:rsidRDefault="00610352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A43435" w:rsidRPr="00A43435" w14:paraId="03EB5DAD" w14:textId="77777777" w:rsidTr="00DB6025">
        <w:tc>
          <w:tcPr>
            <w:tcW w:w="1795" w:type="dxa"/>
            <w:tcBorders>
              <w:top w:val="nil"/>
              <w:bottom w:val="single" w:sz="4" w:space="0" w:color="auto"/>
            </w:tcBorders>
          </w:tcPr>
          <w:p w14:paraId="3C91CA48" w14:textId="77777777" w:rsidR="00610352" w:rsidRPr="00A43435" w:rsidRDefault="00610352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4009F2D0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757" w:type="dxa"/>
          </w:tcPr>
          <w:p w14:paraId="58B4FA6A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31F7A115" w14:textId="77777777" w:rsidR="00610352" w:rsidRPr="00A43435" w:rsidRDefault="00610352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A43435" w:rsidRPr="00A43435" w14:paraId="1FB89935" w14:textId="77777777" w:rsidTr="00DB6025">
        <w:tc>
          <w:tcPr>
            <w:tcW w:w="1795" w:type="dxa"/>
            <w:vMerge w:val="restart"/>
            <w:tcBorders>
              <w:top w:val="single" w:sz="4" w:space="0" w:color="auto"/>
              <w:bottom w:val="nil"/>
            </w:tcBorders>
          </w:tcPr>
          <w:p w14:paraId="77756E6A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</w:t>
            </w:r>
            <w:r w:rsidRPr="00A43435">
              <w:rPr>
                <w:rFonts w:ascii="Browallia New" w:hAnsi="Browallia New" w:cs="Browallia New" w:hint="cs"/>
                <w:sz w:val="30"/>
                <w:szCs w:val="30"/>
                <w:cs/>
              </w:rPr>
              <w:t>จากการ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ดำเนินโครงการ</w:t>
            </w:r>
          </w:p>
        </w:tc>
        <w:tc>
          <w:tcPr>
            <w:tcW w:w="2095" w:type="dxa"/>
          </w:tcPr>
          <w:p w14:paraId="6F19DE07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757" w:type="dxa"/>
          </w:tcPr>
          <w:p w14:paraId="4E67A6C2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79752FD3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A43435" w:rsidRPr="00A43435" w14:paraId="5DA52345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07DA3AEF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5A138A89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757" w:type="dxa"/>
          </w:tcPr>
          <w:p w14:paraId="3AB68DF3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08707780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ใต้ดิน</w:t>
            </w:r>
          </w:p>
        </w:tc>
      </w:tr>
      <w:tr w:rsidR="00A43435" w:rsidRPr="00A43435" w14:paraId="3DF95497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2346E9A1" w14:textId="77777777" w:rsidR="00DB6025" w:rsidRPr="00A43435" w:rsidRDefault="00DB6025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727D9DF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ไม้ตาย (</w:t>
            </w:r>
            <w:r w:rsidRPr="00A43435">
              <w:rPr>
                <w:rFonts w:ascii="Browallia New" w:hAnsi="Browallia New" w:cs="Browallia New"/>
              </w:rPr>
              <w:t>Dead Wood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58226D84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3BD037CC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A43435" w:rsidRPr="00A43435" w14:paraId="4726B00B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212F09A3" w14:textId="77777777" w:rsidR="00DB6025" w:rsidRPr="00A43435" w:rsidRDefault="00DB6025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24917175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ศษซากพืช (</w:t>
            </w:r>
            <w:r w:rsidRPr="00A43435">
              <w:rPr>
                <w:rFonts w:ascii="Browallia New" w:hAnsi="Browallia New" w:cs="Browallia New"/>
              </w:rPr>
              <w:t>Litter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7ABA54A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594F02AE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A43435" w:rsidRPr="00A43435" w14:paraId="669784D0" w14:textId="77777777" w:rsidTr="00DB6025">
        <w:tc>
          <w:tcPr>
            <w:tcW w:w="1795" w:type="dxa"/>
            <w:tcBorders>
              <w:top w:val="nil"/>
              <w:bottom w:val="single" w:sz="4" w:space="0" w:color="auto"/>
            </w:tcBorders>
          </w:tcPr>
          <w:p w14:paraId="323C5FE0" w14:textId="77777777" w:rsidR="00DB6025" w:rsidRPr="00A43435" w:rsidRDefault="00DB6025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5136F1F6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757" w:type="dxa"/>
          </w:tcPr>
          <w:p w14:paraId="43ED3F30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7F9DDF96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A43435" w:rsidRPr="00A43435" w14:paraId="241A8DA5" w14:textId="77777777" w:rsidTr="00DB6025">
        <w:tc>
          <w:tcPr>
            <w:tcW w:w="1795" w:type="dxa"/>
            <w:vMerge w:val="restart"/>
            <w:tcBorders>
              <w:bottom w:val="nil"/>
            </w:tcBorders>
          </w:tcPr>
          <w:p w14:paraId="5DCEFB33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</w:t>
            </w:r>
            <w:r w:rsidRPr="00A43435">
              <w:rPr>
                <w:rFonts w:ascii="Browallia New" w:hAnsi="Browallia New" w:cs="Browallia New" w:hint="cs"/>
                <w:sz w:val="30"/>
                <w:szCs w:val="30"/>
                <w:cs/>
              </w:rPr>
              <w:t>จากการ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ดำเนินโครงการ</w:t>
            </w:r>
          </w:p>
        </w:tc>
        <w:tc>
          <w:tcPr>
            <w:tcW w:w="2095" w:type="dxa"/>
          </w:tcPr>
          <w:p w14:paraId="6887B2FC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757" w:type="dxa"/>
          </w:tcPr>
          <w:p w14:paraId="38EA571F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9" w:type="dxa"/>
          </w:tcPr>
          <w:p w14:paraId="111D177B" w14:textId="77777777" w:rsidR="00DB6025" w:rsidRPr="00A43435" w:rsidRDefault="00DB6025" w:rsidP="00A742B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ในการเพาะปลูกพืช</w:t>
            </w:r>
          </w:p>
        </w:tc>
      </w:tr>
      <w:tr w:rsidR="00A43435" w:rsidRPr="00A43435" w14:paraId="708B6F60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29B8C31E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30221703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757" w:type="dxa"/>
          </w:tcPr>
          <w:p w14:paraId="26D9A203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9" w:type="dxa"/>
          </w:tcPr>
          <w:p w14:paraId="0629115A" w14:textId="77777777" w:rsidR="00DB6025" w:rsidRPr="00A43435" w:rsidRDefault="00DB6025" w:rsidP="00A742B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ในการเพาะปลูกพืช</w:t>
            </w:r>
          </w:p>
        </w:tc>
      </w:tr>
      <w:tr w:rsidR="00A43435" w:rsidRPr="00A43435" w14:paraId="23135935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303CB33B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23B4B3EE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757" w:type="dxa"/>
          </w:tcPr>
          <w:p w14:paraId="66676E9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9" w:type="dxa"/>
          </w:tcPr>
          <w:p w14:paraId="290AEC2E" w14:textId="77777777" w:rsidR="00DB6025" w:rsidRPr="00A43435" w:rsidRDefault="00DB6025" w:rsidP="00A742B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ในการเพาะปลูกพืช</w:t>
            </w:r>
          </w:p>
        </w:tc>
      </w:tr>
      <w:tr w:rsidR="00A43435" w:rsidRPr="00A43435" w14:paraId="6377A82C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38521E72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4166CD3C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757" w:type="dxa"/>
          </w:tcPr>
          <w:p w14:paraId="1FDC5E20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6413B79B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</w:t>
            </w:r>
            <w:proofErr w:type="spellStart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ยูเ</w:t>
            </w:r>
            <w:proofErr w:type="spellEnd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รียในการเพาะปลูกพืช</w:t>
            </w:r>
          </w:p>
        </w:tc>
      </w:tr>
      <w:tr w:rsidR="00A43435" w:rsidRPr="00A43435" w14:paraId="2923EA20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007B8B49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1E9B2732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1E431C"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ปูนขาวและโด</w:t>
            </w:r>
            <w:proofErr w:type="spellStart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โลไมต์</w:t>
            </w:r>
            <w:proofErr w:type="spellEnd"/>
          </w:p>
        </w:tc>
        <w:tc>
          <w:tcPr>
            <w:tcW w:w="1757" w:type="dxa"/>
          </w:tcPr>
          <w:p w14:paraId="413B5B11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1D217F78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</w:t>
            </w:r>
            <w:proofErr w:type="spellStart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โลไมต์</w:t>
            </w:r>
            <w:proofErr w:type="spellEnd"/>
          </w:p>
        </w:tc>
      </w:tr>
      <w:tr w:rsidR="00A43435" w:rsidRPr="00A43435" w14:paraId="64436C81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61D984B2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70C48DE8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757" w:type="dxa"/>
          </w:tcPr>
          <w:p w14:paraId="3F84F70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6B061AE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การใช้น้ำมันเชื้อเพลิงสำหรับเครื่องจักรในการเตรียม</w:t>
            </w:r>
            <w:proofErr w:type="spellStart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พื้</w:t>
            </w:r>
            <w:proofErr w:type="spellEnd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นท</w:t>
            </w:r>
            <w:proofErr w:type="spellStart"/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ื่</w:t>
            </w:r>
            <w:proofErr w:type="spellEnd"/>
            <w:r w:rsidRPr="00A43435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="00907FF9" w:rsidRPr="00A43435">
              <w:rPr>
                <w:rFonts w:ascii="Browallia New" w:hAnsi="Browallia New" w:cs="Browallia New" w:hint="cs"/>
                <w:sz w:val="30"/>
                <w:szCs w:val="30"/>
                <w:cs/>
                <w:lang w:val="en-GB"/>
              </w:rPr>
              <w:t>หรือ การกำจัดวัชพืช</w:t>
            </w:r>
          </w:p>
        </w:tc>
      </w:tr>
      <w:tr w:rsidR="00A43435" w:rsidRPr="00A43435" w14:paraId="77E2E558" w14:textId="77777777" w:rsidTr="008A3F0D">
        <w:tc>
          <w:tcPr>
            <w:tcW w:w="1795" w:type="dxa"/>
            <w:tcBorders>
              <w:top w:val="nil"/>
              <w:bottom w:val="nil"/>
            </w:tcBorders>
          </w:tcPr>
          <w:p w14:paraId="09A6877A" w14:textId="77777777" w:rsidR="0037707C" w:rsidRPr="00A43435" w:rsidRDefault="0037707C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  <w:vMerge w:val="restart"/>
          </w:tcPr>
          <w:p w14:paraId="54A81B67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A43435">
              <w:rPr>
                <w:rFonts w:ascii="Browallia New" w:hAnsi="Browallia New" w:cs="Browallia New"/>
              </w:rPr>
              <w:t>Burning of woody biomass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57" w:type="dxa"/>
          </w:tcPr>
          <w:p w14:paraId="50300E37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H</w:t>
            </w:r>
            <w:r w:rsidRPr="00A43435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9" w:type="dxa"/>
          </w:tcPr>
          <w:p w14:paraId="5E9E3EFA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A43435">
              <w:rPr>
                <w:rFonts w:ascii="Browallia New" w:hAnsi="Browallia New" w:cs="Browallia New"/>
                <w:cs/>
              </w:rPr>
              <w:t>การเผา</w:t>
            </w:r>
            <w:r w:rsidRPr="00A43435">
              <w:rPr>
                <w:rFonts w:ascii="Browallia New" w:hAnsi="Browallia New" w:cs="Browallia New" w:hint="cs"/>
                <w:cs/>
              </w:rPr>
              <w:t>ในกิจกรรมการ</w:t>
            </w:r>
            <w:r w:rsidRPr="00A43435">
              <w:rPr>
                <w:rFonts w:ascii="Browallia New" w:hAnsi="Browallia New" w:cs="Browallia New"/>
                <w:cs/>
              </w:rPr>
              <w:t>เตรียมพื้นที่</w:t>
            </w:r>
          </w:p>
        </w:tc>
      </w:tr>
      <w:tr w:rsidR="0037707C" w:rsidRPr="00A43435" w14:paraId="34C2A588" w14:textId="77777777" w:rsidTr="008A3F0D">
        <w:tc>
          <w:tcPr>
            <w:tcW w:w="1795" w:type="dxa"/>
            <w:tcBorders>
              <w:top w:val="nil"/>
            </w:tcBorders>
          </w:tcPr>
          <w:p w14:paraId="568549B8" w14:textId="77777777" w:rsidR="0037707C" w:rsidRPr="00A43435" w:rsidRDefault="0037707C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  <w:vMerge/>
          </w:tcPr>
          <w:p w14:paraId="5269EF49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757" w:type="dxa"/>
          </w:tcPr>
          <w:p w14:paraId="450D9C62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9" w:type="dxa"/>
          </w:tcPr>
          <w:p w14:paraId="363545C7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A43435">
              <w:rPr>
                <w:rFonts w:ascii="Browallia New" w:hAnsi="Browallia New" w:cs="Browallia New"/>
                <w:cs/>
              </w:rPr>
              <w:t>การเผา</w:t>
            </w:r>
            <w:r w:rsidRPr="00A43435">
              <w:rPr>
                <w:rFonts w:ascii="Browallia New" w:hAnsi="Browallia New" w:cs="Browallia New" w:hint="cs"/>
                <w:cs/>
              </w:rPr>
              <w:t>ในกิจกรรมการ</w:t>
            </w:r>
            <w:r w:rsidRPr="00A43435">
              <w:rPr>
                <w:rFonts w:ascii="Browallia New" w:hAnsi="Browallia New" w:cs="Browallia New"/>
                <w:cs/>
              </w:rPr>
              <w:t>เตรียมพื้นที่</w:t>
            </w:r>
          </w:p>
        </w:tc>
      </w:tr>
    </w:tbl>
    <w:p w14:paraId="2A551BC3" w14:textId="77777777" w:rsidR="00CE6372" w:rsidRPr="00A43435" w:rsidRDefault="00CE6372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1E16DB03" w14:textId="77777777" w:rsidR="00270B39" w:rsidRPr="00A43435" w:rsidRDefault="002862DC" w:rsidP="00CE6372">
      <w:pPr>
        <w:pStyle w:val="ListParagraph"/>
        <w:numPr>
          <w:ilvl w:val="0"/>
          <w:numId w:val="2"/>
        </w:numPr>
        <w:tabs>
          <w:tab w:val="left" w:pos="426"/>
        </w:tabs>
        <w:spacing w:before="0"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</w:t>
      </w:r>
      <w:r w:rsidR="00CD600F" w:rsidRPr="00A43435">
        <w:rPr>
          <w:rFonts w:ascii="Browallia New" w:hAnsi="Browallia New" w:cs="Browallia New"/>
          <w:b/>
          <w:bCs/>
          <w:szCs w:val="32"/>
          <w:cs/>
        </w:rPr>
        <w:t>ปริมาณ</w:t>
      </w:r>
      <w:r w:rsidRPr="00A43435">
        <w:rPr>
          <w:rFonts w:ascii="Browallia New" w:hAnsi="Browallia New" w:cs="Browallia New"/>
          <w:b/>
          <w:bCs/>
          <w:szCs w:val="32"/>
          <w:cs/>
        </w:rPr>
        <w:t>ก๊าซเรือนกระจก</w:t>
      </w:r>
      <w:r w:rsidR="003F641C" w:rsidRPr="00A43435">
        <w:rPr>
          <w:rFonts w:ascii="Browallia New" w:hAnsi="Browallia New" w:cs="Browallia New" w:hint="cs"/>
          <w:b/>
          <w:bCs/>
          <w:szCs w:val="32"/>
          <w:cs/>
        </w:rPr>
        <w:t>ที่กักเก็บ/ลดได้</w:t>
      </w:r>
      <w:r w:rsidRPr="00A43435">
        <w:rPr>
          <w:rFonts w:ascii="Browallia New" w:hAnsi="Browallia New" w:cs="Browallia New"/>
          <w:b/>
          <w:bCs/>
          <w:szCs w:val="32"/>
          <w:cs/>
        </w:rPr>
        <w:t>จากกรณีฐาน</w:t>
      </w:r>
      <w:r w:rsidRPr="00A43435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6DDCCD64" w14:textId="77777777" w:rsidR="00C96285" w:rsidRPr="00A43435" w:rsidRDefault="00C96285" w:rsidP="00C96285">
      <w:pPr>
        <w:spacing w:before="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การคำนวณปริมาณการกักเก็บคาร์บอนทั้งหมดของพื้นที่ในปีฐาน ดำเนินการตามเครื่องมือการคำนวณการกักเก็บคาร์บอนของต้นไม้ (</w:t>
      </w:r>
      <w:r w:rsidRPr="00A43435">
        <w:rPr>
          <w:rFonts w:ascii="Browallia New" w:hAnsi="Browallia New" w:cs="Browallia New"/>
        </w:rPr>
        <w:t>T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VE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FOR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AG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01</w:t>
      </w:r>
      <w:r w:rsidRPr="00A43435">
        <w:rPr>
          <w:rFonts w:ascii="Browallia New" w:hAnsi="Browallia New" w:cs="Browallia New"/>
          <w:cs/>
        </w:rPr>
        <w:t>) การคำนวณการสะสมคาร์บอนในดิน (</w:t>
      </w:r>
      <w:r w:rsidRPr="00A43435">
        <w:rPr>
          <w:rFonts w:ascii="Browallia New" w:hAnsi="Browallia New" w:cs="Browallia New"/>
        </w:rPr>
        <w:t>T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VE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FOR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AG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02</w:t>
      </w:r>
      <w:r w:rsidRPr="00A43435">
        <w:rPr>
          <w:rFonts w:ascii="Browallia New" w:hAnsi="Browallia New" w:cs="Browallia New"/>
          <w:cs/>
        </w:rPr>
        <w:t>) และการคำนวณการกักเก็บคาร์บอนของไม้ตายและเศษซากพืช  (</w:t>
      </w:r>
      <w:r w:rsidRPr="00A43435">
        <w:rPr>
          <w:rFonts w:ascii="Browallia New" w:hAnsi="Browallia New" w:cs="Browallia New"/>
        </w:rPr>
        <w:t>T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VE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FOR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AG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03</w:t>
      </w:r>
      <w:r w:rsidRPr="00A43435">
        <w:rPr>
          <w:rFonts w:ascii="Browallia New" w:hAnsi="Browallia New" w:cs="Browallia New"/>
          <w:cs/>
        </w:rPr>
        <w:t>) ดังนี้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422"/>
        <w:gridCol w:w="6682"/>
      </w:tblGrid>
      <w:tr w:rsidR="00A43435" w:rsidRPr="00A43435" w14:paraId="74A4AFE9" w14:textId="77777777" w:rsidTr="00C96285">
        <w:tc>
          <w:tcPr>
            <w:tcW w:w="9016" w:type="dxa"/>
            <w:gridSpan w:val="3"/>
          </w:tcPr>
          <w:p w14:paraId="4AC06439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6"/>
                <w:szCs w:val="6"/>
              </w:rPr>
            </w:pPr>
            <w:r w:rsidRPr="00A43435">
              <w:rPr>
                <w:rFonts w:ascii="Browallia New" w:hAnsi="Browallia New" w:cs="Browallia New"/>
                <w:cs/>
              </w:rPr>
              <w:tab/>
            </w:r>
          </w:p>
          <w:p w14:paraId="51D1B1F4" w14:textId="77777777" w:rsidR="00C96285" w:rsidRPr="00A43435" w:rsidRDefault="0091669E" w:rsidP="00691104">
            <w:pPr>
              <w:spacing w:before="240" w:after="12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A43435" w:rsidRPr="00A43435" w14:paraId="2654E89C" w14:textId="77777777" w:rsidTr="00C96285">
        <w:tc>
          <w:tcPr>
            <w:tcW w:w="1912" w:type="dxa"/>
          </w:tcPr>
          <w:p w14:paraId="6CFD686A" w14:textId="77777777" w:rsidR="00C96285" w:rsidRPr="00A43435" w:rsidRDefault="00C96285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422" w:type="dxa"/>
          </w:tcPr>
          <w:p w14:paraId="509BA491" w14:textId="77777777" w:rsidR="00C96285" w:rsidRPr="00A43435" w:rsidRDefault="00C96285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2" w:type="dxa"/>
          </w:tcPr>
          <w:p w14:paraId="7E052477" w14:textId="77777777" w:rsidR="00C96285" w:rsidRPr="00A43435" w:rsidRDefault="00C96285" w:rsidP="00400E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A43435" w:rsidRPr="00A43435" w14:paraId="7172B4CB" w14:textId="77777777" w:rsidTr="00C96285">
        <w:tc>
          <w:tcPr>
            <w:tcW w:w="1912" w:type="dxa"/>
          </w:tcPr>
          <w:p w14:paraId="226C7A6C" w14:textId="77777777" w:rsidR="00C96285" w:rsidRPr="00A43435" w:rsidRDefault="00316AFE" w:rsidP="00316AF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</w:p>
        </w:tc>
        <w:tc>
          <w:tcPr>
            <w:tcW w:w="422" w:type="dxa"/>
          </w:tcPr>
          <w:p w14:paraId="36A13B3B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626A1089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ปีฐาน</w:t>
            </w:r>
          </w:p>
          <w:p w14:paraId="1A094A4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795CF371" w14:textId="77777777" w:rsidTr="00C96285">
        <w:tc>
          <w:tcPr>
            <w:tcW w:w="1912" w:type="dxa"/>
          </w:tcPr>
          <w:p w14:paraId="588EC263" w14:textId="77777777" w:rsidR="00C96285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77C42681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3B061B3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A43435">
              <w:rPr>
                <w:rFonts w:ascii="Browallia New" w:hAnsi="Browallia New" w:cs="Browallia New" w:hint="cs"/>
                <w:cs/>
              </w:rPr>
              <w:t>ต้นไม้ใ</w:t>
            </w:r>
            <w:r w:rsidRPr="00A43435">
              <w:rPr>
                <w:rFonts w:ascii="Browallia New" w:hAnsi="Browallia New" w:cs="Browallia New"/>
                <w:cs/>
              </w:rPr>
              <w:t>นปีฐาน</w:t>
            </w:r>
          </w:p>
          <w:p w14:paraId="744E429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39EAE4AB" w14:textId="77777777" w:rsidTr="00C96285">
        <w:trPr>
          <w:trHeight w:val="876"/>
        </w:trPr>
        <w:tc>
          <w:tcPr>
            <w:tcW w:w="1912" w:type="dxa"/>
          </w:tcPr>
          <w:p w14:paraId="7DF42192" w14:textId="77777777" w:rsidR="00C96285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19B8D10F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6238D908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ไม้ตายในปีฐาน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6BCB5B06" w14:textId="77777777" w:rsidTr="00C96285">
        <w:tc>
          <w:tcPr>
            <w:tcW w:w="1912" w:type="dxa"/>
          </w:tcPr>
          <w:p w14:paraId="03534905" w14:textId="77777777" w:rsidR="00C96285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2D24F09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7D2E143D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เศษซากพืชในปีฐาน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4041C7E8" w14:textId="77777777" w:rsidTr="00C96285">
        <w:tc>
          <w:tcPr>
            <w:tcW w:w="1912" w:type="dxa"/>
          </w:tcPr>
          <w:p w14:paraId="736FE08D" w14:textId="77777777" w:rsidR="00C96285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2606664E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5E8F7329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ฐาน (ทางเลือก)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</w:tbl>
    <w:p w14:paraId="369EEB38" w14:textId="77777777" w:rsidR="00A43435" w:rsidRDefault="00A43435" w:rsidP="00A43435">
      <w:pPr>
        <w:pStyle w:val="ListParagraph"/>
        <w:ind w:left="360"/>
        <w:rPr>
          <w:rFonts w:ascii="Browallia New" w:hAnsi="Browallia New" w:cs="Browallia New"/>
          <w:b/>
          <w:bCs/>
          <w:szCs w:val="32"/>
        </w:rPr>
      </w:pPr>
    </w:p>
    <w:p w14:paraId="09B29851" w14:textId="77777777" w:rsidR="00A0795B" w:rsidRPr="00A43435" w:rsidRDefault="00A0795B" w:rsidP="00A0795B">
      <w:pPr>
        <w:pStyle w:val="ListParagraph"/>
        <w:numPr>
          <w:ilvl w:val="0"/>
          <w:numId w:val="2"/>
        </w:numPr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 xml:space="preserve">การคำนวณปริมาณก๊าซเรือนกระจกที่กักเก็บ/ลดจากการดำเนินโครงการ </w:t>
      </w:r>
    </w:p>
    <w:p w14:paraId="238A0E28" w14:textId="77777777" w:rsidR="002A0ED2" w:rsidRPr="00A43435" w:rsidRDefault="002A0ED2" w:rsidP="00A0795B">
      <w:pPr>
        <w:pStyle w:val="ListParagraph"/>
        <w:numPr>
          <w:ilvl w:val="1"/>
          <w:numId w:val="14"/>
        </w:numPr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กักเก็บคาร์บอนในปีที่ติดตามผล (</w:t>
      </w:r>
      <w:r w:rsidRPr="00A43435">
        <w:rPr>
          <w:rFonts w:ascii="Browallia New" w:hAnsi="Browallia New" w:cs="Browallia New"/>
          <w:b/>
          <w:bCs/>
          <w:szCs w:val="32"/>
        </w:rPr>
        <w:t xml:space="preserve">Project </w:t>
      </w:r>
      <w:r w:rsidR="00A0795B" w:rsidRPr="00A43435">
        <w:rPr>
          <w:rFonts w:ascii="Browallia New" w:hAnsi="Browallia New" w:cs="Browallia New"/>
          <w:b/>
          <w:bCs/>
          <w:szCs w:val="32"/>
        </w:rPr>
        <w:t>s</w:t>
      </w:r>
      <w:r w:rsidRPr="00A43435">
        <w:rPr>
          <w:rFonts w:ascii="Browallia New" w:hAnsi="Browallia New" w:cs="Browallia New"/>
          <w:b/>
          <w:bCs/>
          <w:szCs w:val="32"/>
        </w:rPr>
        <w:t>equestratio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p w14:paraId="024DC6E3" w14:textId="77777777" w:rsidR="00EF34C0" w:rsidRPr="00A43435" w:rsidRDefault="002A0ED2" w:rsidP="00EF34C0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คำนวณปริมาณการกักเก็บคาร์บอนทั้งหมดของพื้นที่ในปีที่ดำเนินการติดตามผล</w:t>
      </w:r>
      <w:r w:rsidRPr="00A43435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Pr="00A43435">
        <w:rPr>
          <w:rFonts w:ascii="Browallia New" w:hAnsi="Browallia New" w:cs="Browallia New"/>
          <w:szCs w:val="32"/>
          <w:cs/>
        </w:rPr>
        <w:t>ดำเนินการตามเครื่องมือการคำนวณการกักเก็บคาร์บอนของต้นไม้ (</w:t>
      </w:r>
      <w:r w:rsidRPr="00A43435">
        <w:rPr>
          <w:rFonts w:ascii="Browallia New" w:hAnsi="Browallia New" w:cs="Browallia New"/>
          <w:szCs w:val="32"/>
        </w:rPr>
        <w:t>T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VER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TOOL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FOR</w:t>
      </w:r>
      <w:r w:rsidRPr="00A43435">
        <w:rPr>
          <w:rFonts w:ascii="Browallia New" w:hAnsi="Browallia New" w:cs="Browallia New"/>
          <w:szCs w:val="32"/>
          <w:cs/>
        </w:rPr>
        <w:t>/</w:t>
      </w:r>
      <w:r w:rsidRPr="00A43435">
        <w:rPr>
          <w:rFonts w:ascii="Browallia New" w:hAnsi="Browallia New" w:cs="Browallia New"/>
          <w:szCs w:val="32"/>
        </w:rPr>
        <w:t>AGR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01</w:t>
      </w:r>
      <w:r w:rsidRPr="00A43435">
        <w:rPr>
          <w:rFonts w:ascii="Browallia New" w:hAnsi="Browallia New" w:cs="Browallia New"/>
          <w:szCs w:val="32"/>
          <w:cs/>
        </w:rPr>
        <w:t>) การคำนวณการสะสมคาร์บอนในดิน (</w:t>
      </w:r>
      <w:r w:rsidRPr="00A43435">
        <w:rPr>
          <w:rFonts w:ascii="Browallia New" w:hAnsi="Browallia New" w:cs="Browallia New"/>
          <w:szCs w:val="32"/>
        </w:rPr>
        <w:t>T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VER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TOOL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FOR</w:t>
      </w:r>
      <w:r w:rsidRPr="00A43435">
        <w:rPr>
          <w:rFonts w:ascii="Browallia New" w:hAnsi="Browallia New" w:cs="Browallia New"/>
          <w:szCs w:val="32"/>
          <w:cs/>
        </w:rPr>
        <w:t>/</w:t>
      </w:r>
      <w:r w:rsidRPr="00A43435">
        <w:rPr>
          <w:rFonts w:ascii="Browallia New" w:hAnsi="Browallia New" w:cs="Browallia New"/>
          <w:szCs w:val="32"/>
        </w:rPr>
        <w:t>AGR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02</w:t>
      </w:r>
      <w:r w:rsidRPr="00A43435">
        <w:rPr>
          <w:rFonts w:ascii="Browallia New" w:hAnsi="Browallia New" w:cs="Browallia New"/>
          <w:szCs w:val="32"/>
          <w:cs/>
        </w:rPr>
        <w:t>) และการคำนวณการกักเก็บคาร์บอนของไม้ตายและเศษซากพืช (</w:t>
      </w:r>
      <w:r w:rsidRPr="00A43435">
        <w:rPr>
          <w:rFonts w:ascii="Browallia New" w:hAnsi="Browallia New" w:cs="Browallia New"/>
          <w:szCs w:val="32"/>
        </w:rPr>
        <w:t>T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VER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TOOL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FOR</w:t>
      </w:r>
      <w:r w:rsidRPr="00A43435">
        <w:rPr>
          <w:rFonts w:ascii="Browallia New" w:hAnsi="Browallia New" w:cs="Browallia New"/>
          <w:szCs w:val="32"/>
          <w:cs/>
        </w:rPr>
        <w:t>/</w:t>
      </w:r>
      <w:r w:rsidRPr="00A43435">
        <w:rPr>
          <w:rFonts w:ascii="Browallia New" w:hAnsi="Browallia New" w:cs="Browallia New"/>
          <w:szCs w:val="32"/>
        </w:rPr>
        <w:t>AGR</w:t>
      </w:r>
      <w:r w:rsidRPr="00A43435">
        <w:rPr>
          <w:rFonts w:ascii="Browallia New" w:hAnsi="Browallia New" w:cs="Browallia New"/>
          <w:szCs w:val="32"/>
          <w:cs/>
        </w:rPr>
        <w:t>-</w:t>
      </w:r>
      <w:r w:rsidRPr="00A43435">
        <w:rPr>
          <w:rFonts w:ascii="Browallia New" w:hAnsi="Browallia New" w:cs="Browallia New"/>
          <w:szCs w:val="32"/>
        </w:rPr>
        <w:t>03</w:t>
      </w:r>
      <w:r w:rsidRPr="00A43435">
        <w:rPr>
          <w:rFonts w:ascii="Browallia New" w:hAnsi="Browallia New" w:cs="Browallia New"/>
          <w:szCs w:val="32"/>
          <w:cs/>
        </w:rPr>
        <w:t>) ดัง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422"/>
        <w:gridCol w:w="6683"/>
      </w:tblGrid>
      <w:tr w:rsidR="00A43435" w:rsidRPr="00A43435" w14:paraId="5EEDDC16" w14:textId="77777777" w:rsidTr="00691104">
        <w:tc>
          <w:tcPr>
            <w:tcW w:w="9016" w:type="dxa"/>
            <w:gridSpan w:val="3"/>
            <w:shd w:val="clear" w:color="auto" w:fill="auto"/>
          </w:tcPr>
          <w:p w14:paraId="7CD3A856" w14:textId="77777777" w:rsidR="002A0ED2" w:rsidRPr="00A43435" w:rsidRDefault="0091669E" w:rsidP="00691104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trike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</w:tr>
      <w:tr w:rsidR="00A43435" w:rsidRPr="00A43435" w14:paraId="5A906C93" w14:textId="77777777" w:rsidTr="00691104">
        <w:tc>
          <w:tcPr>
            <w:tcW w:w="1911" w:type="dxa"/>
            <w:shd w:val="clear" w:color="auto" w:fill="auto"/>
          </w:tcPr>
          <w:p w14:paraId="662117AC" w14:textId="77777777" w:rsidR="002A0ED2" w:rsidRPr="00A43435" w:rsidRDefault="002A0ED2" w:rsidP="0071429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1E961FF7" w14:textId="77777777" w:rsidR="002A0ED2" w:rsidRPr="00A43435" w:rsidRDefault="002A0ED2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3" w:type="dxa"/>
            <w:shd w:val="clear" w:color="auto" w:fill="auto"/>
          </w:tcPr>
          <w:p w14:paraId="00551197" w14:textId="77777777" w:rsidR="002A0ED2" w:rsidRPr="00A43435" w:rsidRDefault="002A0ED2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A43435" w:rsidRPr="00A43435" w14:paraId="737CBE69" w14:textId="77777777" w:rsidTr="00691104">
        <w:tc>
          <w:tcPr>
            <w:tcW w:w="1911" w:type="dxa"/>
            <w:shd w:val="clear" w:color="auto" w:fill="auto"/>
          </w:tcPr>
          <w:p w14:paraId="71A22F5F" w14:textId="77777777" w:rsidR="002A0ED2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6005448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05AE4944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0A3D79F7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13A2208B" w14:textId="77777777" w:rsidTr="00691104">
        <w:tc>
          <w:tcPr>
            <w:tcW w:w="1911" w:type="dxa"/>
            <w:shd w:val="clear" w:color="auto" w:fill="auto"/>
          </w:tcPr>
          <w:p w14:paraId="13A1BF81" w14:textId="77777777" w:rsidR="002A0ED2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F3C66FE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0B4801C8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A43435">
              <w:rPr>
                <w:rFonts w:ascii="Browallia New" w:hAnsi="Browallia New" w:cs="Browallia New" w:hint="cs"/>
                <w:cs/>
              </w:rPr>
              <w:t>ต้นไม้</w:t>
            </w:r>
            <w:r w:rsidRPr="00A43435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64791186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47F7A714" w14:textId="77777777" w:rsidTr="00691104">
        <w:tc>
          <w:tcPr>
            <w:tcW w:w="1911" w:type="dxa"/>
            <w:shd w:val="clear" w:color="auto" w:fill="auto"/>
          </w:tcPr>
          <w:p w14:paraId="4DC72653" w14:textId="77777777" w:rsidR="002A0ED2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6C160FF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256FAAC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21645DE6" w14:textId="77777777" w:rsidTr="00691104">
        <w:tc>
          <w:tcPr>
            <w:tcW w:w="1911" w:type="dxa"/>
            <w:shd w:val="clear" w:color="auto" w:fill="auto"/>
          </w:tcPr>
          <w:p w14:paraId="02D17DBD" w14:textId="77777777" w:rsidR="002A0ED2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Litter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="002A0ED2" w:rsidRPr="00A43435">
              <w:rPr>
                <w:rFonts w:ascii="Browallia New" w:hAnsi="Browallia New" w:cs="Browallia New"/>
                <w:cs/>
              </w:rPr>
              <w:tab/>
            </w:r>
          </w:p>
        </w:tc>
        <w:tc>
          <w:tcPr>
            <w:tcW w:w="422" w:type="dxa"/>
            <w:shd w:val="clear" w:color="auto" w:fill="auto"/>
          </w:tcPr>
          <w:p w14:paraId="39D17C7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34A10C5F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24123471" w14:textId="77777777" w:rsidTr="00691104">
        <w:tc>
          <w:tcPr>
            <w:tcW w:w="1911" w:type="dxa"/>
            <w:tcBorders>
              <w:bottom w:val="nil"/>
            </w:tcBorders>
            <w:shd w:val="clear" w:color="auto" w:fill="auto"/>
          </w:tcPr>
          <w:p w14:paraId="2272FBAD" w14:textId="77777777" w:rsidR="002A0ED2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tcBorders>
              <w:bottom w:val="nil"/>
            </w:tcBorders>
            <w:shd w:val="clear" w:color="auto" w:fill="auto"/>
          </w:tcPr>
          <w:p w14:paraId="302DDB63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bottom w:val="nil"/>
            </w:tcBorders>
            <w:shd w:val="clear" w:color="auto" w:fill="auto"/>
          </w:tcPr>
          <w:p w14:paraId="6A464000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ทางเลือก)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5AEB904B" w14:textId="77777777" w:rsidTr="00691104">
        <w:tc>
          <w:tcPr>
            <w:tcW w:w="1911" w:type="dxa"/>
            <w:tcBorders>
              <w:top w:val="nil"/>
              <w:bottom w:val="nil"/>
            </w:tcBorders>
            <w:shd w:val="clear" w:color="auto" w:fill="auto"/>
          </w:tcPr>
          <w:p w14:paraId="697290DD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tcBorders>
              <w:top w:val="nil"/>
              <w:bottom w:val="nil"/>
            </w:tcBorders>
            <w:shd w:val="clear" w:color="auto" w:fill="auto"/>
          </w:tcPr>
          <w:p w14:paraId="6B2C68DE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top w:val="nil"/>
              <w:bottom w:val="nil"/>
            </w:tcBorders>
            <w:shd w:val="clear" w:color="auto" w:fill="auto"/>
          </w:tcPr>
          <w:p w14:paraId="21BFECC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A43435" w:rsidRPr="00A43435" w14:paraId="43561EF7" w14:textId="77777777" w:rsidTr="00691104">
        <w:tc>
          <w:tcPr>
            <w:tcW w:w="901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A0B6CB5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4"/>
                <w:szCs w:val="4"/>
                <w:cs/>
              </w:rPr>
            </w:pPr>
          </w:p>
        </w:tc>
      </w:tr>
    </w:tbl>
    <w:p w14:paraId="59EEC0F2" w14:textId="77777777" w:rsidR="002A0ED2" w:rsidRPr="00A43435" w:rsidRDefault="002A0ED2" w:rsidP="00A0795B">
      <w:pPr>
        <w:pStyle w:val="ListParagraph"/>
        <w:numPr>
          <w:ilvl w:val="1"/>
          <w:numId w:val="14"/>
        </w:numPr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A43435">
        <w:rPr>
          <w:rFonts w:ascii="Browallia New" w:hAnsi="Browallia New" w:cs="Browallia New"/>
          <w:b/>
          <w:bCs/>
          <w:szCs w:val="32"/>
        </w:rPr>
        <w:t>Project Emissio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p w14:paraId="376CEE3D" w14:textId="77777777" w:rsidR="000318D8" w:rsidRPr="00A43435" w:rsidRDefault="000318D8" w:rsidP="00FB624F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  <w:cs/>
        </w:rPr>
      </w:pPr>
      <w:r w:rsidRPr="00A43435">
        <w:rPr>
          <w:rFonts w:ascii="Browallia New" w:hAnsi="Browallia New" w:cs="Browallia New" w:hint="cs"/>
          <w:szCs w:val="32"/>
          <w:cs/>
        </w:rPr>
        <w:t>การคำนวณ</w:t>
      </w:r>
      <w:r w:rsidRPr="00A43435">
        <w:rPr>
          <w:rFonts w:ascii="Browallia New" w:hAnsi="Browallia New" w:cs="Browallia New"/>
          <w:szCs w:val="32"/>
          <w:cs/>
        </w:rPr>
        <w:t>การปล่อยก๊าซเรือนกระจกจากการดำเนินโครงการ</w:t>
      </w:r>
      <w:r w:rsidRPr="00A43435">
        <w:rPr>
          <w:rFonts w:ascii="Browallia New" w:hAnsi="Browallia New" w:cs="Browallia New" w:hint="cs"/>
          <w:szCs w:val="32"/>
          <w:cs/>
        </w:rPr>
        <w:t xml:space="preserve"> สามารถประเมินได้จากกิจกรรม</w:t>
      </w:r>
      <w:r w:rsidRPr="00A43435">
        <w:rPr>
          <w:rFonts w:ascii="Browallia New" w:hAnsi="Browallia New" w:cs="Browallia New"/>
          <w:szCs w:val="32"/>
          <w:cs/>
        </w:rPr>
        <w:t>การเตรียมพื้นที่และจัดการสวนไม้</w:t>
      </w:r>
      <w:r w:rsidR="00C7339F" w:rsidRPr="00A43435">
        <w:rPr>
          <w:rFonts w:ascii="Browallia New" w:hAnsi="Browallia New" w:cs="Browallia New" w:hint="cs"/>
          <w:szCs w:val="32"/>
          <w:cs/>
        </w:rPr>
        <w:t>เศรษฐกิจโตเร็ว</w:t>
      </w:r>
      <w:r w:rsidRPr="00A43435">
        <w:rPr>
          <w:rFonts w:ascii="Browallia New" w:hAnsi="Browallia New" w:cs="Browallia New" w:hint="cs"/>
          <w:szCs w:val="32"/>
          <w:cs/>
        </w:rPr>
        <w:t xml:space="preserve"> และ กิจกรรมการใช้ปุ๋ยและปูนในการ</w:t>
      </w:r>
      <w:r w:rsidRPr="00A43435">
        <w:rPr>
          <w:rFonts w:ascii="Browallia New" w:hAnsi="Browallia New" w:cs="Browallia New"/>
          <w:szCs w:val="32"/>
          <w:cs/>
        </w:rPr>
        <w:t>ปลูก</w:t>
      </w:r>
      <w:r w:rsidRPr="00A43435">
        <w:rPr>
          <w:rFonts w:ascii="Browallia New" w:hAnsi="Browallia New" w:cs="Browallia New" w:hint="cs"/>
          <w:szCs w:val="32"/>
          <w:cs/>
        </w:rPr>
        <w:t>และบำรุงไม้ยืนต้น มีสมการในการประเมินดังนี้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25"/>
        <w:gridCol w:w="1035"/>
        <w:gridCol w:w="6861"/>
      </w:tblGrid>
      <w:tr w:rsidR="00A43435" w:rsidRPr="00A43435" w14:paraId="3688265B" w14:textId="77777777" w:rsidTr="00C83E03">
        <w:tc>
          <w:tcPr>
            <w:tcW w:w="9021" w:type="dxa"/>
            <w:gridSpan w:val="3"/>
            <w:tcBorders>
              <w:bottom w:val="nil"/>
            </w:tcBorders>
          </w:tcPr>
          <w:p w14:paraId="68FC6A55" w14:textId="77777777" w:rsidR="009945E9" w:rsidRPr="00A43435" w:rsidRDefault="0091669E" w:rsidP="00052A14">
            <w:pPr>
              <w:spacing w:before="240" w:after="240" w:line="240" w:lineRule="auto"/>
              <w:ind w:left="0"/>
              <w:rPr>
                <w:rFonts w:ascii="Cambria Math" w:hAnsi="Cambria Math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M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cs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</w:tr>
      <w:tr w:rsidR="00A43435" w:rsidRPr="00A43435" w14:paraId="50BBA213" w14:textId="77777777" w:rsidTr="00C83E03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203444FB" w14:textId="77777777" w:rsidR="009945E9" w:rsidRPr="00A43435" w:rsidRDefault="009945E9" w:rsidP="009945E9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เมื่อ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10471572" w14:textId="77777777" w:rsidR="009945E9" w:rsidRPr="00A43435" w:rsidRDefault="0091669E" w:rsidP="00F92E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120E7C1A" w14:textId="77777777" w:rsidR="009945E9" w:rsidRPr="00A43435" w:rsidRDefault="009945E9" w:rsidP="00F92ED8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  <w:r w:rsidR="00F92ED8" w:rsidRPr="00A43435">
              <w:rPr>
                <w:rFonts w:ascii="Browallia New" w:hAnsi="Browallia New" w:cs="Browallia New"/>
              </w:rPr>
              <w:t xml:space="preserve"> </w:t>
            </w:r>
            <w:r w:rsidR="00F92ED8"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</w:t>
            </w:r>
            <w:r w:rsidR="00F92ED8" w:rsidRPr="00A43435">
              <w:rPr>
                <w:rFonts w:ascii="Browallia New" w:hAnsi="Browallia New" w:cs="Browallia New"/>
              </w:rPr>
              <w:t xml:space="preserve"> </w:t>
            </w:r>
            <w:r w:rsidR="00F92ED8" w:rsidRPr="00A43435">
              <w:rPr>
                <w:rFonts w:ascii="Browallia New" w:hAnsi="Browallia New" w:cs="Browallia New"/>
              </w:rPr>
              <w:br/>
            </w:r>
            <w:r w:rsidR="00F92ED8"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4080EF59" w14:textId="77777777" w:rsidTr="00C83E03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49458852" w14:textId="77777777" w:rsidR="009945E9" w:rsidRPr="00A43435" w:rsidRDefault="009945E9" w:rsidP="009945E9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0B8B8E54" w14:textId="77777777" w:rsidR="009945E9" w:rsidRPr="00A43435" w:rsidRDefault="0091669E" w:rsidP="000318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  <w:lang w:val="en-GB"/>
                    </w:rPr>
                    <m:t>L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  <w:r w:rsidR="000318D8"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03DFEC82" w14:textId="77777777" w:rsidR="009945E9" w:rsidRPr="00A43435" w:rsidRDefault="00F92ED8" w:rsidP="00C7339F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  <w:lang w:val="en-GB"/>
              </w:rPr>
            </w:pPr>
            <w:r w:rsidRPr="00A43435">
              <w:rPr>
                <w:rFonts w:ascii="Browallia New" w:hAnsi="Browallia New" w:cs="Browallia New"/>
              </w:rPr>
              <w:t xml:space="preserve">= </w:t>
            </w:r>
            <w:r w:rsidR="004C4827"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การเตรียมพื้นที่และจัดการ</w:t>
            </w:r>
            <w:r w:rsidR="00C7339F" w:rsidRPr="00A43435">
              <w:rPr>
                <w:rFonts w:ascii="Browallia New" w:hAnsi="Browallia New" w:cs="Browallia New"/>
                <w:cs/>
              </w:rPr>
              <w:t>สวนไม้</w:t>
            </w:r>
            <w:r w:rsidR="00C7339F" w:rsidRPr="00A43435">
              <w:rPr>
                <w:rFonts w:ascii="Browallia New" w:hAnsi="Browallia New" w:cs="Browallia New" w:hint="cs"/>
                <w:cs/>
              </w:rPr>
              <w:t xml:space="preserve">เศรษฐกิจโตเร็ว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537680AD" w14:textId="77777777" w:rsidTr="00C83E03">
        <w:tc>
          <w:tcPr>
            <w:tcW w:w="1125" w:type="dxa"/>
            <w:tcBorders>
              <w:top w:val="nil"/>
              <w:bottom w:val="single" w:sz="4" w:space="0" w:color="auto"/>
              <w:right w:val="nil"/>
            </w:tcBorders>
          </w:tcPr>
          <w:p w14:paraId="2D6B050C" w14:textId="77777777" w:rsidR="009945E9" w:rsidRPr="00A43435" w:rsidRDefault="009945E9" w:rsidP="009945E9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D5D6B" w14:textId="77777777" w:rsidR="009945E9" w:rsidRPr="00A43435" w:rsidRDefault="0091669E" w:rsidP="00F92E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single" w:sz="4" w:space="0" w:color="auto"/>
            </w:tcBorders>
          </w:tcPr>
          <w:p w14:paraId="7EE5DDAF" w14:textId="77777777" w:rsidR="000318D8" w:rsidRPr="00A43435" w:rsidRDefault="000318D8" w:rsidP="000318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167" w:hanging="167"/>
              <w:rPr>
                <w:rFonts w:ascii="Browallia New" w:hAnsi="Browallia New" w:cs="Browallia New"/>
                <w:szCs w:val="32"/>
                <w:lang w:val="en-GB"/>
              </w:rPr>
            </w:pPr>
            <w:r w:rsidRPr="00A43435">
              <w:rPr>
                <w:rFonts w:ascii="Browallia New" w:hAnsi="Browallia New" w:cs="Browallia New"/>
                <w:szCs w:val="32"/>
              </w:rPr>
              <w:t>=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>การปล่อยก๊าซเรือนกระจกจากการใช้ปุ๋ยและปูน</w:t>
            </w:r>
            <w:r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br/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(ตันคาร์บอนไดออกไซด์เทียบเท่า)</w:t>
            </w:r>
          </w:p>
        </w:tc>
      </w:tr>
    </w:tbl>
    <w:p w14:paraId="043361AA" w14:textId="77777777" w:rsidR="00C83E03" w:rsidRPr="00A43435" w:rsidRDefault="00C83E03" w:rsidP="00A0795B">
      <w:pPr>
        <w:pStyle w:val="ListParagraph"/>
        <w:numPr>
          <w:ilvl w:val="2"/>
          <w:numId w:val="14"/>
        </w:numPr>
        <w:ind w:left="0" w:firstLine="1440"/>
        <w:rPr>
          <w:rFonts w:ascii="Browallia New" w:hAnsi="Browallia New" w:cs="Browallia New"/>
          <w:b/>
          <w:bCs/>
          <w:szCs w:val="32"/>
          <w:cs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ปล่อยก๊าซเรือนกระจกจากการเตรียม</w:t>
      </w:r>
      <w:r w:rsidRPr="00A43435">
        <w:rPr>
          <w:rFonts w:ascii="Browallia New" w:hAnsi="Browallia New" w:cs="Browallia New" w:hint="cs"/>
          <w:b/>
          <w:bCs/>
          <w:szCs w:val="32"/>
          <w:cs/>
          <w:lang w:val="en-GB"/>
        </w:rPr>
        <w:t>พื้นที่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A43435">
        <w:rPr>
          <w:rFonts w:ascii="Browallia New" w:hAnsi="Browallia New" w:cs="Browallia New" w:hint="cs"/>
          <w:b/>
          <w:bCs/>
          <w:szCs w:val="32"/>
          <w:cs/>
          <w:lang w:val="en-GB"/>
        </w:rPr>
        <w:t xml:space="preserve">จัดการสวนไม้ </w:t>
      </w:r>
      <w:r w:rsidR="00745154" w:rsidRPr="00A43435">
        <w:rPr>
          <w:rFonts w:ascii="Browallia New" w:hAnsi="Browallia New" w:cs="Browallia New"/>
          <w:szCs w:val="32"/>
          <w:cs/>
          <w:lang w:val="en-GB"/>
        </w:rPr>
        <w:t>สามารถแบ่งเป็น 2 กิจกรรม</w:t>
      </w:r>
      <w:r w:rsidRPr="00A43435">
        <w:rPr>
          <w:rFonts w:ascii="Browallia New" w:hAnsi="Browallia New" w:cs="Browallia New"/>
          <w:szCs w:val="32"/>
          <w:cs/>
          <w:lang w:val="en-GB"/>
        </w:rPr>
        <w:t xml:space="preserve"> คือ </w:t>
      </w:r>
      <w:r w:rsidR="00745154" w:rsidRPr="00A43435">
        <w:rPr>
          <w:rFonts w:ascii="Browallia New" w:hAnsi="Browallia New" w:cs="Browallia New" w:hint="cs"/>
          <w:szCs w:val="32"/>
          <w:cs/>
          <w:lang w:val="en-GB"/>
        </w:rPr>
        <w:t>กิจกรรม</w:t>
      </w:r>
      <w:r w:rsidRPr="00A43435">
        <w:rPr>
          <w:rFonts w:ascii="Browallia New" w:hAnsi="Browallia New" w:cs="Browallia New"/>
          <w:szCs w:val="32"/>
          <w:cs/>
          <w:lang w:val="en-GB"/>
        </w:rPr>
        <w:t>การเตรียม</w:t>
      </w:r>
      <w:r w:rsidR="00745154" w:rsidRPr="00A43435">
        <w:rPr>
          <w:rFonts w:ascii="Browallia New" w:hAnsi="Browallia New" w:cs="Browallia New" w:hint="cs"/>
          <w:szCs w:val="32"/>
          <w:cs/>
          <w:lang w:val="en-GB"/>
        </w:rPr>
        <w:t>หรือ</w:t>
      </w:r>
      <w:r w:rsidRPr="00A43435">
        <w:rPr>
          <w:rFonts w:ascii="Browallia New" w:hAnsi="Browallia New" w:cs="Browallia New" w:hint="cs"/>
          <w:szCs w:val="32"/>
          <w:cs/>
          <w:lang w:val="en-GB"/>
        </w:rPr>
        <w:t>จัดการ</w:t>
      </w:r>
      <w:r w:rsidRPr="00A43435">
        <w:rPr>
          <w:rFonts w:ascii="Browallia New" w:hAnsi="Browallia New" w:cs="Browallia New"/>
          <w:szCs w:val="32"/>
          <w:cs/>
          <w:lang w:val="en-GB"/>
        </w:rPr>
        <w:t>พื้นที่โดยการเผา หรือ การเตรียม</w:t>
      </w:r>
      <w:r w:rsidR="00745154" w:rsidRPr="00A43435">
        <w:rPr>
          <w:rFonts w:ascii="Browallia New" w:hAnsi="Browallia New" w:cs="Browallia New" w:hint="cs"/>
          <w:szCs w:val="32"/>
          <w:cs/>
          <w:lang w:val="en-GB"/>
        </w:rPr>
        <w:t>หรือ</w:t>
      </w:r>
      <w:r w:rsidRPr="00A43435">
        <w:rPr>
          <w:rFonts w:ascii="Browallia New" w:hAnsi="Browallia New" w:cs="Browallia New" w:hint="cs"/>
          <w:szCs w:val="32"/>
          <w:cs/>
          <w:lang w:val="en-GB"/>
        </w:rPr>
        <w:t>จัดการ</w:t>
      </w:r>
      <w:r w:rsidRPr="00A43435">
        <w:rPr>
          <w:rFonts w:ascii="Browallia New" w:hAnsi="Browallia New" w:cs="Browallia New"/>
          <w:szCs w:val="32"/>
          <w:cs/>
          <w:lang w:val="en-GB"/>
        </w:rPr>
        <w:t>พื้นที่โดยการใช้เครื่องจักร โดยมี</w:t>
      </w:r>
      <w:r w:rsidRPr="00A43435">
        <w:rPr>
          <w:rFonts w:ascii="Browallia New" w:hAnsi="Browallia New" w:cs="Browallia New" w:hint="cs"/>
          <w:szCs w:val="32"/>
          <w:cs/>
        </w:rPr>
        <w:t>สมการดัง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4"/>
        <w:gridCol w:w="15"/>
        <w:gridCol w:w="407"/>
        <w:gridCol w:w="14"/>
        <w:gridCol w:w="6666"/>
      </w:tblGrid>
      <w:tr w:rsidR="00A43435" w:rsidRPr="00A43435" w14:paraId="3D9BE5B3" w14:textId="77777777" w:rsidTr="00CE6372">
        <w:tc>
          <w:tcPr>
            <w:tcW w:w="9016" w:type="dxa"/>
            <w:gridSpan w:val="5"/>
            <w:shd w:val="clear" w:color="auto" w:fill="auto"/>
          </w:tcPr>
          <w:p w14:paraId="4236710D" w14:textId="77777777" w:rsidR="00567780" w:rsidRPr="00A43435" w:rsidRDefault="0091669E" w:rsidP="00EF34C0">
            <w:pPr>
              <w:spacing w:before="240" w:after="24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  <w:r w:rsidR="00567780" w:rsidRPr="00A43435">
              <w:rPr>
                <w:rFonts w:ascii="Browallia New" w:hAnsi="Browallia New" w:cs="Browallia New"/>
                <w:cs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urning</m:t>
                  </m:r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  <w:cs/>
                </w:rPr>
                <m:t>+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Fuel</m:t>
                  </m:r>
                </m:sub>
              </m:sSub>
            </m:oMath>
          </w:p>
        </w:tc>
      </w:tr>
      <w:tr w:rsidR="00A43435" w:rsidRPr="00A43435" w14:paraId="4CE2270A" w14:textId="77777777" w:rsidTr="00CE6372">
        <w:tc>
          <w:tcPr>
            <w:tcW w:w="1929" w:type="dxa"/>
            <w:gridSpan w:val="2"/>
            <w:shd w:val="clear" w:color="auto" w:fill="auto"/>
          </w:tcPr>
          <w:p w14:paraId="20C7E609" w14:textId="77777777" w:rsidR="00567780" w:rsidRPr="00A43435" w:rsidRDefault="0071429E" w:rsidP="00FB7F1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</w:rPr>
              <w:t xml:space="preserve">  </w:t>
            </w:r>
            <w:r w:rsidRPr="00A43435">
              <w:rPr>
                <w:rFonts w:ascii="Browallia New" w:hAnsi="Browallia New" w:cs="Browallia New"/>
                <w:b/>
                <w:bCs/>
              </w:rPr>
              <w:t xml:space="preserve">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</w:p>
        </w:tc>
        <w:tc>
          <w:tcPr>
            <w:tcW w:w="421" w:type="dxa"/>
            <w:gridSpan w:val="2"/>
            <w:shd w:val="clear" w:color="auto" w:fill="auto"/>
          </w:tcPr>
          <w:p w14:paraId="2FD0B13A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742BBC42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1E431C" w:rsidRPr="00A43435">
              <w:rPr>
                <w:rFonts w:ascii="Browallia New" w:hAnsi="Browallia New" w:cs="Browallia New" w:hint="cs"/>
                <w:cs/>
              </w:rPr>
              <w:t>การ</w:t>
            </w:r>
            <w:r w:rsidR="00C83E03" w:rsidRPr="00A43435">
              <w:rPr>
                <w:rFonts w:ascii="Browallia New" w:hAnsi="Browallia New" w:cs="Browallia New"/>
                <w:cs/>
              </w:rPr>
              <w:t>เตรียมพื้นที่และจัดการสวนไม้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2DC5D384" w14:textId="77777777" w:rsidTr="00CE6372">
        <w:tc>
          <w:tcPr>
            <w:tcW w:w="1929" w:type="dxa"/>
            <w:gridSpan w:val="2"/>
            <w:shd w:val="clear" w:color="auto" w:fill="auto"/>
          </w:tcPr>
          <w:p w14:paraId="1B00763D" w14:textId="77777777" w:rsidR="00567780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urning</m:t>
                    </m:r>
                  </m:sub>
                </m:sSub>
              </m:oMath>
            </m:oMathPara>
          </w:p>
        </w:tc>
        <w:tc>
          <w:tcPr>
            <w:tcW w:w="421" w:type="dxa"/>
            <w:gridSpan w:val="2"/>
            <w:shd w:val="clear" w:color="auto" w:fill="auto"/>
          </w:tcPr>
          <w:p w14:paraId="7BC4C033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460E4DA7" w14:textId="77777777" w:rsidR="00567780" w:rsidRPr="00A43435" w:rsidRDefault="00567780" w:rsidP="00C83E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1E431C" w:rsidRPr="00A43435">
              <w:rPr>
                <w:rFonts w:ascii="Browallia New" w:hAnsi="Browallia New" w:cs="Browallia New" w:hint="cs"/>
                <w:cs/>
              </w:rPr>
              <w:t>การ</w:t>
            </w:r>
            <w:r w:rsidR="00C83E03" w:rsidRPr="00A43435">
              <w:rPr>
                <w:rFonts w:ascii="Browallia New" w:hAnsi="Browallia New" w:cs="Browallia New"/>
                <w:cs/>
              </w:rPr>
              <w:t>เตรียมพื้นที่และจัดการสวนไม้</w:t>
            </w:r>
            <w:r w:rsidRPr="00A43435">
              <w:rPr>
                <w:rFonts w:ascii="Browallia New" w:hAnsi="Browallia New" w:cs="Browallia New"/>
                <w:cs/>
              </w:rPr>
              <w:t>โดยการเผา (ตันคาร์บอนไดออกไซด์เทียบเท่า)</w:t>
            </w:r>
          </w:p>
        </w:tc>
      </w:tr>
      <w:tr w:rsidR="00A43435" w:rsidRPr="00A43435" w14:paraId="285AE250" w14:textId="77777777" w:rsidTr="00CE6372">
        <w:tc>
          <w:tcPr>
            <w:tcW w:w="1929" w:type="dxa"/>
            <w:gridSpan w:val="2"/>
            <w:shd w:val="clear" w:color="auto" w:fill="auto"/>
          </w:tcPr>
          <w:p w14:paraId="19502C3F" w14:textId="77777777" w:rsidR="00567780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Fuel</m:t>
                    </m:r>
                  </m:sub>
                </m:sSub>
              </m:oMath>
            </m:oMathPara>
          </w:p>
        </w:tc>
        <w:tc>
          <w:tcPr>
            <w:tcW w:w="421" w:type="dxa"/>
            <w:gridSpan w:val="2"/>
            <w:shd w:val="clear" w:color="auto" w:fill="auto"/>
          </w:tcPr>
          <w:p w14:paraId="33BE36B1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2344FAEC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C83E03" w:rsidRPr="00A43435">
              <w:rPr>
                <w:rFonts w:ascii="Browallia New" w:hAnsi="Browallia New" w:cs="Browallia New" w:hint="cs"/>
                <w:cs/>
              </w:rPr>
              <w:t>การ</w:t>
            </w:r>
            <w:r w:rsidR="00C83E03" w:rsidRPr="00A43435">
              <w:rPr>
                <w:rFonts w:ascii="Browallia New" w:hAnsi="Browallia New" w:cs="Browallia New"/>
                <w:cs/>
              </w:rPr>
              <w:t xml:space="preserve">เตรียมพื้นที่และจัดการสวนไม้ </w:t>
            </w:r>
            <w:r w:rsidRPr="00A43435">
              <w:rPr>
                <w:rFonts w:ascii="Browallia New" w:hAnsi="Browallia New" w:cs="Browallia New"/>
                <w:cs/>
              </w:rPr>
              <w:t>โดยการใช้เครื่องจัก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6ECD997" w14:textId="77777777" w:rsidTr="00CE6372">
        <w:tc>
          <w:tcPr>
            <w:tcW w:w="9016" w:type="dxa"/>
            <w:gridSpan w:val="5"/>
            <w:shd w:val="clear" w:color="auto" w:fill="auto"/>
          </w:tcPr>
          <w:p w14:paraId="41A8E1D7" w14:textId="77777777" w:rsidR="00567780" w:rsidRPr="00A43435" w:rsidRDefault="00567780" w:rsidP="00A0795B">
            <w:pPr>
              <w:pStyle w:val="ListParagraph"/>
              <w:numPr>
                <w:ilvl w:val="0"/>
                <w:numId w:val="15"/>
              </w:numPr>
              <w:tabs>
                <w:tab w:val="left" w:pos="1790"/>
              </w:tabs>
              <w:spacing w:before="240" w:after="0" w:line="240" w:lineRule="auto"/>
              <w:ind w:left="0" w:firstLine="1440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การเตรียม</w:t>
            </w:r>
            <w:r w:rsidR="00014200" w:rsidRPr="00A4343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หรือ</w:t>
            </w: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จัดการพื้นที่โดยการเผา</w:t>
            </w:r>
            <w:r w:rsidR="00A0795B" w:rsidRPr="00A4343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คำนวณปริมาณการปล่อยก๊าซเรือนกระจก จากการเผาไหม้เพื่อเตรียม</w:t>
            </w:r>
            <w:r w:rsidR="00014200" w:rsidRPr="00A4343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A43435">
              <w:rPr>
                <w:rFonts w:ascii="Browallia New" w:hAnsi="Browallia New" w:cs="Browallia New" w:hint="cs"/>
                <w:szCs w:val="32"/>
                <w:cs/>
                <w:lang w:val="en-GB"/>
              </w:rPr>
              <w:t>จัดการ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พื้นที่ในการดำเนินโครงการ สามารถคำนวณได้จากสมการ</w:t>
            </w:r>
          </w:p>
        </w:tc>
      </w:tr>
      <w:tr w:rsidR="00A43435" w:rsidRPr="00A43435" w14:paraId="66286F5B" w14:textId="77777777" w:rsidTr="00CE6372">
        <w:tc>
          <w:tcPr>
            <w:tcW w:w="9016" w:type="dxa"/>
            <w:gridSpan w:val="5"/>
            <w:shd w:val="clear" w:color="auto" w:fill="auto"/>
          </w:tcPr>
          <w:p w14:paraId="47641939" w14:textId="77777777" w:rsidR="00567780" w:rsidRPr="00A43435" w:rsidRDefault="0091669E" w:rsidP="00052A14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urning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0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07×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cs/>
                      </w:rPr>
                      <m:t>=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cs/>
                          </w:rPr>
                          <m:t>(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A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F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cs/>
                      </w:rPr>
                      <m:t>)</m:t>
                    </m:r>
                  </m:e>
                </m:nary>
              </m:oMath>
            </m:oMathPara>
          </w:p>
        </w:tc>
      </w:tr>
      <w:tr w:rsidR="00A43435" w:rsidRPr="00A43435" w14:paraId="625473CF" w14:textId="77777777" w:rsidTr="00CE6372">
        <w:tc>
          <w:tcPr>
            <w:tcW w:w="1929" w:type="dxa"/>
            <w:gridSpan w:val="2"/>
            <w:shd w:val="clear" w:color="auto" w:fill="auto"/>
          </w:tcPr>
          <w:p w14:paraId="3844D31F" w14:textId="77777777" w:rsidR="00567780" w:rsidRPr="00A43435" w:rsidRDefault="007142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urning</m:t>
                  </m:r>
                </m:sub>
              </m:sSub>
            </m:oMath>
          </w:p>
        </w:tc>
        <w:tc>
          <w:tcPr>
            <w:tcW w:w="421" w:type="dxa"/>
            <w:gridSpan w:val="2"/>
            <w:shd w:val="clear" w:color="auto" w:fill="auto"/>
          </w:tcPr>
          <w:p w14:paraId="436416AA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71C65FC1" w14:textId="77777777" w:rsidR="00567780" w:rsidRPr="00A43435" w:rsidRDefault="00567780" w:rsidP="0001420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ตรียม</w:t>
            </w:r>
            <w:r w:rsidR="00014200" w:rsidRPr="00A43435">
              <w:rPr>
                <w:rFonts w:ascii="Browallia New" w:hAnsi="Browallia New" w:cs="Browallia New" w:hint="cs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/>
                <w:cs/>
              </w:rPr>
              <w:t>จัดการ</w:t>
            </w:r>
            <w:r w:rsidRPr="00A43435">
              <w:rPr>
                <w:rFonts w:ascii="Browallia New" w:hAnsi="Browallia New" w:cs="Browallia New"/>
                <w:cs/>
              </w:rPr>
              <w:t>พื้นที่โดยการเผา</w:t>
            </w:r>
            <w:r w:rsidR="007B6470"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1BAB912C" w14:textId="77777777" w:rsidTr="00CE6372">
        <w:tc>
          <w:tcPr>
            <w:tcW w:w="1929" w:type="dxa"/>
            <w:gridSpan w:val="2"/>
            <w:shd w:val="clear" w:color="auto" w:fill="auto"/>
          </w:tcPr>
          <w:p w14:paraId="5CEBC069" w14:textId="77777777" w:rsidR="00567780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gridSpan w:val="2"/>
            <w:shd w:val="clear" w:color="auto" w:fill="auto"/>
          </w:tcPr>
          <w:p w14:paraId="5B4171C8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78B6E63C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ื้นที่ที่ใช้ไฟในการเตรียม</w:t>
            </w:r>
            <w:r w:rsidR="00014200" w:rsidRPr="00A43435">
              <w:rPr>
                <w:rFonts w:ascii="Browallia New" w:hAnsi="Browallia New" w:cs="Browallia New" w:hint="cs"/>
                <w:cs/>
                <w:lang w:val="en-GB"/>
              </w:rPr>
              <w:t>หรือ</w:t>
            </w:r>
            <w:r w:rsidR="008F648C" w:rsidRPr="00A43435">
              <w:rPr>
                <w:rFonts w:ascii="Browallia New" w:hAnsi="Browallia New" w:cs="Browallia New" w:hint="cs"/>
                <w:cs/>
                <w:lang w:val="en-GB"/>
              </w:rPr>
              <w:t>จัดการ</w:t>
            </w:r>
            <w:r w:rsidRPr="00A43435">
              <w:rPr>
                <w:rFonts w:ascii="Browallia New" w:hAnsi="Browallia New" w:cs="Browallia New"/>
                <w:cs/>
              </w:rPr>
              <w:t>พื้นที่ ในช่วงเวลา</w:t>
            </w:r>
            <w:r w:rsidRPr="00A43435">
              <w:rPr>
                <w:rFonts w:ascii="Browallia New" w:hAnsi="Browallia New" w:cs="Browallia New"/>
              </w:rPr>
              <w:t xml:space="preserve"> p</w:t>
            </w:r>
            <w:r w:rsidRPr="00A43435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proofErr w:type="spellStart"/>
            <w:r w:rsidRPr="00A43435">
              <w:rPr>
                <w:rFonts w:ascii="Browallia New" w:hAnsi="Browallia New" w:cs="Browallia New"/>
              </w:rPr>
              <w:t>i</w:t>
            </w:r>
            <w:proofErr w:type="spellEnd"/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A43435" w:rsidRPr="00A43435" w14:paraId="060FA72A" w14:textId="77777777" w:rsidTr="00CE6372">
        <w:tc>
          <w:tcPr>
            <w:tcW w:w="1929" w:type="dxa"/>
            <w:gridSpan w:val="2"/>
            <w:shd w:val="clear" w:color="auto" w:fill="auto"/>
          </w:tcPr>
          <w:p w14:paraId="1FED04C0" w14:textId="77777777" w:rsidR="00567780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gridSpan w:val="2"/>
            <w:shd w:val="clear" w:color="auto" w:fill="auto"/>
          </w:tcPr>
          <w:p w14:paraId="62DC0354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2D789598" w14:textId="77777777" w:rsidR="00567780" w:rsidRPr="00A43435" w:rsidRDefault="00567780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เฉลี่ยมวลชีวภาพเหนือพื้นดิน</w:t>
            </w:r>
            <w:r w:rsidR="00AC20A2" w:rsidRPr="00A43435">
              <w:rPr>
                <w:rFonts w:ascii="Browallia New" w:hAnsi="Browallia New" w:cs="Browallia New" w:hint="cs"/>
                <w:cs/>
              </w:rPr>
              <w:t xml:space="preserve">ของเศษซากกิ่ง ใบ และวัชพืช </w:t>
            </w:r>
            <w:r w:rsidRPr="00A43435">
              <w:rPr>
                <w:rFonts w:ascii="Browallia New" w:hAnsi="Browallia New" w:cs="Browallia New"/>
                <w:cs/>
              </w:rPr>
              <w:t>ก่อนเผา ของพื้นที่ที่ใช้ไฟในการเตรียม</w:t>
            </w:r>
            <w:r w:rsidR="00014200" w:rsidRPr="00A43435">
              <w:rPr>
                <w:rFonts w:ascii="Browallia New" w:hAnsi="Browallia New" w:cs="Browallia New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/>
                <w:cs/>
              </w:rPr>
              <w:t>จัดการ</w:t>
            </w:r>
            <w:r w:rsidRPr="00A43435">
              <w:rPr>
                <w:rFonts w:ascii="Browallia New" w:hAnsi="Browallia New" w:cs="Browallia New"/>
                <w:cs/>
              </w:rPr>
              <w:t xml:space="preserve">พื้นที่ ในช่วงเวลา </w:t>
            </w:r>
            <w:r w:rsidRPr="00A43435">
              <w:rPr>
                <w:rFonts w:ascii="Browallia New" w:hAnsi="Browallia New" w:cs="Browallia New"/>
                <w:lang w:val="en-GB"/>
              </w:rPr>
              <w:t>p</w:t>
            </w:r>
            <w:r w:rsidRPr="00A43435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sz w:val="22"/>
                  <w:szCs w:val="22"/>
                  <w:cs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ตันน้ำหนักแห้งต่อไร่) </w:t>
            </w:r>
          </w:p>
        </w:tc>
      </w:tr>
      <w:tr w:rsidR="00A43435" w:rsidRPr="00A43435" w14:paraId="5017C079" w14:textId="77777777" w:rsidTr="00CE6372">
        <w:tc>
          <w:tcPr>
            <w:tcW w:w="1929" w:type="dxa"/>
            <w:gridSpan w:val="2"/>
            <w:shd w:val="clear" w:color="auto" w:fill="auto"/>
          </w:tcPr>
          <w:p w14:paraId="218C998D" w14:textId="77777777" w:rsidR="00567780" w:rsidRPr="00A43435" w:rsidRDefault="0056778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0.07</w:t>
            </w:r>
          </w:p>
        </w:tc>
        <w:tc>
          <w:tcPr>
            <w:tcW w:w="421" w:type="dxa"/>
            <w:gridSpan w:val="2"/>
            <w:shd w:val="clear" w:color="auto" w:fill="auto"/>
          </w:tcPr>
          <w:p w14:paraId="29EB7EE8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4A70451A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</w:t>
            </w:r>
            <w:r w:rsidRPr="00A43435">
              <w:rPr>
                <w:rFonts w:ascii="Browallia New" w:hAnsi="Browallia New" w:cs="Browallia New" w:hint="cs"/>
                <w:cs/>
              </w:rPr>
              <w:t>ของ</w:t>
            </w:r>
            <w:r w:rsidRPr="00A43435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</w:rPr>
              <w:t>CH</w:t>
            </w:r>
            <w:r w:rsidRPr="00A43435">
              <w:rPr>
                <w:rFonts w:ascii="Browallia New" w:hAnsi="Browallia New" w:cs="Browallia New"/>
                <w:vertAlign w:val="subscript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 xml:space="preserve"> และ</w:t>
            </w:r>
            <w:r w:rsidRPr="00A43435">
              <w:rPr>
                <w:rFonts w:ascii="Browallia New" w:hAnsi="Browallia New" w:cs="Browallia New"/>
              </w:rPr>
              <w:t xml:space="preserve"> 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>O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ต่อ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>ที่เกิด</w:t>
            </w:r>
            <w:r w:rsidRPr="00A43435">
              <w:rPr>
                <w:rFonts w:ascii="Browallia New" w:hAnsi="Browallia New" w:cs="Browallia New"/>
                <w:cs/>
              </w:rPr>
              <w:t>จากการเผาไหม้ชีว</w:t>
            </w:r>
            <w:r w:rsidRPr="00A43435">
              <w:rPr>
                <w:rFonts w:ascii="Browallia New" w:hAnsi="Browallia New" w:cs="Browallia New" w:hint="cs"/>
                <w:cs/>
              </w:rPr>
              <w:t>มวล</w:t>
            </w:r>
            <w:r w:rsidRPr="00A43435">
              <w:rPr>
                <w:rFonts w:ascii="Browallia New" w:hAnsi="Browallia New" w:cs="Browallia New"/>
                <w:cs/>
              </w:rPr>
              <w:t>จากการ</w:t>
            </w:r>
            <w:r w:rsidRPr="00A43435">
              <w:rPr>
                <w:rFonts w:ascii="Browallia New" w:hAnsi="Browallia New" w:cs="Browallia New" w:hint="cs"/>
                <w:cs/>
              </w:rPr>
              <w:t>เตรียมพื้นที่</w:t>
            </w:r>
            <w:r w:rsidRPr="00A43435">
              <w:rPr>
                <w:rFonts w:ascii="Browallia New" w:hAnsi="Browallia New" w:cs="Browallia New"/>
                <w:cs/>
              </w:rPr>
              <w:br/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 xml:space="preserve">(ค่าคงที่อ้างอิงจาก  </w:t>
            </w:r>
            <w:r w:rsidRPr="00A43435">
              <w:rPr>
                <w:rFonts w:ascii="Browallia New" w:hAnsi="Browallia New" w:cs="Browallia New"/>
                <w:i/>
                <w:iCs/>
              </w:rPr>
              <w:t>A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A43435">
              <w:rPr>
                <w:rFonts w:ascii="Browallia New" w:hAnsi="Browallia New" w:cs="Browallia New"/>
                <w:i/>
                <w:iCs/>
              </w:rPr>
              <w:t xml:space="preserve">R Methodological Tool 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 xml:space="preserve">: </w:t>
            </w:r>
            <w:r w:rsidRPr="00A43435">
              <w:rPr>
                <w:rFonts w:ascii="Browallia New" w:hAnsi="Browallia New" w:cs="Browallia New"/>
                <w:i/>
                <w:iCs/>
              </w:rPr>
              <w:t>Estimation of non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-</w:t>
            </w:r>
            <w:r w:rsidRPr="00A43435">
              <w:rPr>
                <w:rFonts w:ascii="Browallia New" w:hAnsi="Browallia New" w:cs="Browallia New"/>
                <w:i/>
                <w:iCs/>
              </w:rPr>
              <w:t>CO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2</w:t>
            </w:r>
            <w:r w:rsidRPr="00A43435">
              <w:rPr>
                <w:rFonts w:ascii="Browallia New" w:hAnsi="Browallia New" w:cs="Browallia New"/>
                <w:i/>
                <w:iCs/>
              </w:rPr>
              <w:t xml:space="preserve"> GHG emissions resulting from burning of biomass attributable to an A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A43435">
              <w:rPr>
                <w:rFonts w:ascii="Browallia New" w:hAnsi="Browallia New" w:cs="Browallia New"/>
                <w:i/>
                <w:iCs/>
              </w:rPr>
              <w:t xml:space="preserve">R CDM project activity 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(</w:t>
            </w:r>
            <w:r w:rsidRPr="00A43435">
              <w:rPr>
                <w:rFonts w:ascii="Browallia New" w:hAnsi="Browallia New" w:cs="Browallia New"/>
                <w:i/>
                <w:iCs/>
              </w:rPr>
              <w:t>Version 04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A43435">
              <w:rPr>
                <w:rFonts w:ascii="Browallia New" w:hAnsi="Browallia New" w:cs="Browallia New"/>
                <w:i/>
                <w:iCs/>
              </w:rPr>
              <w:t>0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A43435">
              <w:rPr>
                <w:rFonts w:ascii="Browallia New" w:hAnsi="Browallia New" w:cs="Browallia New"/>
                <w:i/>
                <w:iCs/>
              </w:rPr>
              <w:t>0</w:t>
            </w:r>
            <w:r w:rsidRPr="00A43435">
              <w:rPr>
                <w:rFonts w:ascii="Browallia New" w:hAnsi="Browallia New" w:cs="Browallia New"/>
                <w:i/>
                <w:iCs/>
                <w:cs/>
              </w:rPr>
              <w:t>))</w:t>
            </w:r>
          </w:p>
        </w:tc>
      </w:tr>
      <w:tr w:rsidR="00A43435" w:rsidRPr="00A43435" w14:paraId="27A13670" w14:textId="77777777" w:rsidTr="00CE6372">
        <w:tc>
          <w:tcPr>
            <w:tcW w:w="1929" w:type="dxa"/>
            <w:gridSpan w:val="2"/>
            <w:shd w:val="clear" w:color="auto" w:fill="auto"/>
          </w:tcPr>
          <w:p w14:paraId="3A3FCD7B" w14:textId="77777777" w:rsidR="00567780" w:rsidRPr="00A43435" w:rsidRDefault="0056778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w:r w:rsidRPr="00A43435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1" w:type="dxa"/>
            <w:gridSpan w:val="2"/>
            <w:shd w:val="clear" w:color="auto" w:fill="auto"/>
          </w:tcPr>
          <w:p w14:paraId="3CBAB443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61A23A3E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A43435" w:rsidRPr="00A43435" w14:paraId="1097B2BD" w14:textId="77777777" w:rsidTr="00CE6372">
        <w:tc>
          <w:tcPr>
            <w:tcW w:w="1929" w:type="dxa"/>
            <w:gridSpan w:val="2"/>
            <w:shd w:val="clear" w:color="auto" w:fill="auto"/>
          </w:tcPr>
          <w:p w14:paraId="6EB23F53" w14:textId="77777777" w:rsidR="00567780" w:rsidRPr="00A43435" w:rsidRDefault="0056778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proofErr w:type="spellStart"/>
            <w:r w:rsidRPr="00A43435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  <w:proofErr w:type="spellEnd"/>
          </w:p>
        </w:tc>
        <w:tc>
          <w:tcPr>
            <w:tcW w:w="421" w:type="dxa"/>
            <w:gridSpan w:val="2"/>
            <w:shd w:val="clear" w:color="auto" w:fill="auto"/>
          </w:tcPr>
          <w:p w14:paraId="47344EC9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3CBF43C5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Pr="00A43435">
              <w:rPr>
                <w:rFonts w:ascii="Browallia New" w:hAnsi="Browallia New" w:cs="Browallia New"/>
              </w:rPr>
              <w:t>, n</w:t>
            </w:r>
          </w:p>
        </w:tc>
      </w:tr>
      <w:tr w:rsidR="00A43435" w:rsidRPr="00A43435" w14:paraId="62BB47E3" w14:textId="77777777" w:rsidTr="00CE6372">
        <w:tc>
          <w:tcPr>
            <w:tcW w:w="9016" w:type="dxa"/>
            <w:gridSpan w:val="5"/>
            <w:shd w:val="clear" w:color="auto" w:fill="auto"/>
          </w:tcPr>
          <w:p w14:paraId="26B0ABCB" w14:textId="77777777" w:rsidR="00567780" w:rsidRPr="00A43435" w:rsidRDefault="00567780" w:rsidP="00A0795B">
            <w:pPr>
              <w:pStyle w:val="ListParagraph"/>
              <w:numPr>
                <w:ilvl w:val="0"/>
                <w:numId w:val="15"/>
              </w:numPr>
              <w:tabs>
                <w:tab w:val="left" w:pos="1790"/>
              </w:tabs>
              <w:spacing w:before="240" w:after="0" w:line="240" w:lineRule="auto"/>
              <w:ind w:left="0" w:firstLine="144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การเตรียม</w:t>
            </w:r>
            <w:r w:rsidR="00014200"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จัดการ</w:t>
            </w: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พื้นที่จากการใช้เครื่องจักร</w:t>
            </w:r>
            <w:r w:rsidR="00A0795B" w:rsidRPr="00A4343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การคำนวณปริมาณการปล่อยก๊าซเรือนกระจกจากการใช้เครื่องจักรเพื่อเตรียม</w:t>
            </w:r>
            <w:r w:rsidR="00014200" w:rsidRPr="00A4343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 w:hint="cs"/>
                <w:szCs w:val="32"/>
                <w:cs/>
                <w:lang w:val="en-GB"/>
              </w:rPr>
              <w:t>จัดการ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พื้นที่ในการดำเนินโครงการ สามารถคำนวณได้จากสมการ</w:t>
            </w:r>
          </w:p>
        </w:tc>
      </w:tr>
      <w:tr w:rsidR="00A43435" w:rsidRPr="00A43435" w14:paraId="32CAD886" w14:textId="77777777" w:rsidTr="00CE6372">
        <w:tc>
          <w:tcPr>
            <w:tcW w:w="9016" w:type="dxa"/>
            <w:gridSpan w:val="5"/>
            <w:shd w:val="clear" w:color="auto" w:fill="auto"/>
          </w:tcPr>
          <w:p w14:paraId="45C1B1B2" w14:textId="77777777" w:rsidR="00567780" w:rsidRPr="00A43435" w:rsidRDefault="0091669E" w:rsidP="00691104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proj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</w:tc>
      </w:tr>
      <w:tr w:rsidR="00A43435" w:rsidRPr="00A43435" w14:paraId="37BC3FBD" w14:textId="77777777" w:rsidTr="00CE6372">
        <w:tc>
          <w:tcPr>
            <w:tcW w:w="1914" w:type="dxa"/>
            <w:shd w:val="clear" w:color="auto" w:fill="auto"/>
          </w:tcPr>
          <w:p w14:paraId="2AE164DF" w14:textId="77777777" w:rsidR="00567780" w:rsidRPr="00A43435" w:rsidRDefault="007142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Fuel</m:t>
                  </m:r>
                </m:sub>
              </m:sSub>
            </m:oMath>
          </w:p>
        </w:tc>
        <w:tc>
          <w:tcPr>
            <w:tcW w:w="422" w:type="dxa"/>
            <w:gridSpan w:val="2"/>
            <w:shd w:val="clear" w:color="auto" w:fill="auto"/>
          </w:tcPr>
          <w:p w14:paraId="23E790D6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05AC22B5" w14:textId="77777777" w:rsidR="00567780" w:rsidRPr="00A43435" w:rsidRDefault="00567780" w:rsidP="008F648C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 จากการเตรียม</w:t>
            </w:r>
            <w:r w:rsidR="00014200" w:rsidRPr="00A43435">
              <w:rPr>
                <w:rFonts w:ascii="Browallia New" w:hAnsi="Browallia New" w:cs="Browallia New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/>
                <w:cs/>
              </w:rPr>
              <w:t>จัดการ</w:t>
            </w:r>
            <w:r w:rsidRPr="00A43435">
              <w:rPr>
                <w:rFonts w:ascii="Browallia New" w:hAnsi="Browallia New" w:cs="Browallia New"/>
                <w:cs/>
              </w:rPr>
              <w:t>พื้นที่โดยการใช้เครื่องจักร</w:t>
            </w:r>
            <w:r w:rsidR="008F648C"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937C503" w14:textId="77777777" w:rsidTr="00CE6372">
        <w:tc>
          <w:tcPr>
            <w:tcW w:w="1914" w:type="dxa"/>
            <w:shd w:val="clear" w:color="auto" w:fill="auto"/>
          </w:tcPr>
          <w:p w14:paraId="4BE60229" w14:textId="77777777" w:rsidR="00567780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i,proj</m:t>
                    </m:r>
                  </m:sub>
                </m:sSub>
              </m:oMath>
            </m:oMathPara>
          </w:p>
        </w:tc>
        <w:tc>
          <w:tcPr>
            <w:tcW w:w="422" w:type="dxa"/>
            <w:gridSpan w:val="2"/>
            <w:shd w:val="clear" w:color="auto" w:fill="auto"/>
          </w:tcPr>
          <w:p w14:paraId="51EDCA31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2A7297D6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A43435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  <w:r w:rsidRPr="00A43435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i/>
                <w:cs/>
              </w:rPr>
              <w:t>สำหรับการดำเนินโครงการ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i/>
                <w:cs/>
              </w:rPr>
              <w:t>(หน่วย</w:t>
            </w:r>
            <w:r w:rsidRPr="00A43435">
              <w:rPr>
                <w:rFonts w:ascii="Browallia New" w:hAnsi="Browallia New" w:cs="Browallia New"/>
                <w:iCs/>
                <w:cs/>
              </w:rPr>
              <w:t>)</w:t>
            </w:r>
          </w:p>
        </w:tc>
      </w:tr>
      <w:tr w:rsidR="00A43435" w:rsidRPr="00A43435" w14:paraId="39B6BC10" w14:textId="77777777" w:rsidTr="00CE6372">
        <w:tc>
          <w:tcPr>
            <w:tcW w:w="1914" w:type="dxa"/>
            <w:shd w:val="clear" w:color="auto" w:fill="auto"/>
          </w:tcPr>
          <w:p w14:paraId="3B8DB684" w14:textId="77777777" w:rsidR="00567780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0"/>
                        <w:szCs w:val="20"/>
                        <w:cs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22" w:type="dxa"/>
            <w:gridSpan w:val="2"/>
            <w:shd w:val="clear" w:color="auto" w:fill="auto"/>
          </w:tcPr>
          <w:p w14:paraId="469FC928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7AF4F040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 xml:space="preserve">ค่าความร้อนสุทธิ </w:t>
            </w: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Net Calorific Value</w:t>
            </w:r>
            <w:r w:rsidRPr="00A43435">
              <w:rPr>
                <w:rFonts w:ascii="Browallia New" w:hAnsi="Browallia New" w:cs="Browallia New"/>
                <w:cs/>
              </w:rPr>
              <w:t xml:space="preserve">) </w:t>
            </w:r>
            <w:r w:rsidRPr="00A43435">
              <w:rPr>
                <w:rFonts w:ascii="Browallia New" w:hAnsi="Browallia New" w:cs="Browallia New"/>
                <w:i/>
                <w:cs/>
              </w:rPr>
              <w:t>ของการใช้เชื้อเพลิง</w:t>
            </w:r>
            <w:r w:rsidRPr="00A43435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  <w:r w:rsidRPr="00A43435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  <w:p w14:paraId="21B1B698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(เมกะจูลต่อหน่วย)</w:t>
            </w:r>
          </w:p>
        </w:tc>
      </w:tr>
      <w:tr w:rsidR="00A43435" w:rsidRPr="00A43435" w14:paraId="4574DA88" w14:textId="77777777" w:rsidTr="00CE6372">
        <w:tc>
          <w:tcPr>
            <w:tcW w:w="1914" w:type="dxa"/>
            <w:shd w:val="clear" w:color="auto" w:fill="auto"/>
          </w:tcPr>
          <w:p w14:paraId="3259794C" w14:textId="77777777" w:rsidR="00567780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0"/>
                      <w:szCs w:val="20"/>
                      <w:cs/>
                    </w:rPr>
                    <m:t>E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2"/>
                          <w:szCs w:val="22"/>
                          <w:cs/>
                        </w:rPr>
                        <m:t>CO</m:t>
                      </m:r>
                      <m:r>
                        <w:rPr>
                          <w:rFonts w:ascii="Cambria Math" w:hAnsi="Cambria Math" w:cs="Browallia New"/>
                          <w:sz w:val="22"/>
                          <w:szCs w:val="22"/>
                        </w:rPr>
                        <m:t>2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2"/>
                          <w:szCs w:val="22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="00567780" w:rsidRPr="00A43435">
              <w:rPr>
                <w:rFonts w:ascii="Browallia New" w:hAnsi="Browallia New" w:cs="Browallia New"/>
                <w:iCs/>
                <w:cs/>
              </w:rPr>
              <w:t xml:space="preserve">    </w:t>
            </w:r>
          </w:p>
        </w:tc>
        <w:tc>
          <w:tcPr>
            <w:tcW w:w="422" w:type="dxa"/>
            <w:gridSpan w:val="2"/>
            <w:shd w:val="clear" w:color="auto" w:fill="auto"/>
          </w:tcPr>
          <w:p w14:paraId="2D8F1707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657326C8" w14:textId="77777777" w:rsidR="00567780" w:rsidRPr="00A43435" w:rsidRDefault="00567780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</w:p>
          <w:p w14:paraId="0DA3AC30" w14:textId="77777777" w:rsidR="00567780" w:rsidRPr="00A43435" w:rsidRDefault="00567780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5B1165A2" w14:textId="77777777" w:rsidR="00643817" w:rsidRPr="00A43435" w:rsidRDefault="00643817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  <w:lang w:val="en-GB"/>
              </w:rPr>
              <w:t>8</w:t>
            </w:r>
            <w:r w:rsidRPr="00A43435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</w:p>
        </w:tc>
      </w:tr>
    </w:tbl>
    <w:p w14:paraId="2EF075B7" w14:textId="77777777" w:rsidR="008838BE" w:rsidRPr="00A43435" w:rsidRDefault="00C96285" w:rsidP="00C7339F">
      <w:pPr>
        <w:pStyle w:val="ListParagraph"/>
        <w:numPr>
          <w:ilvl w:val="2"/>
          <w:numId w:val="14"/>
        </w:numPr>
        <w:ind w:left="0" w:firstLine="1440"/>
        <w:rPr>
          <w:rFonts w:ascii="Browallia New" w:hAnsi="Browallia New" w:cs="Browallia New"/>
          <w:szCs w:val="32"/>
          <w:cs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ปล่อยก๊าซเรือนกระจกจากการใช้ปุ๋ย</w:t>
      </w:r>
      <w:r w:rsidR="00F37E15" w:rsidRPr="00A43435">
        <w:rPr>
          <w:rFonts w:ascii="Browallia New" w:hAnsi="Browallia New" w:cs="Browallia New" w:hint="cs"/>
          <w:b/>
          <w:bCs/>
          <w:szCs w:val="32"/>
          <w:cs/>
        </w:rPr>
        <w:t>และปูน</w:t>
      </w:r>
      <w:r w:rsidR="00691104" w:rsidRPr="00A43435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F9626C" w:rsidRPr="00A43435">
        <w:rPr>
          <w:rFonts w:ascii="Browallia New" w:hAnsi="Browallia New" w:cs="Browallia New"/>
          <w:szCs w:val="32"/>
          <w:cs/>
        </w:rPr>
        <w:t>คำนวณจากปริมาณการใช้ปุ๋ยเคมี</w:t>
      </w:r>
      <w:r w:rsidR="00F37E15" w:rsidRPr="00A43435">
        <w:rPr>
          <w:rFonts w:ascii="Browallia New" w:hAnsi="Browallia New" w:cs="Browallia New" w:hint="cs"/>
          <w:szCs w:val="32"/>
          <w:cs/>
        </w:rPr>
        <w:t xml:space="preserve"> </w:t>
      </w:r>
      <w:r w:rsidR="00F37E15" w:rsidRPr="00A43435">
        <w:rPr>
          <w:rFonts w:ascii="Browallia New" w:hAnsi="Browallia New" w:cs="Browallia New"/>
          <w:szCs w:val="32"/>
          <w:cs/>
        </w:rPr>
        <w:t>และ</w:t>
      </w:r>
      <w:r w:rsidR="00F37E15" w:rsidRPr="00A43435">
        <w:rPr>
          <w:rFonts w:ascii="Browallia New" w:hAnsi="Browallia New" w:cs="Browallia New" w:hint="cs"/>
          <w:szCs w:val="32"/>
          <w:cs/>
        </w:rPr>
        <w:t>ปูน</w:t>
      </w:r>
      <w:r w:rsidR="00F9626C" w:rsidRPr="00A43435">
        <w:rPr>
          <w:rFonts w:ascii="Browallia New" w:hAnsi="Browallia New" w:cs="Browallia New"/>
          <w:szCs w:val="32"/>
          <w:cs/>
        </w:rPr>
        <w:t>ในการปลูก</w:t>
      </w:r>
      <w:r w:rsidR="00F9626C" w:rsidRPr="00A43435">
        <w:rPr>
          <w:rFonts w:ascii="Browallia New" w:hAnsi="Browallia New" w:cs="Browallia New" w:hint="cs"/>
          <w:szCs w:val="32"/>
          <w:cs/>
        </w:rPr>
        <w:t>และบำรุงไม้ยืนต้น</w:t>
      </w:r>
      <w:r w:rsidR="00F111E7" w:rsidRPr="00A43435">
        <w:rPr>
          <w:rFonts w:ascii="Browallia New" w:hAnsi="Browallia New" w:cs="Browallia New" w:hint="cs"/>
          <w:szCs w:val="32"/>
          <w:cs/>
        </w:rPr>
        <w:t xml:space="preserve"> </w:t>
      </w:r>
      <w:r w:rsidR="00F9626C" w:rsidRPr="00A43435">
        <w:rPr>
          <w:rFonts w:ascii="Browallia New" w:hAnsi="Browallia New" w:cs="Browallia New" w:hint="cs"/>
          <w:szCs w:val="32"/>
          <w:cs/>
        </w:rPr>
        <w:t>โดย</w:t>
      </w:r>
      <w:r w:rsidR="007B6470" w:rsidRPr="00A43435">
        <w:rPr>
          <w:rFonts w:ascii="Browallia New" w:hAnsi="Browallia New" w:cs="Browallia New"/>
          <w:szCs w:val="32"/>
          <w:cs/>
        </w:rPr>
        <w:t>สามารถคำนวณได้จากสมการ</w:t>
      </w:r>
      <w:r w:rsidR="00F111E7" w:rsidRPr="00A43435">
        <w:rPr>
          <w:rFonts w:ascii="Browallia New" w:hAnsi="Browallia New" w:cs="Browallia New" w:hint="cs"/>
          <w:szCs w:val="32"/>
          <w:cs/>
        </w:rPr>
        <w:t xml:space="preserve"> ดังนี้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25"/>
        <w:gridCol w:w="1035"/>
        <w:gridCol w:w="6861"/>
      </w:tblGrid>
      <w:tr w:rsidR="00A43435" w:rsidRPr="00A43435" w14:paraId="1B5793FC" w14:textId="77777777" w:rsidTr="00691104">
        <w:tc>
          <w:tcPr>
            <w:tcW w:w="9021" w:type="dxa"/>
            <w:gridSpan w:val="3"/>
            <w:tcBorders>
              <w:bottom w:val="nil"/>
            </w:tcBorders>
          </w:tcPr>
          <w:p w14:paraId="59E0ACF2" w14:textId="77777777" w:rsidR="00691104" w:rsidRPr="00A43435" w:rsidRDefault="0091669E" w:rsidP="00691104">
            <w:pPr>
              <w:spacing w:before="240" w:after="240" w:line="240" w:lineRule="auto"/>
              <w:ind w:left="0"/>
              <w:rPr>
                <w:rFonts w:ascii="Cambria Math" w:hAnsi="Cambria Math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lang w:val="en-GB"/>
                  </w:rPr>
                  <m:t>PE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  <w:cs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CPE</m:t>
                </m:r>
              </m:oMath>
            </m:oMathPara>
          </w:p>
        </w:tc>
      </w:tr>
      <w:tr w:rsidR="00A43435" w:rsidRPr="00A43435" w14:paraId="63F4B4DA" w14:textId="77777777" w:rsidTr="00691104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09D4FCBF" w14:textId="77777777" w:rsidR="00691104" w:rsidRPr="00A43435" w:rsidRDefault="00691104" w:rsidP="00014200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343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เมื่อ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4AF0E8D4" w14:textId="77777777" w:rsidR="00691104" w:rsidRPr="00A43435" w:rsidRDefault="0091669E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1720E4C2" w14:textId="77777777" w:rsidR="00691104" w:rsidRPr="00A43435" w:rsidRDefault="00691104" w:rsidP="001E431C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 xml:space="preserve">= </w:t>
            </w:r>
            <w:r w:rsidR="001E431C"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</w:t>
            </w:r>
            <w:r w:rsidR="005F4A0C" w:rsidRPr="00A43435">
              <w:rPr>
                <w:rFonts w:ascii="Browallia New" w:hAnsi="Browallia New" w:cs="Browallia New"/>
                <w:cs/>
              </w:rPr>
              <w:t>การใช้ปุ๋ยและปูน</w:t>
            </w:r>
            <w:r w:rsidRPr="00A43435">
              <w:rPr>
                <w:rFonts w:ascii="Browallia New" w:hAnsi="Browallia New" w:cs="Browallia New"/>
              </w:rPr>
              <w:br/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9053060" w14:textId="77777777" w:rsidTr="00691104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3DCAE8E3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2C551034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</m:t>
              </m:r>
              <m:r>
                <w:rPr>
                  <w:rFonts w:ascii="Cambria Math" w:hAnsi="Cambria Math" w:cs="Browallia New"/>
                  <w:sz w:val="24"/>
                  <w:szCs w:val="24"/>
                  <w:lang w:val="en-GB"/>
                </w:rPr>
                <m:t>PE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565B5628" w14:textId="77777777" w:rsidR="00691104" w:rsidRPr="00A43435" w:rsidRDefault="00691104" w:rsidP="00691104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= </w:t>
            </w: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68DFB84C" w14:textId="77777777" w:rsidTr="00691104">
        <w:tc>
          <w:tcPr>
            <w:tcW w:w="1125" w:type="dxa"/>
            <w:tcBorders>
              <w:top w:val="nil"/>
              <w:bottom w:val="single" w:sz="4" w:space="0" w:color="auto"/>
              <w:right w:val="nil"/>
            </w:tcBorders>
          </w:tcPr>
          <w:p w14:paraId="271D7F4F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A9C886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</m:t>
                </m:r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single" w:sz="4" w:space="0" w:color="auto"/>
            </w:tcBorders>
          </w:tcPr>
          <w:p w14:paraId="597E99D0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167" w:hanging="167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</w:rPr>
              <w:t>=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5F4A0C"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ปริมาณการปล่อยก๊าซ </w:t>
            </w:r>
            <w:r w:rsidR="005F4A0C" w:rsidRPr="00A43435">
              <w:rPr>
                <w:rFonts w:ascii="Browallia New" w:hAnsi="Browallia New" w:cs="Browallia New"/>
                <w:szCs w:val="32"/>
                <w:lang w:val="en-GB"/>
              </w:rPr>
              <w:t>CO</w:t>
            </w:r>
            <w:r w:rsidR="005F4A0C" w:rsidRPr="00A4343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="005F4A0C"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 จากการใช้ปุ๋ย</w:t>
            </w:r>
            <w:proofErr w:type="spellStart"/>
            <w:r w:rsidR="005F4A0C"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>ยูเ</w:t>
            </w:r>
            <w:proofErr w:type="spellEnd"/>
            <w:r w:rsidR="005F4A0C"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รียและปูน                             </w:t>
            </w:r>
            <w:r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br/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(ตันคาร์บอนไดออกไซด์เทียบเท่า)</w:t>
            </w:r>
          </w:p>
        </w:tc>
      </w:tr>
    </w:tbl>
    <w:p w14:paraId="69AE1F7D" w14:textId="77777777" w:rsidR="00052A14" w:rsidRPr="00A43435" w:rsidRDefault="00052A14" w:rsidP="00691104">
      <w:pPr>
        <w:spacing w:before="0" w:after="120" w:line="240" w:lineRule="auto"/>
        <w:ind w:left="0"/>
        <w:rPr>
          <w:rFonts w:ascii="Browallia New" w:hAnsi="Browallia New" w:cs="Browallia Ne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2"/>
        <w:gridCol w:w="1103"/>
        <w:gridCol w:w="339"/>
        <w:gridCol w:w="6282"/>
      </w:tblGrid>
      <w:tr w:rsidR="00A43435" w:rsidRPr="00A43435" w14:paraId="4E01B884" w14:textId="77777777" w:rsidTr="00643817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FADD1E" w14:textId="77777777" w:rsidR="008838BE" w:rsidRPr="00A43435" w:rsidRDefault="008838BE" w:rsidP="008838BE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</w:tc>
      </w:tr>
      <w:tr w:rsidR="00A43435" w:rsidRPr="00A43435" w14:paraId="1A25D208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3107A05" w14:textId="77777777" w:rsidR="008838BE" w:rsidRPr="00A43435" w:rsidRDefault="008838BE" w:rsidP="008838BE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</w:tc>
      </w:tr>
      <w:tr w:rsidR="00A43435" w:rsidRPr="00A43435" w14:paraId="07191D89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7F749EF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1103" w:type="dxa"/>
          </w:tcPr>
          <w:p w14:paraId="24DC252D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</m:t>
                </m:r>
              </m:oMath>
            </m:oMathPara>
          </w:p>
        </w:tc>
        <w:tc>
          <w:tcPr>
            <w:tcW w:w="339" w:type="dxa"/>
          </w:tcPr>
          <w:p w14:paraId="2C8AF089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93A92A8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  <w:spacing w:val="-8"/>
              </w:rPr>
              <w:t>N</w:t>
            </w:r>
            <w:r w:rsidRPr="00A43435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pacing w:val="-8"/>
              </w:rPr>
              <w:t>O</w:t>
            </w:r>
            <w:r w:rsidRPr="00A43435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A43435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</w:p>
        </w:tc>
      </w:tr>
      <w:tr w:rsidR="00A43435" w:rsidRPr="00A43435" w14:paraId="3A0882A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98ED6D3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7D4567D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806BA3A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522FB1E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spacing w:val="-8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  <w:spacing w:val="-8"/>
              </w:rPr>
              <w:t>)</w:t>
            </w:r>
          </w:p>
        </w:tc>
      </w:tr>
      <w:tr w:rsidR="00A43435" w:rsidRPr="00A43435" w14:paraId="4D830F3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388B820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F0C88B4" w14:textId="77777777" w:rsidR="008838BE" w:rsidRPr="00A43435" w:rsidRDefault="0091669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7EE53C93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B51D5C7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</w:p>
        </w:tc>
      </w:tr>
      <w:tr w:rsidR="00A43435" w:rsidRPr="00A43435" w14:paraId="579F66D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7EC1F67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87D8B81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35DD2F2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17243CA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0A8AFF3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939F4E5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F74A90A" w14:textId="77777777" w:rsidR="008838BE" w:rsidRPr="00A43435" w:rsidRDefault="0091669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1985D926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EE84B97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>โดยอ้อม (จากการคำนวณ)</w:t>
            </w:r>
          </w:p>
        </w:tc>
      </w:tr>
      <w:tr w:rsidR="00A43435" w:rsidRPr="00A43435" w14:paraId="36FC9CF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2730427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172FDD8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38131B8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E5D290C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661F8701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41E368D" w14:textId="77777777" w:rsidR="008838BE" w:rsidRPr="00A43435" w:rsidRDefault="008838BE" w:rsidP="008838BE">
            <w:pPr>
              <w:spacing w:before="240" w:after="12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  <w:u w:val="single"/>
              </w:rPr>
              <w:t>N</w:t>
            </w:r>
            <w:r w:rsidRPr="00A43435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A43435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A43435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จากการคำนวณ)</w:t>
            </w:r>
          </w:p>
        </w:tc>
      </w:tr>
      <w:tr w:rsidR="00A43435" w:rsidRPr="00A43435" w14:paraId="0B4ADACA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28B0BA6" w14:textId="77777777" w:rsidR="008838BE" w:rsidRPr="00A43435" w:rsidRDefault="0091669E" w:rsidP="008838BE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</w:tr>
      <w:tr w:rsidR="00A43435" w:rsidRPr="00A43435" w14:paraId="6901E14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1B8380C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1103" w:type="dxa"/>
          </w:tcPr>
          <w:p w14:paraId="234AF4D6" w14:textId="77777777" w:rsidR="008838BE" w:rsidRPr="00A43435" w:rsidRDefault="0091669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D9F6C5E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80D1596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>โดยตรง (จากการคำนวณ)</w:t>
            </w:r>
          </w:p>
        </w:tc>
      </w:tr>
      <w:tr w:rsidR="00A43435" w:rsidRPr="00A43435" w14:paraId="0E0E75C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82B3237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C3212E9" w14:textId="77777777" w:rsidR="008838BE" w:rsidRPr="00A43435" w:rsidRDefault="008838B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280C77EC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1615535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31264E3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BC8E427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4E58C7D" w14:textId="77777777" w:rsidR="008838BE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8838BE" w:rsidRPr="00A43435">
              <w:rPr>
                <w:rFonts w:ascii="Browallia New" w:hAnsi="Browallia New" w:cs="Browallia New"/>
              </w:rPr>
              <w:t xml:space="preserve"> </w:t>
            </w:r>
          </w:p>
        </w:tc>
        <w:tc>
          <w:tcPr>
            <w:tcW w:w="339" w:type="dxa"/>
          </w:tcPr>
          <w:p w14:paraId="354B712D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A41960E" w14:textId="77777777" w:rsidR="008838BE" w:rsidRPr="00A43435" w:rsidRDefault="008838BE" w:rsidP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</w:tc>
      </w:tr>
      <w:tr w:rsidR="00A43435" w:rsidRPr="00A43435" w14:paraId="16038AB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59421A6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EDBAC94" w14:textId="77777777" w:rsidR="008838BE" w:rsidRPr="00A43435" w:rsidRDefault="008838B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C788A5A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7605758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14729934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0EE17E1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916D473" w14:textId="77777777" w:rsidR="008838BE" w:rsidRPr="00A43435" w:rsidRDefault="0091669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2BE12515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7586048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</w:tc>
      </w:tr>
      <w:tr w:rsidR="00A43435" w:rsidRPr="00A43435" w14:paraId="70EF115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B6C1ADD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D4F41E3" w14:textId="77777777" w:rsidR="008838BE" w:rsidRPr="00A43435" w:rsidRDefault="008838B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749F84BE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6B460B7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1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3F62198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E790DAD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50E5C06" w14:textId="77777777" w:rsidR="008838BE" w:rsidRPr="00A43435" w:rsidRDefault="0091669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32ED122B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BDEDA1B" w14:textId="77777777" w:rsidR="008838BE" w:rsidRPr="00A43435" w:rsidRDefault="008838BE" w:rsidP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Global Warming Potential </w:t>
            </w:r>
            <w:r w:rsidRPr="00A43435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>(กำหนดให้เท่ากับ 298)</w:t>
            </w:r>
          </w:p>
        </w:tc>
      </w:tr>
      <w:tr w:rsidR="00A43435" w:rsidRPr="00A43435" w14:paraId="5F5A4A58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179E9BF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D09037A" w14:textId="77777777" w:rsidR="008838BE" w:rsidRPr="00A43435" w:rsidRDefault="008838B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DD736E9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4626F72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(ตารางที่ 2.14 </w:t>
            </w:r>
            <w:r w:rsidRPr="00A43435">
              <w:rPr>
                <w:rFonts w:ascii="Browallia New" w:hAnsi="Browallia New" w:cs="Browallia New"/>
              </w:rPr>
              <w:t xml:space="preserve">IPCC Fourth Assessment Report: Climate Change </w:t>
            </w:r>
            <w:r w:rsidRPr="00A43435">
              <w:rPr>
                <w:rFonts w:ascii="Browallia New" w:hAnsi="Browallia New" w:cs="Browallia New"/>
                <w:cs/>
              </w:rPr>
              <w:t>2007)</w:t>
            </w:r>
          </w:p>
        </w:tc>
      </w:tr>
      <w:tr w:rsidR="00A43435" w:rsidRPr="00A43435" w14:paraId="00E5411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5E2FB52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0FD03B1B" w14:textId="77777777" w:rsidR="008838BE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</m:oMath>
            </m:oMathPara>
          </w:p>
        </w:tc>
        <w:tc>
          <w:tcPr>
            <w:tcW w:w="339" w:type="dxa"/>
          </w:tcPr>
          <w:p w14:paraId="427824C5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1627689E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A43435">
              <w:rPr>
                <w:rFonts w:ascii="Browallia New" w:hAnsi="Browallia New" w:cs="Browallia New"/>
                <w:lang w:val="en-GB"/>
              </w:rPr>
              <w:t>O</w:t>
            </w:r>
          </w:p>
        </w:tc>
      </w:tr>
      <w:tr w:rsidR="00A43435" w:rsidRPr="00A43435" w14:paraId="3AE69F6F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5FE6146" w14:textId="77777777" w:rsidR="008838BE" w:rsidRPr="00A43435" w:rsidRDefault="008838BE" w:rsidP="008838BE">
            <w:pPr>
              <w:spacing w:before="240" w:after="120" w:line="240" w:lineRule="auto"/>
              <w:ind w:left="36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  <w:u w:val="single"/>
              </w:rPr>
              <w:t>N</w:t>
            </w:r>
            <w:r w:rsidRPr="00A43435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A43435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จากการคำนวณ)</w:t>
            </w:r>
          </w:p>
        </w:tc>
      </w:tr>
      <w:tr w:rsidR="00A43435" w:rsidRPr="00A43435" w14:paraId="798735D7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C7F4502" w14:textId="77777777" w:rsidR="008838BE" w:rsidRPr="00A43435" w:rsidRDefault="0091669E" w:rsidP="00FF697B">
            <w:pPr>
              <w:spacing w:after="12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</w:tr>
      <w:tr w:rsidR="00A43435" w:rsidRPr="00A43435" w14:paraId="76E0B74F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3296A52" w14:textId="77777777" w:rsidR="00FF697B" w:rsidRPr="00A43435" w:rsidRDefault="0091669E" w:rsidP="00470B0A">
            <w:pPr>
              <w:tabs>
                <w:tab w:val="center" w:pos="5049"/>
                <w:tab w:val="left" w:pos="7490"/>
              </w:tabs>
              <w:spacing w:after="12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</w:tr>
      <w:tr w:rsidR="00A43435" w:rsidRPr="00A43435" w14:paraId="678713A1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5E544A4" w14:textId="77777777" w:rsidR="00FF697B" w:rsidRPr="00A43435" w:rsidRDefault="0091669E" w:rsidP="00FF697B">
            <w:pPr>
              <w:spacing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</w:tr>
      <w:tr w:rsidR="00A43435" w:rsidRPr="00A43435" w14:paraId="4A3A624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4408EF57" w14:textId="77777777" w:rsidR="008838BE" w:rsidRPr="00A43435" w:rsidRDefault="00FF697B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1103" w:type="dxa"/>
          </w:tcPr>
          <w:p w14:paraId="25D2AD01" w14:textId="77777777" w:rsidR="008838BE" w:rsidRPr="00A43435" w:rsidRDefault="0091669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1E43D562" w14:textId="77777777" w:rsidR="008838BE" w:rsidRPr="00A43435" w:rsidRDefault="00FF697B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B5DD829" w14:textId="77777777" w:rsidR="008838BE" w:rsidRPr="00A43435" w:rsidRDefault="00FF697B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>O</w:t>
            </w:r>
            <w:r w:rsidRPr="00A43435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จากการคำนวณ)</w:t>
            </w:r>
          </w:p>
        </w:tc>
      </w:tr>
      <w:tr w:rsidR="00A43435" w:rsidRPr="00A43435" w14:paraId="3F6B777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CD91F46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091A654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EA6E5EB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3CF3686" w14:textId="77777777" w:rsidR="008838BE" w:rsidRPr="00A43435" w:rsidRDefault="00FF697B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5E48274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8D2E055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CF4D705" w14:textId="77777777" w:rsidR="008838BE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7E9D939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13F23AB" w14:textId="77777777" w:rsidR="008838BE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A43435">
              <w:rPr>
                <w:rFonts w:ascii="Browallia New" w:hAnsi="Browallia New" w:cs="Browallia New"/>
              </w:rPr>
              <w:t>NH</w:t>
            </w:r>
            <w:r w:rsidRPr="00A43435">
              <w:rPr>
                <w:rFonts w:ascii="Browallia New" w:hAnsi="Browallia New" w:cs="Browallia New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</w:rPr>
              <w:t>+NO</w:t>
            </w:r>
            <w:r w:rsidRPr="00A43435">
              <w:rPr>
                <w:rFonts w:ascii="Browallia New" w:hAnsi="Browallia New" w:cs="Browallia New"/>
                <w:vertAlign w:val="subscript"/>
              </w:rPr>
              <w:t>x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</w:rPr>
              <w:t xml:space="preserve">  (</w:t>
            </w:r>
            <w:r w:rsidRPr="00A43435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</w:tc>
      </w:tr>
      <w:tr w:rsidR="00A43435" w:rsidRPr="00A43435" w14:paraId="6BD519AF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1184FBA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CB74020" w14:textId="77777777" w:rsidR="008838BE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D23F63F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7AABB01" w14:textId="77777777" w:rsidR="008838BE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</w:tc>
      </w:tr>
      <w:tr w:rsidR="00A43435" w:rsidRPr="00A43435" w14:paraId="459186C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9474662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E640886" w14:textId="77777777" w:rsidR="008838BE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EA7DE3D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90590D1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DC1E0F4" w14:textId="77777777" w:rsidTr="00643817">
        <w:tc>
          <w:tcPr>
            <w:tcW w:w="2395" w:type="dxa"/>
            <w:gridSpan w:val="2"/>
            <w:tcBorders>
              <w:left w:val="single" w:sz="4" w:space="0" w:color="auto"/>
            </w:tcBorders>
          </w:tcPr>
          <w:p w14:paraId="7AEC6CDC" w14:textId="77777777" w:rsidR="00470B0A" w:rsidRPr="00A43435" w:rsidRDefault="0091669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1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5B193BB1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213D43B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Pr="00A43435">
              <w:rPr>
                <w:rFonts w:ascii="Browallia New" w:hAnsi="Browallia New" w:cs="Browallia New"/>
              </w:rPr>
              <w:t>NH</w:t>
            </w:r>
            <w:r w:rsidRPr="00A43435">
              <w:rPr>
                <w:rFonts w:ascii="Browallia New" w:hAnsi="Browallia New" w:cs="Browallia New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</w:rPr>
              <w:t>+NO</w:t>
            </w:r>
            <w:r w:rsidRPr="00A43435">
              <w:rPr>
                <w:rFonts w:ascii="Browallia New" w:hAnsi="Browallia New" w:cs="Browallia New"/>
                <w:vertAlign w:val="subscript"/>
              </w:rPr>
              <w:t xml:space="preserve">x  </w:t>
            </w: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กำหนดให้เท่ากับ 0.1)</w:t>
            </w:r>
          </w:p>
        </w:tc>
      </w:tr>
      <w:tr w:rsidR="00A43435" w:rsidRPr="00A43435" w14:paraId="77D48C34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1DFE4DC" w14:textId="77777777" w:rsidR="00470B0A" w:rsidRPr="00A43435" w:rsidRDefault="00470B0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55B74E8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30A0CFD5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451F945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0175F395" w14:textId="77777777" w:rsidTr="00643817">
        <w:tc>
          <w:tcPr>
            <w:tcW w:w="2395" w:type="dxa"/>
            <w:gridSpan w:val="2"/>
            <w:tcBorders>
              <w:left w:val="single" w:sz="4" w:space="0" w:color="auto"/>
            </w:tcBorders>
          </w:tcPr>
          <w:p w14:paraId="30139350" w14:textId="77777777" w:rsidR="00470B0A" w:rsidRPr="00A43435" w:rsidRDefault="0091669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7A07379B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1ED2375" w14:textId="77777777" w:rsidR="00470B0A" w:rsidRPr="00A43435" w:rsidRDefault="00470B0A" w:rsidP="00470B0A">
            <w:pPr>
              <w:tabs>
                <w:tab w:val="left" w:pos="215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A43435">
              <w:rPr>
                <w:rFonts w:ascii="Browallia New" w:hAnsi="Browallia New" w:cs="Browallia New"/>
              </w:rPr>
              <w:t xml:space="preserve"> (</w:t>
            </w:r>
            <w:r w:rsidRPr="00A43435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A43435">
              <w:rPr>
                <w:rFonts w:ascii="Browallia New" w:hAnsi="Browallia New" w:cs="Browallia New"/>
              </w:rPr>
              <w:t>3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A43435" w:rsidRPr="00A43435" w14:paraId="533409C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50E57D3" w14:textId="77777777" w:rsidR="00470B0A" w:rsidRPr="00A43435" w:rsidRDefault="00470B0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24C0912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2A04D2EA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161C3543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06D9CA64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E6886A8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B0284FD" w14:textId="77777777" w:rsidR="00470B0A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AB4D354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61BE2D4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</w:tc>
      </w:tr>
      <w:tr w:rsidR="00A43435" w:rsidRPr="00A43435" w14:paraId="74495D9E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C361CF7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3022A3C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351B3F6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15C12C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5111C51E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D996405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09EE3C4" w14:textId="77777777" w:rsidR="00470B0A" w:rsidRPr="00A43435" w:rsidRDefault="0091669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2A94A8C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41B943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</w:tc>
      </w:tr>
      <w:tr w:rsidR="00A43435" w:rsidRPr="00A43435" w14:paraId="12057DC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1C3E026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27AD9E3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7E05A943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A3B5A5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3BCEDB0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7B6B0F3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6AF57EF" w14:textId="77777777" w:rsidR="00470B0A" w:rsidRPr="00A43435" w:rsidRDefault="0091669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7FCD36D3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EBD3608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Global Warming Potential </w:t>
            </w:r>
            <w:r w:rsidRPr="00A43435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>(กำหนดให้เท่ากับ 298)</w:t>
            </w:r>
          </w:p>
        </w:tc>
      </w:tr>
      <w:tr w:rsidR="00A43435" w:rsidRPr="00A43435" w14:paraId="35C772F2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9B45FDA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7CDE14B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6048F5CD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A0AA77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(ตารางที่ 2.14 </w:t>
            </w:r>
            <w:r w:rsidRPr="00A43435">
              <w:rPr>
                <w:rFonts w:ascii="Browallia New" w:hAnsi="Browallia New" w:cs="Browallia New"/>
              </w:rPr>
              <w:t xml:space="preserve">IPCC Fourth Assessment Report: Climate Change </w:t>
            </w:r>
            <w:r w:rsidRPr="00A43435">
              <w:rPr>
                <w:rFonts w:ascii="Browallia New" w:hAnsi="Browallia New" w:cs="Browallia New"/>
                <w:cs/>
              </w:rPr>
              <w:t>2007)</w:t>
            </w:r>
          </w:p>
        </w:tc>
      </w:tr>
      <w:tr w:rsidR="00A43435" w:rsidRPr="00A43435" w14:paraId="3BEA54AF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F918B46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D98E2B5" w14:textId="77777777" w:rsidR="00470B0A" w:rsidRPr="00A43435" w:rsidRDefault="0091669E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="00470B0A" w:rsidRPr="00A43435">
              <w:rPr>
                <w:rFonts w:ascii="Browallia New" w:hAnsi="Browallia New" w:cs="Browallia New"/>
              </w:rPr>
              <w:t xml:space="preserve"> </w:t>
            </w:r>
          </w:p>
        </w:tc>
        <w:tc>
          <w:tcPr>
            <w:tcW w:w="339" w:type="dxa"/>
          </w:tcPr>
          <w:p w14:paraId="7D3E1144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12963E6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A43435">
              <w:rPr>
                <w:rFonts w:ascii="Browallia New" w:hAnsi="Browallia New" w:cs="Browallia New"/>
                <w:lang w:val="en-GB"/>
              </w:rPr>
              <w:t>O</w:t>
            </w:r>
          </w:p>
        </w:tc>
      </w:tr>
      <w:tr w:rsidR="00A43435" w:rsidRPr="00A43435" w14:paraId="79B0CB3D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7BF8728" w14:textId="77777777" w:rsidR="00470B0A" w:rsidRPr="00A43435" w:rsidRDefault="00470B0A" w:rsidP="00470B0A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</w:t>
            </w:r>
            <w:proofErr w:type="spellStart"/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ยูเ</w:t>
            </w:r>
            <w:proofErr w:type="spellEnd"/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รียและปูนในภาคการเกษตร</w:t>
            </w:r>
          </w:p>
        </w:tc>
      </w:tr>
      <w:tr w:rsidR="00A43435" w:rsidRPr="00A43435" w14:paraId="43E404AC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E71EED4" w14:textId="77777777" w:rsidR="00470B0A" w:rsidRPr="00A43435" w:rsidRDefault="00470B0A" w:rsidP="00470B0A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</w:tc>
      </w:tr>
      <w:tr w:rsidR="00A43435" w:rsidRPr="00A43435" w14:paraId="6865A3F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D94032B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24A4370" w14:textId="77777777" w:rsidR="00164082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</m:t>
                </m:r>
              </m:oMath>
            </m:oMathPara>
          </w:p>
        </w:tc>
        <w:tc>
          <w:tcPr>
            <w:tcW w:w="339" w:type="dxa"/>
          </w:tcPr>
          <w:p w14:paraId="060A1015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B17BACA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ุ๋ย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>รียและปูน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10B3803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E4FE046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95B90FA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8D5C5D3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C1304FF" w14:textId="77777777" w:rsidR="00164082" w:rsidRPr="00A43435" w:rsidRDefault="0026481A" w:rsidP="002648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0EFE4C49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14A355D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6EE0EE6" w14:textId="77777777" w:rsidR="00164082" w:rsidRPr="00A43435" w:rsidRDefault="0091669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15BE466E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FA09844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A43435">
              <w:rPr>
                <w:rFonts w:ascii="Browallia New" w:hAnsi="Browallia New" w:cs="Browallia New"/>
              </w:rPr>
              <w:t xml:space="preserve">  </w:t>
            </w:r>
          </w:p>
        </w:tc>
      </w:tr>
      <w:tr w:rsidR="00A43435" w:rsidRPr="00A43435" w14:paraId="41059D8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4CC14F5B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F0E30CC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E72DAAD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73BED26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23B1B9A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F790BE7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1CA57D0" w14:textId="77777777" w:rsidR="00164082" w:rsidRPr="00A43435" w:rsidRDefault="0091669E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="0026481A" w:rsidRPr="00A43435">
              <w:rPr>
                <w:rFonts w:ascii="Browallia New" w:hAnsi="Browallia New" w:cs="Browallia New"/>
              </w:rPr>
              <w:tab/>
            </w:r>
          </w:p>
        </w:tc>
        <w:tc>
          <w:tcPr>
            <w:tcW w:w="339" w:type="dxa"/>
          </w:tcPr>
          <w:p w14:paraId="3A979790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49E3059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ูน</w:t>
            </w:r>
          </w:p>
        </w:tc>
      </w:tr>
      <w:tr w:rsidR="00A43435" w:rsidRPr="00A43435" w14:paraId="7A6CD3D1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42BDDAF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1E46E3F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366417A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4EAAFF3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1626663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C06F143" w14:textId="77777777" w:rsidR="0026481A" w:rsidRPr="00A43435" w:rsidRDefault="0026481A" w:rsidP="00CE6372">
            <w:pPr>
              <w:spacing w:after="12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</w:tc>
      </w:tr>
      <w:tr w:rsidR="00A43435" w:rsidRPr="00A43435" w14:paraId="5964CFE2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6FED601" w14:textId="77777777" w:rsidR="0026481A" w:rsidRPr="00A43435" w:rsidRDefault="0091669E" w:rsidP="0026481A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</w:tr>
      <w:tr w:rsidR="00A43435" w:rsidRPr="00A43435" w14:paraId="54EBE91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B88040C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C0FE5E5" w14:textId="77777777" w:rsidR="0026481A" w:rsidRPr="00A43435" w:rsidRDefault="0091669E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8F38279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0E10E3D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4C99108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958FFC6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65948FC" w14:textId="77777777" w:rsidR="0026481A" w:rsidRPr="00A43435" w:rsidRDefault="0026481A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A51E7B5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332BD69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39A1586E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71BEB68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522AF86" w14:textId="77777777" w:rsidR="0026481A" w:rsidRPr="00A43435" w:rsidRDefault="0091669E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EB4911A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02F822B" w14:textId="77777777" w:rsidR="0026481A" w:rsidRPr="00A43435" w:rsidRDefault="0026481A" w:rsidP="002648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</w:p>
        </w:tc>
      </w:tr>
      <w:tr w:rsidR="00A43435" w:rsidRPr="00A43435" w14:paraId="03443F9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DCA3F43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2E9EA9E" w14:textId="77777777" w:rsidR="0026481A" w:rsidRPr="00A43435" w:rsidRDefault="0026481A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72DAA435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8DA8C46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>รีย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702D0D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C471A87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ED1951E" w14:textId="77777777" w:rsidR="0026481A" w:rsidRPr="00A43435" w:rsidRDefault="0091669E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9529C34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13F5DEC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</w:tc>
      </w:tr>
      <w:tr w:rsidR="00A43435" w:rsidRPr="00A43435" w14:paraId="4F39851F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4212CB75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614168D" w14:textId="77777777" w:rsidR="0026481A" w:rsidRPr="00A43435" w:rsidRDefault="0026481A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2BB21144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94D22B6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หน้าที่ </w:t>
            </w:r>
            <w:r w:rsidRPr="00A43435">
              <w:rPr>
                <w:rFonts w:ascii="Browallia New" w:hAnsi="Browallia New" w:cs="Browallia New"/>
              </w:rPr>
              <w:t xml:space="preserve">11.34 </w:t>
            </w:r>
            <w:r w:rsidRPr="00A43435">
              <w:rPr>
                <w:rFonts w:ascii="Browallia New" w:hAnsi="Browallia New" w:cs="Browallia New"/>
                <w:cs/>
              </w:rPr>
              <w:t xml:space="preserve">ข้อ </w:t>
            </w:r>
            <w:r w:rsidRPr="00A43435">
              <w:rPr>
                <w:rFonts w:ascii="Browallia New" w:hAnsi="Browallia New" w:cs="Browallia New"/>
              </w:rPr>
              <w:t>11.4.2  IPCC AFOLU Guidelines 2006 Vol.4 Ch.11)</w:t>
            </w:r>
          </w:p>
        </w:tc>
      </w:tr>
      <w:tr w:rsidR="00A43435" w:rsidRPr="00A43435" w14:paraId="04BC6D89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CB4CA67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EC5D0F2" w14:textId="77777777" w:rsidR="00164082" w:rsidRPr="00A43435" w:rsidRDefault="0091669E" w:rsidP="002648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  <w:tc>
          <w:tcPr>
            <w:tcW w:w="339" w:type="dxa"/>
          </w:tcPr>
          <w:p w14:paraId="35EDB3C0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B158C83" w14:textId="77777777" w:rsidR="00164082" w:rsidRPr="00A43435" w:rsidRDefault="0026481A" w:rsidP="002648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  <w:lang w:val="en-GB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C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</w:tc>
      </w:tr>
      <w:tr w:rsidR="00A43435" w:rsidRPr="00A43435" w14:paraId="0E7D2DBB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BC2E2A2" w14:textId="77777777" w:rsidR="00470B0A" w:rsidRPr="00A43435" w:rsidRDefault="00B870F0" w:rsidP="00B870F0">
            <w:pPr>
              <w:spacing w:before="240" w:after="12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</w:tc>
      </w:tr>
      <w:tr w:rsidR="00A43435" w:rsidRPr="00A43435" w14:paraId="63F5BFC3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3502058" w14:textId="77777777" w:rsidR="00B870F0" w:rsidRPr="00A43435" w:rsidRDefault="0091669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</w:tr>
      <w:tr w:rsidR="00A43435" w:rsidRPr="00A43435" w14:paraId="273AC13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5CA75FA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31CE55E" w14:textId="77777777" w:rsidR="00B870F0" w:rsidRPr="00A43435" w:rsidRDefault="0091669E" w:rsidP="00B870F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2698100E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2ACB8D0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</w:p>
        </w:tc>
      </w:tr>
      <w:tr w:rsidR="00A43435" w:rsidRPr="00A43435" w14:paraId="36424C8A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413BAB8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3EEE6DB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F1B3A60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29B2E0C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56AE24E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87F1D3B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F9124C5" w14:textId="77777777" w:rsidR="00B870F0" w:rsidRPr="00A43435" w:rsidRDefault="0091669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6E3C6637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1E2A4538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</w:p>
        </w:tc>
      </w:tr>
      <w:tr w:rsidR="00A43435" w:rsidRPr="00A43435" w14:paraId="4CCECA2D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1CB58AF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1162172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690DCD3B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18740D3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6A22F792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42EECED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07440C01" w14:textId="77777777" w:rsidR="00B870F0" w:rsidRPr="00A43435" w:rsidRDefault="0091669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588D35EA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C5A2AA6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</w:p>
        </w:tc>
      </w:tr>
      <w:tr w:rsidR="00A43435" w:rsidRPr="00A43435" w14:paraId="56B29DF8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A809100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11479B99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328F3F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523BA6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5EF4C5CA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D630571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AD48B6D" w14:textId="77777777" w:rsidR="00B870F0" w:rsidRPr="00A43435" w:rsidRDefault="0091669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6F5CA76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E64E011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</w:tc>
      </w:tr>
      <w:tr w:rsidR="00A43435" w:rsidRPr="00A43435" w14:paraId="257441C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F54B983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05DBC58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70F4938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078CD99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A43435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242CE711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80BFE93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F324FB3" w14:textId="77777777" w:rsidR="00B870F0" w:rsidRPr="00A43435" w:rsidRDefault="0091669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828816F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4FA5F7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</w:tc>
      </w:tr>
      <w:tr w:rsidR="00A43435" w:rsidRPr="00A43435" w14:paraId="0E58EA53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9A94FAA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1F621A75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19DAAFC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8B54D07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A43435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 xml:space="preserve">IPCC AFOLU </w:t>
            </w:r>
            <w:r w:rsidRPr="00A43435">
              <w:rPr>
                <w:rFonts w:ascii="Browallia New" w:hAnsi="Browallia New" w:cs="Browallia New"/>
                <w:lang w:val="en-GB"/>
              </w:rPr>
              <w:t>Guidelines</w:t>
            </w:r>
            <w:r w:rsidRPr="00A43435">
              <w:rPr>
                <w:rFonts w:ascii="Browallia New" w:hAnsi="Browallia New" w:cs="Browallia New"/>
              </w:rPr>
              <w:t xml:space="preserve"> 2006 Vol.4 Ch.11)</w:t>
            </w:r>
          </w:p>
        </w:tc>
      </w:tr>
      <w:tr w:rsidR="00A43435" w:rsidRPr="00A43435" w14:paraId="1FC00F5E" w14:textId="77777777" w:rsidTr="00643817">
        <w:tc>
          <w:tcPr>
            <w:tcW w:w="1292" w:type="dxa"/>
            <w:tcBorders>
              <w:left w:val="single" w:sz="4" w:space="0" w:color="auto"/>
              <w:bottom w:val="single" w:sz="4" w:space="0" w:color="auto"/>
            </w:tcBorders>
          </w:tcPr>
          <w:p w14:paraId="04223165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  <w:tcBorders>
              <w:bottom w:val="single" w:sz="4" w:space="0" w:color="auto"/>
            </w:tcBorders>
          </w:tcPr>
          <w:p w14:paraId="2ECDAEDB" w14:textId="77777777" w:rsidR="00B870F0" w:rsidRPr="00A43435" w:rsidRDefault="0091669E" w:rsidP="00BF7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  <w:tc>
          <w:tcPr>
            <w:tcW w:w="339" w:type="dxa"/>
            <w:tcBorders>
              <w:bottom w:val="single" w:sz="4" w:space="0" w:color="auto"/>
            </w:tcBorders>
          </w:tcPr>
          <w:p w14:paraId="23B9E61F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bottom w:val="single" w:sz="4" w:space="0" w:color="auto"/>
              <w:right w:val="single" w:sz="4" w:space="0" w:color="auto"/>
            </w:tcBorders>
          </w:tcPr>
          <w:p w14:paraId="2DBDEF9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  <w:lang w:val="en-GB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C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6A9CE312" w14:textId="77777777" w:rsidR="00643817" w:rsidRPr="00A43435" w:rsidRDefault="00643817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  <w:lang w:val="en-GB"/>
              </w:rPr>
            </w:pPr>
          </w:p>
        </w:tc>
      </w:tr>
    </w:tbl>
    <w:p w14:paraId="261A5D38" w14:textId="77777777" w:rsidR="00DF2217" w:rsidRPr="00A43435" w:rsidRDefault="00DF2217" w:rsidP="00A0795B">
      <w:pPr>
        <w:pStyle w:val="ListParagraph"/>
        <w:numPr>
          <w:ilvl w:val="0"/>
          <w:numId w:val="14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ปล่อย</w:t>
      </w:r>
      <w:r w:rsidR="00246F76" w:rsidRPr="00A43435">
        <w:rPr>
          <w:rFonts w:ascii="Browallia New" w:hAnsi="Browallia New" w:cs="Browallia New" w:hint="cs"/>
          <w:b/>
          <w:bCs/>
          <w:szCs w:val="32"/>
          <w:cs/>
        </w:rPr>
        <w:t>ก๊าซเรือนกระจก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จากการรั่วไหล</w:t>
      </w:r>
      <w:r w:rsidRPr="00A43435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p w14:paraId="5C76FF8A" w14:textId="77777777" w:rsidR="00665BB9" w:rsidRPr="00A43435" w:rsidRDefault="00665BB9" w:rsidP="0078662A">
      <w:pPr>
        <w:spacing w:before="0" w:after="120" w:line="240" w:lineRule="auto"/>
        <w:ind w:left="0" w:firstLine="72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cs/>
        </w:rPr>
        <w:t>หากการดำเนินกิจกรรมของโครงการก่อให้เกิดการบุกรุกพื้นที่ใหม่ เช่น การทำการเกษตร การตั้งถิ่นฐาน เป็นต้น จะต้องคำนวณปริมาณการปล่อยคาร์บอนจากการรั่วไหลต่อไป</w:t>
      </w:r>
    </w:p>
    <w:p w14:paraId="5C3634F0" w14:textId="77777777" w:rsidR="00665BB9" w:rsidRPr="00A43435" w:rsidRDefault="00665BB9" w:rsidP="00665BB9">
      <w:pPr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 w:val="18"/>
          <w:szCs w:val="18"/>
        </w:rPr>
      </w:pPr>
      <w:r w:rsidRPr="00A43435">
        <w:rPr>
          <w:noProof/>
          <w:lang w:val="en-GB" w:eastAsia="en-GB"/>
        </w:rPr>
        <w:drawing>
          <wp:inline distT="0" distB="0" distL="0" distR="0" wp14:anchorId="3039C012" wp14:editId="328A2E09">
            <wp:extent cx="4432320" cy="3745064"/>
            <wp:effectExtent l="0" t="0" r="6350" b="8255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7373" t="991" r="1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378" cy="37493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43435">
        <w:rPr>
          <w:rFonts w:ascii="Browallia New" w:hAnsi="Browallia New" w:cs="Browallia New"/>
          <w:b/>
          <w:bCs/>
          <w:noProof/>
          <w:sz w:val="18"/>
          <w:szCs w:val="18"/>
          <w:cs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21"/>
        <w:gridCol w:w="422"/>
        <w:gridCol w:w="6673"/>
      </w:tblGrid>
      <w:tr w:rsidR="00A43435" w:rsidRPr="00A43435" w14:paraId="717222D5" w14:textId="77777777" w:rsidTr="00691104">
        <w:tc>
          <w:tcPr>
            <w:tcW w:w="9016" w:type="dxa"/>
            <w:gridSpan w:val="3"/>
            <w:shd w:val="clear" w:color="auto" w:fill="auto"/>
          </w:tcPr>
          <w:p w14:paraId="2699B2EE" w14:textId="77777777" w:rsidR="00665BB9" w:rsidRPr="00A43435" w:rsidRDefault="00665BB9" w:rsidP="00691104">
            <w:pPr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การคำนวณการปล่อยคาร์บอนจากการรั่วไหล สามารถคำนวณได้ตามสมการ</w:t>
            </w:r>
          </w:p>
        </w:tc>
      </w:tr>
      <w:tr w:rsidR="00A43435" w:rsidRPr="00A43435" w14:paraId="59077722" w14:textId="77777777" w:rsidTr="00691104">
        <w:tc>
          <w:tcPr>
            <w:tcW w:w="9016" w:type="dxa"/>
            <w:gridSpan w:val="3"/>
            <w:shd w:val="clear" w:color="auto" w:fill="auto"/>
          </w:tcPr>
          <w:p w14:paraId="42AF456E" w14:textId="77777777" w:rsidR="00665BB9" w:rsidRPr="00A43435" w:rsidRDefault="0091669E" w:rsidP="00691104">
            <w:pPr>
              <w:tabs>
                <w:tab w:val="left" w:pos="1456"/>
                <w:tab w:val="left" w:pos="2436"/>
                <w:tab w:val="left" w:pos="2674"/>
              </w:tabs>
              <w:spacing w:before="240" w:after="12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Arial" w:hAnsi="Arial" w:cs="Arial" w:hint="cs"/>
                            <w:sz w:val="24"/>
                            <w:szCs w:val="24"/>
                            <w:cs/>
                          </w:rPr>
                          <m:t>∆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iomass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</w:tr>
      <w:tr w:rsidR="00A43435" w:rsidRPr="00A43435" w14:paraId="66D31D80" w14:textId="77777777" w:rsidTr="00691104">
        <w:tc>
          <w:tcPr>
            <w:tcW w:w="1921" w:type="dxa"/>
            <w:shd w:val="clear" w:color="auto" w:fill="auto"/>
          </w:tcPr>
          <w:p w14:paraId="0E723BF4" w14:textId="77777777" w:rsidR="00665BB9" w:rsidRPr="00A43435" w:rsidRDefault="0001420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LEAK</m:t>
                  </m:r>
                </m:sub>
              </m:sSub>
            </m:oMath>
          </w:p>
        </w:tc>
        <w:tc>
          <w:tcPr>
            <w:tcW w:w="422" w:type="dxa"/>
            <w:shd w:val="clear" w:color="auto" w:fill="auto"/>
          </w:tcPr>
          <w:p w14:paraId="4F72C8FF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0195B1D0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การปล่อยก๊าซเรือนกระจกนอกขอบเขตโครงการ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61E55C9F" w14:textId="77777777" w:rsidTr="00691104">
        <w:tc>
          <w:tcPr>
            <w:tcW w:w="1921" w:type="dxa"/>
            <w:shd w:val="clear" w:color="auto" w:fill="auto"/>
          </w:tcPr>
          <w:p w14:paraId="4C1FA665" w14:textId="77777777" w:rsidR="00665BB9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Arial" w:hAnsi="Arial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53F4F66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18D5ECAD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ของพื้นที่</w:t>
            </w:r>
            <w:r w:rsidRPr="00A43435">
              <w:rPr>
                <w:rFonts w:ascii="Browallia New" w:hAnsi="Browallia New" w:cs="Browallia New"/>
                <w:cs/>
              </w:rPr>
              <w:br/>
              <w:t>นอกขอบเขตโครงการ (ตันคาร์บอน)</w:t>
            </w:r>
          </w:p>
        </w:tc>
      </w:tr>
      <w:tr w:rsidR="00A43435" w:rsidRPr="00A43435" w14:paraId="63826D8B" w14:textId="77777777" w:rsidTr="00691104">
        <w:tc>
          <w:tcPr>
            <w:tcW w:w="1921" w:type="dxa"/>
            <w:shd w:val="clear" w:color="auto" w:fill="auto"/>
          </w:tcPr>
          <w:p w14:paraId="371F2D4F" w14:textId="77777777" w:rsidR="00665BB9" w:rsidRPr="00A43435" w:rsidRDefault="00665BB9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219F89B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79632207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เปลี่ยนแปลงปริมาณคาร์บอนในดินจากการเปลี่ยนแปลงการใช้ประโยชน์ที่ดิน ของพื้นที่นอกขอบเขตโครงการ (ตันคาร์บอนไดออกไซด์เทียบเท่า)</w:t>
            </w:r>
          </w:p>
          <w:p w14:paraId="6B1D70EF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ทางเลือกในกรณีที่มีการคำนวณปริมาณการกักเก็บคาร์บอนในดิน)</w:t>
            </w:r>
          </w:p>
        </w:tc>
      </w:tr>
      <w:tr w:rsidR="00A43435" w:rsidRPr="00A43435" w14:paraId="38465AAB" w14:textId="77777777" w:rsidTr="00691104">
        <w:tc>
          <w:tcPr>
            <w:tcW w:w="9016" w:type="dxa"/>
            <w:gridSpan w:val="3"/>
            <w:shd w:val="clear" w:color="auto" w:fill="auto"/>
          </w:tcPr>
          <w:p w14:paraId="1DB15CEB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94"/>
              </w:tabs>
              <w:spacing w:before="240" w:after="120" w:line="240" w:lineRule="auto"/>
              <w:ind w:left="0"/>
              <w:jc w:val="thaiDistribute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โดยสามารถคำนวณ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Arial" w:hAnsi="Arial" w:cs="Arial" w:hint="cs"/>
                      <w:sz w:val="24"/>
                      <w:szCs w:val="24"/>
                      <w:cs/>
                    </w:rPr>
                    <m:t>∆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iomass</m:t>
                  </m:r>
                </m:sub>
              </m:sSub>
            </m:oMath>
            <w:r w:rsidRPr="00A43435">
              <w:rPr>
                <w:rFonts w:ascii="Browallia New" w:hAnsi="Browallia New" w:cs="Browallia New"/>
                <w:cs/>
              </w:rPr>
              <w:t xml:space="preserve"> ได้จากสมการ</w:t>
            </w:r>
          </w:p>
        </w:tc>
      </w:tr>
      <w:tr w:rsidR="00A43435" w:rsidRPr="00A43435" w14:paraId="741B0AAC" w14:textId="77777777" w:rsidTr="00691104">
        <w:tc>
          <w:tcPr>
            <w:tcW w:w="9016" w:type="dxa"/>
            <w:gridSpan w:val="3"/>
            <w:shd w:val="clear" w:color="auto" w:fill="auto"/>
          </w:tcPr>
          <w:p w14:paraId="7E112DE8" w14:textId="77777777" w:rsidR="00665BB9" w:rsidRPr="00A43435" w:rsidRDefault="0091669E" w:rsidP="004843C3">
            <w:pPr>
              <w:tabs>
                <w:tab w:val="left" w:pos="756"/>
                <w:tab w:val="left" w:pos="1290"/>
                <w:tab w:val="left" w:pos="2694"/>
              </w:tabs>
              <w:spacing w:before="240" w:after="24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(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R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)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CF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</w:tr>
      <w:tr w:rsidR="00A43435" w:rsidRPr="00A43435" w14:paraId="4F678534" w14:textId="77777777" w:rsidTr="00691104">
        <w:tc>
          <w:tcPr>
            <w:tcW w:w="1921" w:type="dxa"/>
            <w:shd w:val="clear" w:color="auto" w:fill="auto"/>
          </w:tcPr>
          <w:p w14:paraId="4C75702E" w14:textId="77777777" w:rsidR="00665BB9" w:rsidRPr="00A43435" w:rsidRDefault="0001420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Arial" w:hAnsi="Arial" w:cs="Arial" w:hint="cs"/>
                      <w:sz w:val="24"/>
                      <w:szCs w:val="24"/>
                      <w:cs/>
                    </w:rPr>
                    <m:t>∆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iomass</m:t>
                  </m:r>
                </m:sub>
              </m:sSub>
            </m:oMath>
          </w:p>
        </w:tc>
        <w:tc>
          <w:tcPr>
            <w:tcW w:w="422" w:type="dxa"/>
            <w:shd w:val="clear" w:color="auto" w:fill="auto"/>
          </w:tcPr>
          <w:p w14:paraId="505D6CC0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2B21EC00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(ตันคาร์บอน)</w:t>
            </w:r>
          </w:p>
        </w:tc>
      </w:tr>
      <w:tr w:rsidR="00A43435" w:rsidRPr="00A43435" w14:paraId="18BF8BD2" w14:textId="77777777" w:rsidTr="00691104">
        <w:tc>
          <w:tcPr>
            <w:tcW w:w="1921" w:type="dxa"/>
            <w:shd w:val="clear" w:color="auto" w:fill="auto"/>
          </w:tcPr>
          <w:p w14:paraId="516E077D" w14:textId="77777777" w:rsidR="00665BB9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052219F6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084A93CA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เฉลี่ยมวลชีวภาพเหนือพื้นดินของต้นไม้ในพื้นที่ที่ถูกเปลี่ยนแปลง</w:t>
            </w:r>
          </w:p>
          <w:p w14:paraId="3014604F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 การใช้ที่ดิน (ตัน/ไร่)</w:t>
            </w:r>
          </w:p>
        </w:tc>
      </w:tr>
      <w:tr w:rsidR="00A43435" w:rsidRPr="00A43435" w14:paraId="0C8BD51E" w14:textId="77777777" w:rsidTr="00691104">
        <w:tc>
          <w:tcPr>
            <w:tcW w:w="1921" w:type="dxa"/>
            <w:shd w:val="clear" w:color="auto" w:fill="auto"/>
          </w:tcPr>
          <w:p w14:paraId="0763B7F5" w14:textId="77777777" w:rsidR="00665BB9" w:rsidRPr="00A43435" w:rsidRDefault="004843C3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R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1794DC1E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44CD2185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น้ำหนักแห้งของรากต่อต้นของต้นไม้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(ตันน้ำหนักแห้งของราก/ตันน้ำหนักแห้งของต้น) </w:t>
            </w:r>
          </w:p>
        </w:tc>
      </w:tr>
      <w:tr w:rsidR="00A43435" w:rsidRPr="00A43435" w14:paraId="179C4DB2" w14:textId="77777777" w:rsidTr="00691104">
        <w:tc>
          <w:tcPr>
            <w:tcW w:w="1921" w:type="dxa"/>
            <w:shd w:val="clear" w:color="auto" w:fill="auto"/>
          </w:tcPr>
          <w:p w14:paraId="6B7BA5A8" w14:textId="77777777" w:rsidR="00665BB9" w:rsidRPr="00A43435" w:rsidRDefault="00665BB9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2" w:type="dxa"/>
            <w:shd w:val="clear" w:color="auto" w:fill="auto"/>
          </w:tcPr>
          <w:p w14:paraId="018EFBFF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656610B8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A43435" w:rsidRPr="00A43435" w14:paraId="71E72A5A" w14:textId="77777777" w:rsidTr="00691104">
        <w:tc>
          <w:tcPr>
            <w:tcW w:w="1921" w:type="dxa"/>
            <w:shd w:val="clear" w:color="auto" w:fill="auto"/>
          </w:tcPr>
          <w:p w14:paraId="625D655A" w14:textId="77777777" w:rsidR="00665BB9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40616AC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</w:rPr>
            </w:pPr>
            <w:r w:rsidRPr="00A43435">
              <w:rPr>
                <w:rFonts w:ascii="Browallia New" w:hAnsi="Browallia New" w:cs="Browallia New"/>
                <w:i/>
                <w:iCs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68A08A51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ื้นที่ที่ถูกเปลี่ยนแปลงการใช้ที่ดินนอกพื้นที่โครงการ ที่เกิดจากการย้ายคนไปยังแห่งใหม่ (ไร่)</w:t>
            </w:r>
          </w:p>
        </w:tc>
      </w:tr>
      <w:tr w:rsidR="00665BB9" w:rsidRPr="00A43435" w14:paraId="71392597" w14:textId="77777777" w:rsidTr="00691104">
        <w:tc>
          <w:tcPr>
            <w:tcW w:w="1921" w:type="dxa"/>
            <w:shd w:val="clear" w:color="auto" w:fill="auto"/>
          </w:tcPr>
          <w:p w14:paraId="4C50B23C" w14:textId="77777777" w:rsidR="00665BB9" w:rsidRPr="00A43435" w:rsidRDefault="00665BB9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ED2853B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7D4E15AD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สัดส่วนการเปลี่ยนแปลงปริมาณมวลชีวภาพ </w:t>
            </w:r>
          </w:p>
          <w:p w14:paraId="37A2879B" w14:textId="77777777" w:rsidR="00665BB9" w:rsidRPr="00A43435" w:rsidRDefault="00665BB9" w:rsidP="00691104">
            <w:pPr>
              <w:pStyle w:val="Default"/>
              <w:rPr>
                <w:color w:val="auto"/>
                <w:sz w:val="32"/>
                <w:szCs w:val="32"/>
                <w:cs/>
              </w:rPr>
            </w:pPr>
            <w:r w:rsidRPr="00A43435">
              <w:rPr>
                <w:color w:val="auto"/>
                <w:sz w:val="32"/>
                <w:szCs w:val="32"/>
                <w:cs/>
              </w:rPr>
              <w:t>(</w:t>
            </w:r>
            <w:r w:rsidRPr="00A43435">
              <w:rPr>
                <w:color w:val="auto"/>
                <w:sz w:val="32"/>
                <w:szCs w:val="32"/>
              </w:rPr>
              <w:t xml:space="preserve"> AR</w:t>
            </w:r>
            <w:r w:rsidRPr="00A43435">
              <w:rPr>
                <w:color w:val="auto"/>
                <w:sz w:val="32"/>
                <w:szCs w:val="32"/>
                <w:cs/>
              </w:rPr>
              <w:t>-</w:t>
            </w:r>
            <w:r w:rsidRPr="00A43435">
              <w:rPr>
                <w:color w:val="auto"/>
                <w:sz w:val="32"/>
                <w:szCs w:val="32"/>
              </w:rPr>
              <w:t xml:space="preserve">TOOL15 </w:t>
            </w:r>
            <w:r w:rsidRPr="00A43435">
              <w:rPr>
                <w:color w:val="auto"/>
                <w:sz w:val="32"/>
                <w:szCs w:val="32"/>
                <w:cs/>
              </w:rPr>
              <w:t xml:space="preserve">: </w:t>
            </w:r>
            <w:r w:rsidRPr="00A43435">
              <w:rPr>
                <w:color w:val="auto"/>
                <w:sz w:val="32"/>
                <w:szCs w:val="32"/>
              </w:rPr>
              <w:t>Estimation of the increase in GHG emissions attributable to displacement of pre</w:t>
            </w:r>
            <w:r w:rsidRPr="00A43435">
              <w:rPr>
                <w:color w:val="auto"/>
                <w:sz w:val="32"/>
                <w:szCs w:val="32"/>
                <w:cs/>
              </w:rPr>
              <w:t>-</w:t>
            </w:r>
            <w:r w:rsidRPr="00A43435">
              <w:rPr>
                <w:color w:val="auto"/>
                <w:sz w:val="32"/>
                <w:szCs w:val="32"/>
              </w:rPr>
              <w:t>project agricultural activities in A</w:t>
            </w:r>
            <w:r w:rsidRPr="00A43435">
              <w:rPr>
                <w:color w:val="auto"/>
                <w:sz w:val="32"/>
                <w:szCs w:val="32"/>
                <w:cs/>
              </w:rPr>
              <w:t>/</w:t>
            </w:r>
            <w:r w:rsidRPr="00A43435">
              <w:rPr>
                <w:color w:val="auto"/>
                <w:sz w:val="32"/>
                <w:szCs w:val="32"/>
              </w:rPr>
              <w:t>R CDM project activity</w:t>
            </w:r>
            <w:r w:rsidRPr="00A43435">
              <w:rPr>
                <w:color w:val="auto"/>
                <w:sz w:val="32"/>
                <w:szCs w:val="32"/>
                <w:cs/>
              </w:rPr>
              <w:t>)</w:t>
            </w:r>
          </w:p>
        </w:tc>
      </w:tr>
    </w:tbl>
    <w:p w14:paraId="3863FB5B" w14:textId="77777777" w:rsidR="0078662A" w:rsidRPr="00A43435" w:rsidRDefault="0078662A" w:rsidP="0078662A">
      <w:pPr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highlight w:val="lightGray"/>
        </w:rPr>
      </w:pPr>
    </w:p>
    <w:p w14:paraId="6EAEA24E" w14:textId="77777777" w:rsidR="0078662A" w:rsidRPr="00A43435" w:rsidRDefault="0078662A">
      <w:pPr>
        <w:spacing w:before="0" w:after="0" w:line="240" w:lineRule="auto"/>
        <w:ind w:left="0"/>
        <w:rPr>
          <w:rFonts w:ascii="Browallia New" w:hAnsi="Browallia New" w:cs="Browallia New"/>
          <w:b/>
          <w:bCs/>
          <w:highlight w:val="lightGray"/>
        </w:rPr>
      </w:pPr>
      <w:r w:rsidRPr="00A43435">
        <w:rPr>
          <w:rFonts w:ascii="Browallia New" w:hAnsi="Browallia New" w:cs="Browallia New"/>
          <w:b/>
          <w:bCs/>
          <w:highlight w:val="lightGray"/>
        </w:rPr>
        <w:br w:type="page"/>
      </w:r>
    </w:p>
    <w:p w14:paraId="3C9578C8" w14:textId="77777777" w:rsidR="00665BB9" w:rsidRPr="00A43435" w:rsidRDefault="00665BB9" w:rsidP="0078662A">
      <w:pPr>
        <w:pStyle w:val="ListParagraph"/>
        <w:numPr>
          <w:ilvl w:val="0"/>
          <w:numId w:val="14"/>
        </w:numPr>
        <w:tabs>
          <w:tab w:val="left" w:pos="426"/>
        </w:tabs>
        <w:spacing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ก๊าซเรือนกระจกที่ได้จากโครงการ (</w:t>
      </w:r>
      <w:r w:rsidRPr="00A43435">
        <w:rPr>
          <w:rFonts w:ascii="Browallia New" w:hAnsi="Browallia New" w:cs="Browallia New"/>
          <w:b/>
          <w:bCs/>
          <w:szCs w:val="32"/>
        </w:rPr>
        <w:t>Carbon Sequestratio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A43435" w:rsidRPr="00A43435" w14:paraId="4651ECE1" w14:textId="77777777" w:rsidTr="00014200">
        <w:tc>
          <w:tcPr>
            <w:tcW w:w="9016" w:type="dxa"/>
            <w:gridSpan w:val="3"/>
            <w:shd w:val="clear" w:color="auto" w:fill="auto"/>
          </w:tcPr>
          <w:p w14:paraId="4D47609B" w14:textId="77777777" w:rsidR="00665BB9" w:rsidRPr="00A43435" w:rsidRDefault="0091669E" w:rsidP="00052A14">
            <w:pPr>
              <w:tabs>
                <w:tab w:val="left" w:pos="1456"/>
                <w:tab w:val="left" w:pos="2436"/>
                <w:tab w:val="left" w:pos="2674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</m:oMath>
            </m:oMathPara>
          </w:p>
        </w:tc>
      </w:tr>
      <w:tr w:rsidR="00A43435" w:rsidRPr="00A43435" w14:paraId="274650EE" w14:textId="77777777" w:rsidTr="00014200">
        <w:tc>
          <w:tcPr>
            <w:tcW w:w="1919" w:type="dxa"/>
            <w:shd w:val="clear" w:color="auto" w:fill="auto"/>
          </w:tcPr>
          <w:p w14:paraId="4FF95405" w14:textId="77777777" w:rsidR="00665BB9" w:rsidRPr="00A43435" w:rsidRDefault="00014200" w:rsidP="0001420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SEQ</m:t>
                  </m:r>
                </m:sub>
              </m:sSub>
            </m:oMath>
          </w:p>
        </w:tc>
        <w:tc>
          <w:tcPr>
            <w:tcW w:w="422" w:type="dxa"/>
            <w:shd w:val="clear" w:color="auto" w:fill="auto"/>
          </w:tcPr>
          <w:p w14:paraId="2B192D51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7FEC4CAC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34344FDB" w14:textId="77777777" w:rsidTr="00014200">
        <w:tc>
          <w:tcPr>
            <w:tcW w:w="1919" w:type="dxa"/>
            <w:shd w:val="clear" w:color="auto" w:fill="auto"/>
          </w:tcPr>
          <w:p w14:paraId="4F9B8A69" w14:textId="77777777" w:rsidR="00665BB9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1D19B0B8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7D9D3CC3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1430EE58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2DDD0785" w14:textId="77777777" w:rsidTr="00014200">
        <w:tc>
          <w:tcPr>
            <w:tcW w:w="1919" w:type="dxa"/>
            <w:shd w:val="clear" w:color="auto" w:fill="auto"/>
          </w:tcPr>
          <w:p w14:paraId="55E84CA3" w14:textId="77777777" w:rsidR="00665BB9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BD0FF60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2BE1F0E0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</w:t>
            </w:r>
            <w:r w:rsidR="00C7339F" w:rsidRPr="00A43435">
              <w:rPr>
                <w:rFonts w:ascii="Browallia New" w:hAnsi="Browallia New" w:cs="Browallia New" w:hint="cs"/>
                <w:cs/>
              </w:rPr>
              <w:t>ปี</w:t>
            </w:r>
            <w:r w:rsidRPr="00A43435">
              <w:rPr>
                <w:rFonts w:ascii="Browallia New" w:hAnsi="Browallia New" w:cs="Browallia New"/>
                <w:cs/>
              </w:rPr>
              <w:t xml:space="preserve">ฐาน </w:t>
            </w:r>
          </w:p>
          <w:p w14:paraId="15E2838A" w14:textId="77777777" w:rsidR="00665BB9" w:rsidRPr="00A43435" w:rsidRDefault="00665BB9" w:rsidP="00014200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A43435">
              <w:rPr>
                <w:rFonts w:ascii="Browallia New" w:hAnsi="Browallia New" w:cs="Browallia New"/>
              </w:rPr>
              <w:t xml:space="preserve">) </w:t>
            </w:r>
            <w:r w:rsidRPr="00A43435">
              <w:rPr>
                <w:rFonts w:ascii="Browallia New" w:hAnsi="Browallia New" w:cs="Browallia New"/>
                <w:cs/>
              </w:rPr>
              <w:t>หรือปริมาณการกักเก็บคาร์บอนทั้งหมดของพื้นที่โครงการ</w:t>
            </w:r>
            <w:r w:rsidRPr="00A43435">
              <w:rPr>
                <w:rFonts w:ascii="Browallia New" w:hAnsi="Browallia New" w:cs="Browallia New" w:hint="cs"/>
                <w:cs/>
              </w:rPr>
              <w:t>ของ</w:t>
            </w:r>
            <w:r w:rsidRPr="00A43435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7706AFCE" w14:textId="77777777" w:rsidTr="00014200">
        <w:tc>
          <w:tcPr>
            <w:tcW w:w="1919" w:type="dxa"/>
            <w:shd w:val="clear" w:color="auto" w:fill="auto"/>
          </w:tcPr>
          <w:p w14:paraId="1376509C" w14:textId="77777777" w:rsidR="00665BB9" w:rsidRPr="00A43435" w:rsidRDefault="009166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CFF3B9A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269E4F00" w14:textId="77777777" w:rsidR="00052A14" w:rsidRPr="00A43435" w:rsidRDefault="00052A14" w:rsidP="00052A1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</w:p>
          <w:p w14:paraId="2249747D" w14:textId="77777777" w:rsidR="00665BB9" w:rsidRPr="00A43435" w:rsidRDefault="00665BB9" w:rsidP="00052A1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6304B9C" w14:textId="77777777" w:rsidTr="00014200">
        <w:tc>
          <w:tcPr>
            <w:tcW w:w="1919" w:type="dxa"/>
            <w:shd w:val="clear" w:color="auto" w:fill="auto"/>
          </w:tcPr>
          <w:p w14:paraId="56936E37" w14:textId="77777777" w:rsidR="00665BB9" w:rsidRPr="00A43435" w:rsidRDefault="0091669E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0F821E6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7A39604C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นอกขอบเขตโครงกา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2FA82A17" w14:textId="77777777" w:rsidTr="00014200">
        <w:tc>
          <w:tcPr>
            <w:tcW w:w="1919" w:type="dxa"/>
            <w:shd w:val="clear" w:color="auto" w:fill="auto"/>
          </w:tcPr>
          <w:p w14:paraId="05D146DD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8983FB0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13D00DA5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ปี)</w:t>
            </w:r>
          </w:p>
        </w:tc>
      </w:tr>
    </w:tbl>
    <w:p w14:paraId="61638234" w14:textId="77777777" w:rsidR="00FB7F16" w:rsidRPr="00A43435" w:rsidRDefault="00FB7F16" w:rsidP="00A0795B">
      <w:pPr>
        <w:pStyle w:val="ListParagraph"/>
        <w:numPr>
          <w:ilvl w:val="0"/>
          <w:numId w:val="14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A43435">
        <w:rPr>
          <w:rFonts w:ascii="Browallia New" w:hAnsi="Browallia New" w:cs="Browallia New"/>
          <w:b/>
          <w:bCs/>
          <w:szCs w:val="32"/>
        </w:rPr>
        <w:t>Monitoring Pla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p w14:paraId="4186FA87" w14:textId="77777777" w:rsidR="00FB7F16" w:rsidRPr="00A43435" w:rsidRDefault="00FB7F16" w:rsidP="00FB7F16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sz w:val="6"/>
          <w:szCs w:val="6"/>
        </w:rPr>
      </w:pPr>
    </w:p>
    <w:p w14:paraId="7245ED9F" w14:textId="77777777" w:rsidR="00FB7F16" w:rsidRPr="00A43435" w:rsidRDefault="00FB7F16" w:rsidP="00CE6372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</w:t>
      </w:r>
    </w:p>
    <w:p w14:paraId="7FB9F221" w14:textId="77777777" w:rsidR="00FB7F16" w:rsidRPr="00A43435" w:rsidRDefault="00FB7F16" w:rsidP="00CE6372">
      <w:pPr>
        <w:pStyle w:val="ListParagraph"/>
        <w:numPr>
          <w:ilvl w:val="1"/>
          <w:numId w:val="12"/>
        </w:numPr>
        <w:spacing w:before="240" w:after="240" w:line="240" w:lineRule="auto"/>
        <w:ind w:left="432" w:hanging="432"/>
        <w:jc w:val="thaiDistribute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 w:val="24"/>
          <w:szCs w:val="32"/>
          <w:cs/>
        </w:rPr>
        <w:t>พารามิเตอร์ที่ไม่ต้องต</w:t>
      </w:r>
      <w:r w:rsidRPr="00A43435">
        <w:rPr>
          <w:rFonts w:ascii="Browallia New" w:hAnsi="Browallia New" w:cs="Browallia New" w:hint="cs"/>
          <w:b/>
          <w:bCs/>
          <w:sz w:val="24"/>
          <w:szCs w:val="32"/>
          <w:cs/>
        </w:rPr>
        <w:t>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D195249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8AE87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58057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590F7E64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769BB4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126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3B0AE4E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70B558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C3D6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ปีฐาน</w:t>
            </w:r>
          </w:p>
        </w:tc>
      </w:tr>
      <w:tr w:rsidR="00A43435" w:rsidRPr="00A43435" w14:paraId="17045745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FC24A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6A6A9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1 </w:t>
            </w:r>
            <w:r w:rsidRPr="00A43435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1C94BC8D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2EEF3A00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22679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9ABF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70BBB5AF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90D6B6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9DBA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4DDBC21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35E0A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7433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ฐาน </w:t>
            </w:r>
          </w:p>
        </w:tc>
      </w:tr>
      <w:tr w:rsidR="00A43435" w:rsidRPr="00A43435" w14:paraId="06E60BD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B1F66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8AA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3 </w:t>
            </w:r>
            <w:hyperlink r:id="rId9" w:history="1">
              <w:r w:rsidRPr="00A43435">
                <w:rPr>
                  <w:rFonts w:ascii="Browallia New" w:hAnsi="Browallia New" w:cs="Browallia New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</w:p>
        </w:tc>
      </w:tr>
    </w:tbl>
    <w:p w14:paraId="4260B3F4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11B2B9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E46F78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50CDC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2389628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640744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7327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659E2BCF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95BA32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F23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ฐาน </w:t>
            </w:r>
          </w:p>
        </w:tc>
      </w:tr>
      <w:tr w:rsidR="00A43435" w:rsidRPr="00A43435" w14:paraId="104A4B1C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0384A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0BED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3 </w:t>
            </w:r>
            <w:hyperlink r:id="rId10" w:history="1">
              <w:r w:rsidRPr="00A43435">
                <w:rPr>
                  <w:rFonts w:ascii="Browallia New" w:hAnsi="Browallia New" w:cs="Browallia New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</w:p>
        </w:tc>
      </w:tr>
    </w:tbl>
    <w:p w14:paraId="0D302177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65665239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809B7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4CDC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A43435" w:rsidRPr="00A43435" w14:paraId="7A0A9E40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6D430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1C61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63E27BE2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65FB5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8A082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อินทรียวัตถุในดิน</w:t>
            </w:r>
          </w:p>
        </w:tc>
      </w:tr>
      <w:tr w:rsidR="00A43435" w:rsidRPr="00A43435" w14:paraId="2A324F63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B7731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6A84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02</w:t>
            </w:r>
            <w:r w:rsidRPr="00A43435">
              <w:rPr>
                <w:rFonts w:ascii="Browallia New" w:hAnsi="Browallia New" w:cs="Browallia New"/>
                <w:cs/>
              </w:rPr>
              <w:t xml:space="preserve"> การคำนวณการสะสมคาร์บอนในดิน</w:t>
            </w:r>
          </w:p>
        </w:tc>
      </w:tr>
    </w:tbl>
    <w:p w14:paraId="671C5E28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23AAD0D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551287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916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CF </w:t>
            </w:r>
          </w:p>
        </w:tc>
      </w:tr>
      <w:tr w:rsidR="00A43435" w:rsidRPr="00A43435" w14:paraId="7BDF84C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0DB20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818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/ตันน้ำหนักแห้ง</w:t>
            </w:r>
          </w:p>
        </w:tc>
      </w:tr>
      <w:tr w:rsidR="00A43435" w:rsidRPr="00A43435" w14:paraId="69C91D87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F5F912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0A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คาร์บอนในเนื้อไม้</w:t>
            </w:r>
          </w:p>
        </w:tc>
      </w:tr>
      <w:tr w:rsidR="00A43435" w:rsidRPr="00A43435" w14:paraId="25591A3B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7EA0B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F3DD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ทางเลือกที่ 1  ตารางที่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 xml:space="preserve">3 </w:t>
            </w:r>
            <w:r w:rsidRPr="00A43435">
              <w:rPr>
                <w:rFonts w:ascii="Browallia New" w:hAnsi="Browallia New" w:cs="Browallia New"/>
                <w:cs/>
              </w:rPr>
              <w:t xml:space="preserve">หน้า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48 2006 IPCC Guidelines for National Greenhouse Gas Inventories</w:t>
            </w:r>
            <w:r w:rsidRPr="00A43435">
              <w:rPr>
                <w:rFonts w:ascii="Browallia New" w:hAnsi="Browallia New" w:cs="Browallia New"/>
                <w:cs/>
              </w:rPr>
              <w:t xml:space="preserve">: </w:t>
            </w:r>
            <w:r w:rsidRPr="00A43435">
              <w:rPr>
                <w:rFonts w:ascii="Browallia New" w:hAnsi="Browallia New" w:cs="Browallia New"/>
              </w:rPr>
              <w:t xml:space="preserve">Volume 4 </w:t>
            </w: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Default 0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47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  <w:p w14:paraId="02E0152B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 ตามที่ อบก. กำหนด ใน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14:paraId="6998C8B8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14:paraId="66501CAD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2"/>
        <w:gridCol w:w="7496"/>
      </w:tblGrid>
      <w:tr w:rsidR="00A43435" w:rsidRPr="00A43435" w14:paraId="29C30A20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69117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0867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A43435">
              <w:rPr>
                <w:rFonts w:ascii="Browallia New" w:hAnsi="Browallia New" w:cs="Browallia New"/>
              </w:rPr>
              <w:t>NCV</w:t>
            </w:r>
            <w:r w:rsidRPr="00A43435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  <w:r w:rsidRPr="00A43435">
              <w:rPr>
                <w:rFonts w:ascii="Browallia New" w:hAnsi="Browallia New" w:cs="Browallia New"/>
                <w:vertAlign w:val="subscript"/>
              </w:rPr>
              <w:t>,</w:t>
            </w:r>
          </w:p>
        </w:tc>
      </w:tr>
      <w:tr w:rsidR="00A43435" w:rsidRPr="00A43435" w14:paraId="128B4C7E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683C6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050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A43435" w:rsidRPr="00A43435" w14:paraId="7324D404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023AE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B053D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A43435">
              <w:rPr>
                <w:rFonts w:ascii="Browallia New" w:hAnsi="Browallia New" w:cs="Browallia New"/>
              </w:rPr>
              <w:t>Net Calorific Value</w:t>
            </w:r>
            <w:r w:rsidRPr="00A43435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A43435" w:rsidRPr="00A43435" w14:paraId="26836AF1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E69C0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CAA0" w14:textId="77777777" w:rsidR="00FB7F16" w:rsidRPr="00A43435" w:rsidRDefault="00FB7F16" w:rsidP="004843C3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1      ค่าความร้อนสุทธิของเชื้อเพลิงฟอสซิลที่ระบุในใบแจ้งหนี้ (</w:t>
            </w:r>
            <w:r w:rsidRPr="00A43435">
              <w:rPr>
                <w:rFonts w:ascii="Browallia New" w:hAnsi="Browallia New" w:cs="Browallia New"/>
              </w:rPr>
              <w:t>Invoice</w:t>
            </w:r>
            <w:r w:rsidRPr="00A43435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Pr="00A43435">
              <w:rPr>
                <w:rFonts w:ascii="Browallia New" w:hAnsi="Browallia New" w:cs="Browallia New"/>
              </w:rPr>
              <w:t>Fuel Supplier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  <w:p w14:paraId="5199240E" w14:textId="77777777" w:rsidR="00FB7F16" w:rsidRPr="00A43435" w:rsidRDefault="00FB7F16" w:rsidP="003D511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     จากการตรวจวัด</w:t>
            </w:r>
          </w:p>
          <w:p w14:paraId="7B09154F" w14:textId="77777777" w:rsidR="00FB7F16" w:rsidRPr="00A43435" w:rsidRDefault="00FB7F16" w:rsidP="003D5119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3     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1AAA611E" w14:textId="77777777" w:rsidR="0078662A" w:rsidRPr="00A43435" w:rsidRDefault="0078662A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55C6CE8" w14:textId="77777777" w:rsidR="0078662A" w:rsidRPr="00A43435" w:rsidRDefault="0078662A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74811C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CAABD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38D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</w:rPr>
            </w:pPr>
            <w:r w:rsidRPr="00A43435">
              <w:rPr>
                <w:rFonts w:ascii="Browallia New" w:hAnsi="Browallia New" w:cs="Browallia New"/>
              </w:rPr>
              <w:t>R</w:t>
            </w:r>
          </w:p>
        </w:tc>
      </w:tr>
      <w:tr w:rsidR="00A43435" w:rsidRPr="00A43435" w14:paraId="5B8B238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DF18E6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AF0F8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น้ำหนักแห้งของราก/ตันน้ำหนักแห้งของต้น</w:t>
            </w:r>
          </w:p>
        </w:tc>
      </w:tr>
      <w:tr w:rsidR="00A43435" w:rsidRPr="00A43435" w14:paraId="4E9D574C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DEBCD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EA8C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น้ำหนักแห้งของรากต่อต้นของต้นไม้</w:t>
            </w:r>
          </w:p>
        </w:tc>
      </w:tr>
      <w:tr w:rsidR="00A43435" w:rsidRPr="00A43435" w14:paraId="1FD2DF67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2ACE4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9709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ทางเลือกที่ 1  ตารางที่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 xml:space="preserve">4 </w:t>
            </w:r>
            <w:r w:rsidRPr="00A43435">
              <w:rPr>
                <w:rFonts w:ascii="Browallia New" w:hAnsi="Browallia New" w:cs="Browallia New"/>
                <w:cs/>
              </w:rPr>
              <w:t xml:space="preserve">หน้า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49 2006 IPCC Guidelines for National Greenhouse Gas Inventories</w:t>
            </w:r>
            <w:r w:rsidRPr="00A43435">
              <w:rPr>
                <w:rFonts w:ascii="Browallia New" w:hAnsi="Browallia New" w:cs="Browallia New"/>
                <w:cs/>
              </w:rPr>
              <w:t xml:space="preserve">: </w:t>
            </w:r>
            <w:r w:rsidRPr="00A43435">
              <w:rPr>
                <w:rFonts w:ascii="Browallia New" w:hAnsi="Browallia New" w:cs="Browallia New"/>
              </w:rPr>
              <w:t xml:space="preserve">Volume 4 </w:t>
            </w:r>
          </w:p>
          <w:p w14:paraId="2DAA250A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 ตามที่ อบก. กำหนด ในคู่มืออ้างอิงการพัฒนา 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14:paraId="735BB244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14:paraId="77D14044" w14:textId="77777777" w:rsidR="00FB7F16" w:rsidRPr="00A43435" w:rsidRDefault="00FB7F16" w:rsidP="004A09D9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19B6657" w14:textId="77777777" w:rsidR="00FB7F16" w:rsidRPr="00A43435" w:rsidRDefault="00FB7F16" w:rsidP="00E30B64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A43435">
        <w:rPr>
          <w:rFonts w:ascii="Browallia New" w:hAnsi="Browallia New" w:cs="Browallia New"/>
          <w:b/>
          <w:bCs/>
          <w:cs/>
        </w:rPr>
        <w:t>9.2 พารามิเตอร์ที่ต้องติดตามผล</w:t>
      </w:r>
    </w:p>
    <w:p w14:paraId="31B1F857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A43435" w:rsidRPr="00A43435" w14:paraId="5BAAD57B" w14:textId="77777777" w:rsidTr="003D5119">
        <w:tc>
          <w:tcPr>
            <w:tcW w:w="1838" w:type="dxa"/>
            <w:shd w:val="clear" w:color="auto" w:fill="D9D9D9"/>
          </w:tcPr>
          <w:p w14:paraId="1390E83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928575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ี่ตั้งโครงการ</w:t>
            </w:r>
          </w:p>
        </w:tc>
      </w:tr>
      <w:tr w:rsidR="00A43435" w:rsidRPr="00A43435" w14:paraId="1E0F4A97" w14:textId="77777777" w:rsidTr="003D5119">
        <w:tc>
          <w:tcPr>
            <w:tcW w:w="1838" w:type="dxa"/>
            <w:shd w:val="clear" w:color="auto" w:fill="D9D9D9"/>
          </w:tcPr>
          <w:p w14:paraId="43CCB0B7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EA43EF0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UTM </w:t>
            </w:r>
            <w:r w:rsidRPr="00A43435">
              <w:rPr>
                <w:rFonts w:ascii="Browallia New" w:hAnsi="Browallia New" w:cs="Browallia New"/>
                <w:cs/>
              </w:rPr>
              <w:t xml:space="preserve">หรือ </w:t>
            </w:r>
            <w:r w:rsidRPr="00A43435">
              <w:rPr>
                <w:rFonts w:ascii="Browallia New" w:hAnsi="Browallia New" w:cs="Browallia New"/>
              </w:rPr>
              <w:t xml:space="preserve">Latitude, Longitude </w:t>
            </w:r>
          </w:p>
        </w:tc>
      </w:tr>
      <w:tr w:rsidR="00A43435" w:rsidRPr="00A43435" w14:paraId="53C06514" w14:textId="77777777" w:rsidTr="003D5119">
        <w:tc>
          <w:tcPr>
            <w:tcW w:w="1838" w:type="dxa"/>
            <w:shd w:val="clear" w:color="auto" w:fill="D9D9D9"/>
          </w:tcPr>
          <w:p w14:paraId="4BAD4EA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52B0628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A43435" w:rsidRPr="00A43435" w14:paraId="0D369E4B" w14:textId="77777777" w:rsidTr="003D5119">
        <w:tc>
          <w:tcPr>
            <w:tcW w:w="1838" w:type="dxa"/>
            <w:shd w:val="clear" w:color="auto" w:fill="D9D9D9"/>
          </w:tcPr>
          <w:p w14:paraId="16F2852A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70EB480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218A1911" w14:textId="77777777" w:rsidTr="003D5119">
        <w:tc>
          <w:tcPr>
            <w:tcW w:w="1838" w:type="dxa"/>
            <w:shd w:val="clear" w:color="auto" w:fill="D9D9D9"/>
          </w:tcPr>
          <w:p w14:paraId="036358D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1553454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3694CE1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จากแผนที่ของหน่วยงานรัฐ อย่างน้อยจำนวน  </w:t>
            </w:r>
            <w:r w:rsidRPr="00A43435">
              <w:rPr>
                <w:rFonts w:ascii="Browallia New" w:hAnsi="Browallia New" w:cs="Browallia New"/>
              </w:rPr>
              <w:t xml:space="preserve">4 </w:t>
            </w:r>
            <w:r w:rsidRPr="00A43435">
              <w:rPr>
                <w:rFonts w:ascii="Browallia New" w:hAnsi="Browallia New" w:cs="Browallia New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  <w:p w14:paraId="05B23AE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แนะนำให้มีการติดตามทุกๆ 3-5 ปี</w:t>
            </w:r>
          </w:p>
        </w:tc>
      </w:tr>
    </w:tbl>
    <w:p w14:paraId="49F06BA7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A43435" w:rsidRPr="00A43435" w14:paraId="182A891D" w14:textId="77777777" w:rsidTr="003D5119">
        <w:tc>
          <w:tcPr>
            <w:tcW w:w="1838" w:type="dxa"/>
            <w:shd w:val="clear" w:color="auto" w:fill="D9D9D9"/>
          </w:tcPr>
          <w:p w14:paraId="275ED4A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7C104B6D" w14:textId="77777777" w:rsidR="00FB7F16" w:rsidRPr="00A43435" w:rsidRDefault="0091669E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3FFED5DD" w14:textId="77777777" w:rsidTr="003D5119">
        <w:tc>
          <w:tcPr>
            <w:tcW w:w="1838" w:type="dxa"/>
            <w:shd w:val="clear" w:color="auto" w:fill="D9D9D9"/>
          </w:tcPr>
          <w:p w14:paraId="32DAE26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22C13C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13244B14" w14:textId="77777777" w:rsidTr="003D5119">
        <w:tc>
          <w:tcPr>
            <w:tcW w:w="1838" w:type="dxa"/>
            <w:shd w:val="clear" w:color="auto" w:fill="D9D9D9"/>
          </w:tcPr>
          <w:p w14:paraId="2E5F57B4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AB454C2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ต้นไม้ 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t </w:t>
            </w:r>
          </w:p>
        </w:tc>
      </w:tr>
      <w:tr w:rsidR="00A43435" w:rsidRPr="00A43435" w14:paraId="253E0069" w14:textId="77777777" w:rsidTr="003D5119">
        <w:tc>
          <w:tcPr>
            <w:tcW w:w="1838" w:type="dxa"/>
            <w:shd w:val="clear" w:color="auto" w:fill="D9D9D9"/>
          </w:tcPr>
          <w:p w14:paraId="7261055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F17F5D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12A7AC45" w14:textId="77777777" w:rsidTr="003D5119">
        <w:tc>
          <w:tcPr>
            <w:tcW w:w="1838" w:type="dxa"/>
            <w:shd w:val="clear" w:color="auto" w:fill="D9D9D9"/>
          </w:tcPr>
          <w:p w14:paraId="56A2796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3219877E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1 </w:t>
            </w:r>
            <w:r w:rsidRPr="00A43435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  <w:p w14:paraId="186FC36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แนะนำให้มีการติดตามทุกๆ 3-5 ปี</w:t>
            </w:r>
          </w:p>
        </w:tc>
      </w:tr>
    </w:tbl>
    <w:p w14:paraId="45889DD8" w14:textId="77777777" w:rsidR="00156543" w:rsidRDefault="00156543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251C4BF3" w14:textId="77777777" w:rsidR="00156543" w:rsidRDefault="0015654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A43435" w:rsidRPr="00A43435" w14:paraId="7F31B6EF" w14:textId="77777777" w:rsidTr="003D5119">
        <w:tc>
          <w:tcPr>
            <w:tcW w:w="1838" w:type="dxa"/>
            <w:shd w:val="clear" w:color="auto" w:fill="D9D9D9"/>
          </w:tcPr>
          <w:p w14:paraId="499A7302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157" w:type="dxa"/>
          </w:tcPr>
          <w:p w14:paraId="453AE360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68360EC3" w14:textId="77777777" w:rsidTr="003D5119">
        <w:tc>
          <w:tcPr>
            <w:tcW w:w="1838" w:type="dxa"/>
            <w:shd w:val="clear" w:color="auto" w:fill="D9D9D9"/>
          </w:tcPr>
          <w:p w14:paraId="3143DF98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3E58BE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5EE26347" w14:textId="77777777" w:rsidTr="003D5119">
        <w:tc>
          <w:tcPr>
            <w:tcW w:w="1838" w:type="dxa"/>
            <w:shd w:val="clear" w:color="auto" w:fill="D9D9D9"/>
          </w:tcPr>
          <w:p w14:paraId="7CE13EDB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835469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>t</w:t>
            </w:r>
          </w:p>
        </w:tc>
      </w:tr>
      <w:tr w:rsidR="00A43435" w:rsidRPr="00A43435" w14:paraId="64C862CD" w14:textId="77777777" w:rsidTr="003D5119">
        <w:tc>
          <w:tcPr>
            <w:tcW w:w="1838" w:type="dxa"/>
            <w:shd w:val="clear" w:color="auto" w:fill="D9D9D9"/>
          </w:tcPr>
          <w:p w14:paraId="2E0772C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ECA5FC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4A095E78" w14:textId="77777777" w:rsidTr="003D5119">
        <w:tc>
          <w:tcPr>
            <w:tcW w:w="1838" w:type="dxa"/>
            <w:shd w:val="clear" w:color="auto" w:fill="D9D9D9"/>
          </w:tcPr>
          <w:p w14:paraId="76833DB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3E2ACB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3 </w:t>
            </w:r>
            <w:hyperlink r:id="rId11" w:history="1">
              <w:r w:rsidRPr="00A43435">
                <w:rPr>
                  <w:rFonts w:ascii="Browallia New" w:hAnsi="Browallia New" w:cs="Browallia New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  <w:r w:rsidRPr="00A43435">
              <w:rPr>
                <w:rFonts w:ascii="Browallia New" w:hAnsi="Browallia New" w:cs="Browallia New"/>
                <w:cs/>
              </w:rPr>
              <w:t>แนะนำให้มีการติดตามทุกๆ 3-5 ปี</w:t>
            </w:r>
          </w:p>
        </w:tc>
      </w:tr>
    </w:tbl>
    <w:p w14:paraId="647A07F2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30432EA2" w14:textId="77777777" w:rsidTr="003D5119">
        <w:tc>
          <w:tcPr>
            <w:tcW w:w="1838" w:type="dxa"/>
            <w:shd w:val="clear" w:color="auto" w:fill="D9D9D9"/>
          </w:tcPr>
          <w:p w14:paraId="388FAD6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7AFBFDC3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658189C5" w14:textId="77777777" w:rsidTr="003D5119">
        <w:tc>
          <w:tcPr>
            <w:tcW w:w="1838" w:type="dxa"/>
            <w:shd w:val="clear" w:color="auto" w:fill="D9D9D9"/>
          </w:tcPr>
          <w:p w14:paraId="1C60BC0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4619C40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6FC5A82C" w14:textId="77777777" w:rsidTr="003D5119">
        <w:tc>
          <w:tcPr>
            <w:tcW w:w="1838" w:type="dxa"/>
            <w:shd w:val="clear" w:color="auto" w:fill="D9D9D9"/>
          </w:tcPr>
          <w:p w14:paraId="358F2CE0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50B94CD7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>t</w:t>
            </w:r>
          </w:p>
        </w:tc>
      </w:tr>
      <w:tr w:rsidR="00A43435" w:rsidRPr="00A43435" w14:paraId="2D737196" w14:textId="77777777" w:rsidTr="003D5119">
        <w:tc>
          <w:tcPr>
            <w:tcW w:w="1838" w:type="dxa"/>
            <w:shd w:val="clear" w:color="auto" w:fill="D9D9D9"/>
          </w:tcPr>
          <w:p w14:paraId="0CD1988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5FD5F06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6B92B05A" w14:textId="77777777" w:rsidTr="003D5119">
        <w:tc>
          <w:tcPr>
            <w:tcW w:w="1838" w:type="dxa"/>
            <w:shd w:val="clear" w:color="auto" w:fill="D9D9D9"/>
          </w:tcPr>
          <w:p w14:paraId="40D951B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6C21E67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3 </w:t>
            </w:r>
            <w:hyperlink r:id="rId12" w:history="1">
              <w:r w:rsidRPr="00A43435">
                <w:rPr>
                  <w:rFonts w:ascii="Browallia New" w:hAnsi="Browallia New" w:cs="Browallia New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  <w:r w:rsidRPr="00A43435">
              <w:rPr>
                <w:rFonts w:ascii="Browallia New" w:hAnsi="Browallia New" w:cs="Browallia New"/>
                <w:cs/>
              </w:rPr>
              <w:t>แนะนำให้มีการติดตามทุกๆ 3-5 ปี</w:t>
            </w:r>
          </w:p>
        </w:tc>
      </w:tr>
    </w:tbl>
    <w:p w14:paraId="75846028" w14:textId="77777777" w:rsidR="00CE6372" w:rsidRPr="00A43435" w:rsidRDefault="00CE6372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5E051375" w14:textId="77777777" w:rsidTr="003D5119">
        <w:tc>
          <w:tcPr>
            <w:tcW w:w="1838" w:type="dxa"/>
            <w:shd w:val="clear" w:color="auto" w:fill="D9D9D9"/>
          </w:tcPr>
          <w:p w14:paraId="7269DB4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620E69FE" w14:textId="77777777" w:rsidR="00FB7F16" w:rsidRPr="00A43435" w:rsidRDefault="0091669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A43435" w:rsidRPr="00A43435" w14:paraId="30465AEE" w14:textId="77777777" w:rsidTr="003D5119">
        <w:tc>
          <w:tcPr>
            <w:tcW w:w="1838" w:type="dxa"/>
            <w:shd w:val="clear" w:color="auto" w:fill="D9D9D9"/>
          </w:tcPr>
          <w:p w14:paraId="03C855B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378CD14D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4F5D9B09" w14:textId="77777777" w:rsidTr="003D5119">
        <w:tc>
          <w:tcPr>
            <w:tcW w:w="1838" w:type="dxa"/>
            <w:shd w:val="clear" w:color="auto" w:fill="D9D9D9"/>
          </w:tcPr>
          <w:p w14:paraId="161B1BC7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2905676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อินทรียวัตถุในดิน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>t</w:t>
            </w:r>
          </w:p>
        </w:tc>
      </w:tr>
      <w:tr w:rsidR="00A43435" w:rsidRPr="00A43435" w14:paraId="285B4169" w14:textId="77777777" w:rsidTr="003D5119">
        <w:tc>
          <w:tcPr>
            <w:tcW w:w="1838" w:type="dxa"/>
            <w:shd w:val="clear" w:color="auto" w:fill="D9D9D9"/>
          </w:tcPr>
          <w:p w14:paraId="55118B5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1D1ACDF0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4E481E6B" w14:textId="77777777" w:rsidTr="003D5119">
        <w:tc>
          <w:tcPr>
            <w:tcW w:w="1838" w:type="dxa"/>
            <w:shd w:val="clear" w:color="auto" w:fill="D9D9D9"/>
          </w:tcPr>
          <w:p w14:paraId="4FE92F1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3FC045F2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02</w:t>
            </w:r>
            <w:r w:rsidRPr="00A43435">
              <w:rPr>
                <w:rFonts w:ascii="Browallia New" w:hAnsi="Browallia New" w:cs="Browallia New"/>
                <w:cs/>
              </w:rPr>
              <w:t xml:space="preserve"> การคำนวณการสะสมคาร์บอนในดิน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br/>
            </w:r>
            <w:r w:rsidRPr="00A43435">
              <w:rPr>
                <w:rFonts w:ascii="Browallia New" w:hAnsi="Browallia New" w:cs="Browallia New"/>
                <w:cs/>
              </w:rPr>
              <w:t>แนะนำให้มีการติดตามทุกๆ 3-5 ปี</w:t>
            </w:r>
          </w:p>
        </w:tc>
      </w:tr>
    </w:tbl>
    <w:p w14:paraId="3FC3CFFA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3FBABAD3" w14:textId="77777777" w:rsidTr="003D5119">
        <w:tc>
          <w:tcPr>
            <w:tcW w:w="1838" w:type="dxa"/>
            <w:shd w:val="clear" w:color="auto" w:fill="D9D9D9"/>
          </w:tcPr>
          <w:p w14:paraId="560E933E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833A12C" w14:textId="77777777" w:rsidR="00FB7F16" w:rsidRPr="00A43435" w:rsidRDefault="0091669E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6A705113" w14:textId="77777777" w:rsidTr="003D5119">
        <w:tc>
          <w:tcPr>
            <w:tcW w:w="1838" w:type="dxa"/>
            <w:shd w:val="clear" w:color="auto" w:fill="D9D9D9"/>
          </w:tcPr>
          <w:p w14:paraId="799E001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75C76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A43435" w:rsidRPr="00A43435" w14:paraId="57CA2FEF" w14:textId="77777777" w:rsidTr="003D5119">
        <w:tc>
          <w:tcPr>
            <w:tcW w:w="1838" w:type="dxa"/>
            <w:shd w:val="clear" w:color="auto" w:fill="D9D9D9"/>
          </w:tcPr>
          <w:p w14:paraId="71E333B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4450B2B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ื้นที่ที่ใช้ไฟในการเตรียมพื้นที่ ในช่วงเวลา</w:t>
            </w:r>
            <w:r w:rsidRPr="00A43435">
              <w:rPr>
                <w:rFonts w:ascii="Browallia New" w:hAnsi="Browallia New" w:cs="Browallia New"/>
              </w:rPr>
              <w:t xml:space="preserve"> p</w:t>
            </w:r>
            <w:r w:rsidRPr="00A43435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proofErr w:type="spellStart"/>
            <w:r w:rsidRPr="00A43435">
              <w:rPr>
                <w:rFonts w:ascii="Browallia New" w:hAnsi="Browallia New" w:cs="Browallia New"/>
              </w:rPr>
              <w:t>i</w:t>
            </w:r>
            <w:proofErr w:type="spellEnd"/>
          </w:p>
        </w:tc>
      </w:tr>
      <w:tr w:rsidR="00A43435" w:rsidRPr="00A43435" w14:paraId="6F07F820" w14:textId="77777777" w:rsidTr="003D5119">
        <w:tc>
          <w:tcPr>
            <w:tcW w:w="1838" w:type="dxa"/>
            <w:shd w:val="clear" w:color="auto" w:fill="D9D9D9"/>
          </w:tcPr>
          <w:p w14:paraId="029DD05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B4DB43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35EC7CA7" w14:textId="77777777" w:rsidTr="003D5119">
        <w:tc>
          <w:tcPr>
            <w:tcW w:w="1838" w:type="dxa"/>
            <w:shd w:val="clear" w:color="auto" w:fill="D9D9D9"/>
          </w:tcPr>
          <w:p w14:paraId="1FC6D97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2A925F9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4C6ABD4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4C76D20F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3830D290" w14:textId="77777777" w:rsidTr="003D5119">
        <w:tc>
          <w:tcPr>
            <w:tcW w:w="1838" w:type="dxa"/>
            <w:shd w:val="clear" w:color="auto" w:fill="D9D9D9"/>
          </w:tcPr>
          <w:p w14:paraId="0565568E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BB6358B" w14:textId="77777777" w:rsidR="00FB7F16" w:rsidRPr="00A43435" w:rsidRDefault="0091669E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0386CA6C" w14:textId="77777777" w:rsidTr="003D5119">
        <w:tc>
          <w:tcPr>
            <w:tcW w:w="1838" w:type="dxa"/>
            <w:shd w:val="clear" w:color="auto" w:fill="D9D9D9"/>
          </w:tcPr>
          <w:p w14:paraId="440AB99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A7E1F6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A43435" w:rsidRPr="00A43435" w14:paraId="2B9E0C56" w14:textId="77777777" w:rsidTr="003D5119">
        <w:tc>
          <w:tcPr>
            <w:tcW w:w="1838" w:type="dxa"/>
            <w:shd w:val="clear" w:color="auto" w:fill="D9D9D9"/>
          </w:tcPr>
          <w:p w14:paraId="6510403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B7C538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เฉลี่ยมวลชีวภาพเหนือพื้นดินก่อนเผา ของพื้นที่ที่ใช้ไฟในการเตรียมพื้นที่ ในช่วงเวลา </w:t>
            </w:r>
            <w:r w:rsidRPr="00A43435">
              <w:rPr>
                <w:rFonts w:ascii="Browallia New" w:hAnsi="Browallia New" w:cs="Browallia New"/>
                <w:lang w:val="en-GB"/>
              </w:rPr>
              <w:t>p</w:t>
            </w:r>
            <w:r w:rsidRPr="00A43435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</w:p>
        </w:tc>
      </w:tr>
      <w:tr w:rsidR="00A43435" w:rsidRPr="00A43435" w14:paraId="519D8B1C" w14:textId="77777777" w:rsidTr="003D5119">
        <w:tc>
          <w:tcPr>
            <w:tcW w:w="1838" w:type="dxa"/>
            <w:shd w:val="clear" w:color="auto" w:fill="D9D9D9"/>
          </w:tcPr>
          <w:p w14:paraId="694BF6F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24F272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6EBFAF03" w14:textId="77777777" w:rsidTr="003D5119">
        <w:tc>
          <w:tcPr>
            <w:tcW w:w="1838" w:type="dxa"/>
            <w:shd w:val="clear" w:color="auto" w:fill="D9D9D9"/>
          </w:tcPr>
          <w:p w14:paraId="23EE94C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2CD72F4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1 </w:t>
            </w:r>
            <w:r w:rsidRPr="00A43435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</w:p>
        </w:tc>
      </w:tr>
      <w:tr w:rsidR="00A43435" w:rsidRPr="00A43435" w14:paraId="5246945C" w14:textId="77777777" w:rsidTr="003D5119">
        <w:tc>
          <w:tcPr>
            <w:tcW w:w="1838" w:type="dxa"/>
            <w:shd w:val="clear" w:color="auto" w:fill="D9D9D9"/>
          </w:tcPr>
          <w:p w14:paraId="4AAA050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78F5F43" w14:textId="77777777" w:rsidR="00FB7F16" w:rsidRPr="00A43435" w:rsidRDefault="0091669E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Leak</m:t>
                    </m:r>
                  </m:sub>
                </m:sSub>
              </m:oMath>
            </m:oMathPara>
          </w:p>
        </w:tc>
      </w:tr>
      <w:tr w:rsidR="00A43435" w:rsidRPr="00A43435" w14:paraId="4660EDB3" w14:textId="77777777" w:rsidTr="003D5119">
        <w:tc>
          <w:tcPr>
            <w:tcW w:w="1838" w:type="dxa"/>
            <w:shd w:val="clear" w:color="auto" w:fill="D9D9D9"/>
          </w:tcPr>
          <w:p w14:paraId="78B6738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0A7BB1CE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A43435" w:rsidRPr="00A43435" w14:paraId="2CB43F18" w14:textId="77777777" w:rsidTr="003D5119">
        <w:tc>
          <w:tcPr>
            <w:tcW w:w="1838" w:type="dxa"/>
            <w:shd w:val="clear" w:color="auto" w:fill="D9D9D9"/>
          </w:tcPr>
          <w:p w14:paraId="0F8BB8E8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E415DB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พื้นที่ที่ถูกเปลี่ยนแปลงการใช้ที่ดินนอกพื้นที่โครงการ ที่เกิดจากการย้ายคนไปยังแห่งใหม่ </w:t>
            </w:r>
          </w:p>
        </w:tc>
      </w:tr>
      <w:tr w:rsidR="00A43435" w:rsidRPr="00A43435" w14:paraId="54D9F4B6" w14:textId="77777777" w:rsidTr="003D5119">
        <w:tc>
          <w:tcPr>
            <w:tcW w:w="1838" w:type="dxa"/>
            <w:shd w:val="clear" w:color="auto" w:fill="D9D9D9"/>
          </w:tcPr>
          <w:p w14:paraId="19E555D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E1BA01B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5C5A93D4" w14:textId="77777777" w:rsidTr="003D5119">
        <w:tc>
          <w:tcPr>
            <w:tcW w:w="1838" w:type="dxa"/>
            <w:shd w:val="clear" w:color="auto" w:fill="D9D9D9"/>
          </w:tcPr>
          <w:p w14:paraId="488DE034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5DF0EE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594C3A04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19E606D5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4E9F8383" w14:textId="77777777" w:rsidTr="003D5119">
        <w:tc>
          <w:tcPr>
            <w:tcW w:w="1838" w:type="dxa"/>
            <w:shd w:val="clear" w:color="auto" w:fill="D9D9D9"/>
          </w:tcPr>
          <w:p w14:paraId="28A0D28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3CBA3567" w14:textId="77777777" w:rsidR="00FB7F16" w:rsidRPr="00A43435" w:rsidRDefault="0091669E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Leak</m:t>
                    </m:r>
                  </m:sub>
                </m:sSub>
              </m:oMath>
            </m:oMathPara>
          </w:p>
        </w:tc>
      </w:tr>
      <w:tr w:rsidR="00A43435" w:rsidRPr="00A43435" w14:paraId="66E04CA3" w14:textId="77777777" w:rsidTr="003D5119">
        <w:tc>
          <w:tcPr>
            <w:tcW w:w="1838" w:type="dxa"/>
            <w:shd w:val="clear" w:color="auto" w:fill="D9D9D9"/>
          </w:tcPr>
          <w:p w14:paraId="5885234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06A79A8A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A43435" w:rsidRPr="00A43435" w14:paraId="20BB9ACB" w14:textId="77777777" w:rsidTr="003D5119">
        <w:tc>
          <w:tcPr>
            <w:tcW w:w="1838" w:type="dxa"/>
            <w:shd w:val="clear" w:color="auto" w:fill="D9D9D9"/>
          </w:tcPr>
          <w:p w14:paraId="45E9055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77FE688" w14:textId="77777777" w:rsidR="00FB7F16" w:rsidRPr="00A43435" w:rsidRDefault="00FB7F16" w:rsidP="004A09D9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เฉลี่ยมวลชีวภาพเหนือพื้นดินของต้นไม้ในพื้นที่ที่ถูกเปลี่ยนแปลงจากการใช้ที่ดิน</w:t>
            </w:r>
          </w:p>
        </w:tc>
      </w:tr>
      <w:tr w:rsidR="00A43435" w:rsidRPr="00A43435" w14:paraId="052C241F" w14:textId="77777777" w:rsidTr="003D5119">
        <w:tc>
          <w:tcPr>
            <w:tcW w:w="1838" w:type="dxa"/>
            <w:shd w:val="clear" w:color="auto" w:fill="D9D9D9"/>
          </w:tcPr>
          <w:p w14:paraId="582E17B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B519E20" w14:textId="77777777" w:rsidR="00FB7F16" w:rsidRPr="00A43435" w:rsidRDefault="00FB7F16" w:rsidP="004A09D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68FB5440" w14:textId="77777777" w:rsidTr="003D5119">
        <w:tc>
          <w:tcPr>
            <w:tcW w:w="1838" w:type="dxa"/>
            <w:shd w:val="clear" w:color="auto" w:fill="D9D9D9"/>
          </w:tcPr>
          <w:p w14:paraId="09725B5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3277E57" w14:textId="77777777" w:rsidR="00FB7F16" w:rsidRPr="00A43435" w:rsidRDefault="00FB7F16" w:rsidP="009C1AC0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ทางเลือกที่ 1 </w:t>
            </w:r>
            <w:r w:rsidRPr="00A43435">
              <w:rPr>
                <w:rFonts w:ascii="Browallia New" w:hAnsi="Browallia New" w:cs="Browallia New"/>
              </w:rPr>
              <w:t>T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VE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TOOL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FOR</w:t>
            </w:r>
            <w:r w:rsidRPr="00A43435">
              <w:rPr>
                <w:rFonts w:ascii="Browallia New" w:hAnsi="Browallia New" w:cs="Browallia New"/>
                <w:cs/>
              </w:rPr>
              <w:t>/</w:t>
            </w:r>
            <w:r w:rsidRPr="00A43435">
              <w:rPr>
                <w:rFonts w:ascii="Browallia New" w:hAnsi="Browallia New" w:cs="Browallia New"/>
              </w:rPr>
              <w:t>AGR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01 </w:t>
            </w:r>
            <w:r w:rsidRPr="00A43435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ของต้นไม้ </w:t>
            </w:r>
          </w:p>
          <w:p w14:paraId="1D267FA3" w14:textId="77777777" w:rsidR="00FB7F16" w:rsidRPr="00A43435" w:rsidRDefault="00FB7F16" w:rsidP="009C1AC0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ค่าอ้างอิงจากตารางที่</w:t>
            </w:r>
            <w:r w:rsidRPr="00A43435">
              <w:rPr>
                <w:rFonts w:ascii="Browallia New" w:hAnsi="Browallia New" w:cs="Browallia New"/>
              </w:rPr>
              <w:t xml:space="preserve"> 3A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1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 xml:space="preserve">4 </w:t>
            </w:r>
            <w:r w:rsidRPr="00A43435">
              <w:rPr>
                <w:rFonts w:ascii="Browallia New" w:hAnsi="Browallia New" w:cs="Browallia New"/>
                <w:cs/>
              </w:rPr>
              <w:t>ของ</w:t>
            </w:r>
            <w:r w:rsidRPr="00A43435">
              <w:rPr>
                <w:rFonts w:ascii="Browallia New" w:hAnsi="Browallia New" w:cs="Browallia New"/>
              </w:rPr>
              <w:t xml:space="preserve"> IPCC Good Practice Guidance for Land Use, Land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Use Change and Forestry </w:t>
            </w: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IPCC GPG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LULUCF 2003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0CDC0966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01B0E401" w14:textId="77777777" w:rsidTr="00BF7AA7">
        <w:tc>
          <w:tcPr>
            <w:tcW w:w="1838" w:type="dxa"/>
            <w:shd w:val="clear" w:color="auto" w:fill="D9D9D9"/>
          </w:tcPr>
          <w:p w14:paraId="706141FA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5E2D0F4D" w14:textId="77777777" w:rsidR="009469A1" w:rsidRPr="00A43435" w:rsidRDefault="0091669E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A43435" w:rsidRPr="00A43435" w14:paraId="185B285B" w14:textId="77777777" w:rsidTr="00BF7AA7">
        <w:tc>
          <w:tcPr>
            <w:tcW w:w="1838" w:type="dxa"/>
            <w:shd w:val="clear" w:color="auto" w:fill="D9D9D9"/>
          </w:tcPr>
          <w:p w14:paraId="7A27A478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DD92F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A43435" w:rsidRPr="00A43435" w14:paraId="71794C10" w14:textId="77777777" w:rsidTr="00BF7AA7">
        <w:tc>
          <w:tcPr>
            <w:tcW w:w="1838" w:type="dxa"/>
            <w:shd w:val="clear" w:color="auto" w:fill="D9D9D9"/>
          </w:tcPr>
          <w:p w14:paraId="7C27E7B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F28F89" w14:textId="77777777" w:rsidR="009469A1" w:rsidRPr="00A43435" w:rsidRDefault="009469A1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6C3E0B87" w14:textId="77777777" w:rsidTr="00BF7AA7">
        <w:tc>
          <w:tcPr>
            <w:tcW w:w="1838" w:type="dxa"/>
            <w:shd w:val="clear" w:color="auto" w:fill="D9D9D9"/>
          </w:tcPr>
          <w:p w14:paraId="55680516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297FFD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A43435" w:rsidRPr="00A43435" w14:paraId="4B3C59BE" w14:textId="77777777" w:rsidTr="00BF7AA7">
        <w:tc>
          <w:tcPr>
            <w:tcW w:w="1838" w:type="dxa"/>
            <w:shd w:val="clear" w:color="auto" w:fill="D9D9D9"/>
          </w:tcPr>
          <w:p w14:paraId="234D3DF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5500E2A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ุ๋ยเคมี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654BAADC" w14:textId="77777777" w:rsidR="009469A1" w:rsidRPr="00A43435" w:rsidRDefault="009469A1" w:rsidP="009469A1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26DFB307" w14:textId="77777777" w:rsidTr="00BF7AA7">
        <w:tc>
          <w:tcPr>
            <w:tcW w:w="1838" w:type="dxa"/>
            <w:shd w:val="clear" w:color="auto" w:fill="D9D9D9"/>
          </w:tcPr>
          <w:p w14:paraId="22E695C9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30D0E06" w14:textId="77777777" w:rsidR="009469A1" w:rsidRPr="00A43435" w:rsidRDefault="0091669E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</w:tr>
      <w:tr w:rsidR="00A43435" w:rsidRPr="00A43435" w14:paraId="191B7B61" w14:textId="77777777" w:rsidTr="00BF7AA7">
        <w:tc>
          <w:tcPr>
            <w:tcW w:w="1838" w:type="dxa"/>
            <w:shd w:val="clear" w:color="auto" w:fill="D9D9D9"/>
          </w:tcPr>
          <w:p w14:paraId="6EE3EBE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8DD33D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A43435" w:rsidRPr="00A43435" w14:paraId="71800D16" w14:textId="77777777" w:rsidTr="00BF7AA7">
        <w:tc>
          <w:tcPr>
            <w:tcW w:w="1838" w:type="dxa"/>
            <w:shd w:val="clear" w:color="auto" w:fill="D9D9D9"/>
          </w:tcPr>
          <w:p w14:paraId="4E5906C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48654E77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7861CA84" w14:textId="77777777" w:rsidTr="00BF7AA7">
        <w:tc>
          <w:tcPr>
            <w:tcW w:w="1838" w:type="dxa"/>
            <w:shd w:val="clear" w:color="auto" w:fill="D9D9D9"/>
          </w:tcPr>
          <w:p w14:paraId="5882E75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0F3146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A43435" w:rsidRPr="00A43435" w14:paraId="381C2EC5" w14:textId="77777777" w:rsidTr="00BF7AA7">
        <w:tc>
          <w:tcPr>
            <w:tcW w:w="1838" w:type="dxa"/>
            <w:shd w:val="clear" w:color="auto" w:fill="D9D9D9"/>
          </w:tcPr>
          <w:p w14:paraId="5AA31EC4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EE025F0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2C3B1974" w14:textId="77777777" w:rsidR="00156543" w:rsidRDefault="00156543" w:rsidP="009469A1">
      <w:pPr>
        <w:spacing w:before="0" w:after="0" w:line="240" w:lineRule="auto"/>
        <w:ind w:left="0"/>
        <w:rPr>
          <w:cs/>
        </w:rPr>
      </w:pPr>
    </w:p>
    <w:p w14:paraId="724C4177" w14:textId="77777777" w:rsidR="00156543" w:rsidRDefault="00156543">
      <w:pPr>
        <w:spacing w:before="0" w:after="0" w:line="240" w:lineRule="auto"/>
        <w:ind w:left="0"/>
        <w:rPr>
          <w:cs/>
        </w:rPr>
      </w:pPr>
      <w:r>
        <w:rPr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091DEE7B" w14:textId="77777777" w:rsidTr="00BF7AA7">
        <w:tc>
          <w:tcPr>
            <w:tcW w:w="1838" w:type="dxa"/>
            <w:shd w:val="clear" w:color="auto" w:fill="D9D9D9"/>
          </w:tcPr>
          <w:p w14:paraId="727879A0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2DED1A9" w14:textId="77777777" w:rsidR="009469A1" w:rsidRPr="00A43435" w:rsidRDefault="0091669E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</w:rPr>
              <w:tab/>
            </w:r>
          </w:p>
        </w:tc>
      </w:tr>
      <w:tr w:rsidR="00A43435" w:rsidRPr="00A43435" w14:paraId="719FA85B" w14:textId="77777777" w:rsidTr="00BF7AA7">
        <w:tc>
          <w:tcPr>
            <w:tcW w:w="1838" w:type="dxa"/>
            <w:shd w:val="clear" w:color="auto" w:fill="D9D9D9"/>
          </w:tcPr>
          <w:p w14:paraId="5C528CF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F7E1D5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ตัน</w:t>
            </w:r>
            <w:proofErr w:type="spellStart"/>
            <w:r w:rsidRPr="00A43435">
              <w:rPr>
                <w:rFonts w:ascii="Browallia New" w:hAnsi="Browallia New" w:cs="Browallia New" w:hint="cs"/>
                <w:cs/>
              </w:rPr>
              <w:t>ยูเ</w:t>
            </w:r>
            <w:proofErr w:type="spellEnd"/>
            <w:r w:rsidRPr="00A43435">
              <w:rPr>
                <w:rFonts w:ascii="Browallia New" w:hAnsi="Browallia New" w:cs="Browallia New" w:hint="cs"/>
                <w:cs/>
              </w:rPr>
              <w:t>รียต่อปี</w:t>
            </w:r>
          </w:p>
        </w:tc>
      </w:tr>
      <w:tr w:rsidR="00A43435" w:rsidRPr="00A43435" w14:paraId="2EECDDC6" w14:textId="77777777" w:rsidTr="00BF7AA7">
        <w:tc>
          <w:tcPr>
            <w:tcW w:w="1838" w:type="dxa"/>
            <w:shd w:val="clear" w:color="auto" w:fill="D9D9D9"/>
          </w:tcPr>
          <w:p w14:paraId="150A8E31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0FDAD44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642F25B3" w14:textId="77777777" w:rsidTr="00BF7AA7">
        <w:tc>
          <w:tcPr>
            <w:tcW w:w="1838" w:type="dxa"/>
            <w:shd w:val="clear" w:color="auto" w:fill="D9D9D9"/>
          </w:tcPr>
          <w:p w14:paraId="5004C720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257FA6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A43435" w:rsidRPr="00A43435" w14:paraId="2FCF6501" w14:textId="77777777" w:rsidTr="00BF7AA7">
        <w:tc>
          <w:tcPr>
            <w:tcW w:w="1838" w:type="dxa"/>
            <w:shd w:val="clear" w:color="auto" w:fill="D9D9D9"/>
          </w:tcPr>
          <w:p w14:paraId="7FC638C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27C90E4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426299AD" w14:textId="77777777" w:rsidR="009469A1" w:rsidRPr="00A43435" w:rsidRDefault="009469A1" w:rsidP="009469A1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2ECCF1F3" w14:textId="77777777" w:rsidTr="00BF7AA7">
        <w:tc>
          <w:tcPr>
            <w:tcW w:w="1838" w:type="dxa"/>
            <w:shd w:val="clear" w:color="auto" w:fill="D9D9D9"/>
          </w:tcPr>
          <w:p w14:paraId="5BAE522B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9933109" w14:textId="77777777" w:rsidR="009469A1" w:rsidRPr="00A43435" w:rsidRDefault="0091669E" w:rsidP="00BF7AA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</w:rPr>
              <w:tab/>
            </w:r>
          </w:p>
        </w:tc>
      </w:tr>
      <w:tr w:rsidR="00A43435" w:rsidRPr="00A43435" w14:paraId="6000E5D3" w14:textId="77777777" w:rsidTr="00BF7AA7">
        <w:tc>
          <w:tcPr>
            <w:tcW w:w="1838" w:type="dxa"/>
            <w:shd w:val="clear" w:color="auto" w:fill="D9D9D9"/>
          </w:tcPr>
          <w:p w14:paraId="076ABC4A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4C62186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A43435" w:rsidRPr="00A43435" w14:paraId="4E28EDC9" w14:textId="77777777" w:rsidTr="00BF7AA7">
        <w:tc>
          <w:tcPr>
            <w:tcW w:w="1838" w:type="dxa"/>
            <w:shd w:val="clear" w:color="auto" w:fill="D9D9D9"/>
          </w:tcPr>
          <w:p w14:paraId="1D7DA8D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8C2399B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19360C7F" w14:textId="77777777" w:rsidTr="00BF7AA7">
        <w:tc>
          <w:tcPr>
            <w:tcW w:w="1838" w:type="dxa"/>
            <w:shd w:val="clear" w:color="auto" w:fill="D9D9D9"/>
          </w:tcPr>
          <w:p w14:paraId="1337293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635CE3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A43435" w:rsidRPr="00A43435" w14:paraId="549E987C" w14:textId="77777777" w:rsidTr="00BF7AA7">
        <w:tc>
          <w:tcPr>
            <w:tcW w:w="1838" w:type="dxa"/>
            <w:shd w:val="clear" w:color="auto" w:fill="D9D9D9"/>
          </w:tcPr>
          <w:p w14:paraId="498A3429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5FFE26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634CB6EB" w14:textId="77777777" w:rsidR="00CE6372" w:rsidRPr="00A43435" w:rsidRDefault="00CE6372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1BF1E16E" w14:textId="77777777" w:rsidTr="00BF7AA7">
        <w:tc>
          <w:tcPr>
            <w:tcW w:w="1838" w:type="dxa"/>
            <w:shd w:val="clear" w:color="auto" w:fill="D9D9D9"/>
          </w:tcPr>
          <w:p w14:paraId="11124877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72B0B6" w14:textId="77777777" w:rsidR="009469A1" w:rsidRPr="00A43435" w:rsidRDefault="0091669E" w:rsidP="00BF7AA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</w:rPr>
              <w:tab/>
            </w:r>
            <w:r w:rsidR="009469A1"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212F6578" w14:textId="77777777" w:rsidTr="00BF7AA7">
        <w:tc>
          <w:tcPr>
            <w:tcW w:w="1838" w:type="dxa"/>
            <w:shd w:val="clear" w:color="auto" w:fill="D9D9D9"/>
          </w:tcPr>
          <w:p w14:paraId="2961EBF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CA7172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A43435" w:rsidRPr="00A43435" w14:paraId="08608742" w14:textId="77777777" w:rsidTr="00BF7AA7">
        <w:tc>
          <w:tcPr>
            <w:tcW w:w="1838" w:type="dxa"/>
            <w:shd w:val="clear" w:color="auto" w:fill="D9D9D9"/>
          </w:tcPr>
          <w:p w14:paraId="3254789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DA259EB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Pr="00A43435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44E1943A" w14:textId="77777777" w:rsidTr="00BF7AA7">
        <w:tc>
          <w:tcPr>
            <w:tcW w:w="1838" w:type="dxa"/>
            <w:shd w:val="clear" w:color="auto" w:fill="D9D9D9"/>
          </w:tcPr>
          <w:p w14:paraId="7A319E41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C91150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โด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  <w:tr w:rsidR="00A43435" w:rsidRPr="00A43435" w14:paraId="7FAE8809" w14:textId="77777777" w:rsidTr="00BF7AA7">
        <w:tc>
          <w:tcPr>
            <w:tcW w:w="1838" w:type="dxa"/>
            <w:shd w:val="clear" w:color="auto" w:fill="D9D9D9"/>
          </w:tcPr>
          <w:p w14:paraId="1D003C41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2D145285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โด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</w:tbl>
    <w:p w14:paraId="65A5CBA9" w14:textId="77777777" w:rsidR="009469A1" w:rsidRPr="00A43435" w:rsidRDefault="009469A1" w:rsidP="009469A1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231C906F" w14:textId="77777777" w:rsidTr="00BF7AA7">
        <w:tc>
          <w:tcPr>
            <w:tcW w:w="1838" w:type="dxa"/>
            <w:shd w:val="clear" w:color="auto" w:fill="D9D9D9"/>
          </w:tcPr>
          <w:p w14:paraId="2482FF1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5081EAE1" w14:textId="77777777" w:rsidR="009469A1" w:rsidRPr="00A43435" w:rsidRDefault="0091669E" w:rsidP="00BF7AA7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A43435" w:rsidRPr="00A43435" w14:paraId="617E94F9" w14:textId="77777777" w:rsidTr="00BF7AA7">
        <w:tc>
          <w:tcPr>
            <w:tcW w:w="1838" w:type="dxa"/>
            <w:shd w:val="clear" w:color="auto" w:fill="D9D9D9"/>
          </w:tcPr>
          <w:p w14:paraId="19DDABD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81750AB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A43435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A43435" w:rsidRPr="00A43435" w14:paraId="3C022B36" w14:textId="77777777" w:rsidTr="00BF7AA7">
        <w:tc>
          <w:tcPr>
            <w:tcW w:w="1838" w:type="dxa"/>
            <w:shd w:val="clear" w:color="auto" w:fill="D9D9D9"/>
          </w:tcPr>
          <w:p w14:paraId="50260107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D024AF3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A43435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62FEB7F9" w14:textId="77777777" w:rsidTr="00BF7AA7">
        <w:tc>
          <w:tcPr>
            <w:tcW w:w="1838" w:type="dxa"/>
            <w:shd w:val="clear" w:color="auto" w:fill="D9D9D9"/>
          </w:tcPr>
          <w:p w14:paraId="3A4095C7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ABEC0FE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A43435" w:rsidRPr="00A43435" w14:paraId="2E1A2BAE" w14:textId="77777777" w:rsidTr="00BF7AA7">
        <w:tc>
          <w:tcPr>
            <w:tcW w:w="1838" w:type="dxa"/>
            <w:shd w:val="clear" w:color="auto" w:fill="D9D9D9"/>
          </w:tcPr>
          <w:p w14:paraId="60E4B448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40E50C6B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A43435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3D0A7EA3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6A9178B" w14:textId="77777777" w:rsidR="00121B58" w:rsidRPr="00A43435" w:rsidRDefault="00121B58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2FF911A7" w14:textId="77777777" w:rsidR="00121B58" w:rsidRPr="00A43435" w:rsidRDefault="00121B58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1270B90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51F34943" w14:textId="77777777" w:rsidR="00805609" w:rsidRPr="00A43435" w:rsidRDefault="0080560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A43435">
        <w:rPr>
          <w:rFonts w:ascii="Browallia New" w:hAnsi="Browallia New" w:cs="Browallia New"/>
          <w:b/>
          <w:bCs/>
          <w:cs/>
        </w:rPr>
        <w:br w:type="page"/>
      </w:r>
    </w:p>
    <w:p w14:paraId="7D4E60C9" w14:textId="77777777" w:rsidR="00FB7F16" w:rsidRPr="00A43435" w:rsidRDefault="00FB7F16" w:rsidP="00FB7F16">
      <w:pPr>
        <w:pStyle w:val="ListParagraph"/>
        <w:numPr>
          <w:ilvl w:val="0"/>
          <w:numId w:val="1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cs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>เอกสารอ้างอิง</w:t>
      </w:r>
    </w:p>
    <w:p w14:paraId="42E3F555" w14:textId="77777777" w:rsidR="00FB7F16" w:rsidRPr="00A43435" w:rsidRDefault="00FB7F16" w:rsidP="00FB7F1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  <w:cs/>
        </w:rPr>
        <w:t xml:space="preserve">1) </w:t>
      </w:r>
      <w:r w:rsidRPr="00A43435">
        <w:rPr>
          <w:rFonts w:ascii="Browallia New" w:hAnsi="Browallia New" w:cs="Browallia New"/>
          <w:b/>
          <w:bCs/>
        </w:rPr>
        <w:t xml:space="preserve">Clean Development Mechanism </w:t>
      </w:r>
      <w:r w:rsidRPr="00A43435">
        <w:rPr>
          <w:rFonts w:ascii="Browallia New" w:hAnsi="Browallia New" w:cs="Browallia New"/>
          <w:b/>
          <w:bCs/>
          <w:cs/>
        </w:rPr>
        <w:t>(</w:t>
      </w:r>
      <w:r w:rsidRPr="00A43435">
        <w:rPr>
          <w:rFonts w:ascii="Browallia New" w:hAnsi="Browallia New" w:cs="Browallia New"/>
          <w:b/>
          <w:bCs/>
        </w:rPr>
        <w:t>CDM</w:t>
      </w:r>
      <w:r w:rsidRPr="00A43435">
        <w:rPr>
          <w:rFonts w:ascii="Browallia New" w:hAnsi="Browallia New" w:cs="Browallia New"/>
          <w:b/>
          <w:bCs/>
          <w:cs/>
        </w:rPr>
        <w:t>)</w:t>
      </w:r>
    </w:p>
    <w:p w14:paraId="3E479086" w14:textId="77777777" w:rsidR="00FB7F16" w:rsidRPr="00A43435" w:rsidRDefault="00FB7F16" w:rsidP="00FB7F16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Large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scale Consolidated Methodology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 xml:space="preserve">Afforestation and Reforestation of Lands except wetland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 xml:space="preserve">ACM0003 </w:t>
      </w:r>
      <w:proofErr w:type="spellStart"/>
      <w:r w:rsidRPr="00A43435">
        <w:rPr>
          <w:rFonts w:ascii="Browallia New" w:hAnsi="Browallia New" w:cs="Browallia New"/>
        </w:rPr>
        <w:t>ver</w:t>
      </w:r>
      <w:proofErr w:type="spellEnd"/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2</w:t>
      </w:r>
      <w:r w:rsidRPr="00A43435">
        <w:rPr>
          <w:rFonts w:ascii="Browallia New" w:hAnsi="Browallia New" w:cs="Browallia New"/>
          <w:cs/>
        </w:rPr>
        <w:t>)</w:t>
      </w:r>
    </w:p>
    <w:p w14:paraId="5A804BEE" w14:textId="77777777" w:rsidR="00FB7F16" w:rsidRPr="00A43435" w:rsidRDefault="00FB7F16" w:rsidP="00FB7F16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ical Tool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Carbon stocks and change in carbon stocks in dead wood and litter i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ie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 xml:space="preserve">Tool12 </w:t>
      </w:r>
      <w:proofErr w:type="spellStart"/>
      <w:r w:rsidRPr="00A43435">
        <w:rPr>
          <w:rFonts w:ascii="Browallia New" w:hAnsi="Browallia New" w:cs="Browallia New"/>
        </w:rPr>
        <w:t>ver</w:t>
      </w:r>
      <w:proofErr w:type="spellEnd"/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3</w:t>
      </w:r>
      <w:r w:rsidRPr="00A43435">
        <w:rPr>
          <w:rFonts w:ascii="Browallia New" w:hAnsi="Browallia New" w:cs="Browallia New"/>
          <w:cs/>
        </w:rPr>
        <w:t>)</w:t>
      </w:r>
    </w:p>
    <w:p w14:paraId="06EDCED8" w14:textId="77777777" w:rsidR="00FB7F16" w:rsidRPr="00A43435" w:rsidRDefault="00FB7F16" w:rsidP="00FB7F16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y Tool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non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CO</w:t>
      </w:r>
      <w:r w:rsidRPr="00A43435">
        <w:rPr>
          <w:rFonts w:ascii="Browallia New" w:hAnsi="Browallia New" w:cs="Browallia New"/>
          <w:vertAlign w:val="subscript"/>
        </w:rPr>
        <w:t>2</w:t>
      </w:r>
      <w:r w:rsidRPr="00A43435">
        <w:rPr>
          <w:rFonts w:ascii="Browallia New" w:hAnsi="Browallia New" w:cs="Browallia New"/>
        </w:rPr>
        <w:t xml:space="preserve"> GHG emissions resulting from burning of biomass attributable to a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y </w:t>
      </w:r>
      <w:r w:rsidRPr="00A43435">
        <w:rPr>
          <w:rFonts w:ascii="Browallia New" w:hAnsi="Browallia New" w:cs="Browallia New"/>
          <w:cs/>
        </w:rPr>
        <w:t>(</w:t>
      </w:r>
      <w:proofErr w:type="spellStart"/>
      <w:r w:rsidRPr="00A43435">
        <w:rPr>
          <w:rFonts w:ascii="Browallia New" w:hAnsi="Browallia New" w:cs="Browallia New"/>
        </w:rPr>
        <w:t>ver</w:t>
      </w:r>
      <w:proofErr w:type="spellEnd"/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4</w:t>
      </w:r>
      <w:r w:rsidRPr="00A43435">
        <w:rPr>
          <w:rFonts w:ascii="Browallia New" w:hAnsi="Browallia New" w:cs="Browallia New"/>
          <w:cs/>
        </w:rPr>
        <w:t>)</w:t>
      </w:r>
    </w:p>
    <w:p w14:paraId="6C24DEBA" w14:textId="77777777" w:rsidR="00FB7F16" w:rsidRPr="00A43435" w:rsidRDefault="00FB7F16" w:rsidP="00FB7F16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ical Tool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the increase in GHG emissions attributable to displacement of pre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project agricultural activities i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y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 xml:space="preserve">Tool15 </w:t>
      </w:r>
      <w:proofErr w:type="spellStart"/>
      <w:r w:rsidRPr="00A43435">
        <w:rPr>
          <w:rFonts w:ascii="Browallia New" w:hAnsi="Browallia New" w:cs="Browallia New"/>
        </w:rPr>
        <w:t>ver</w:t>
      </w:r>
      <w:proofErr w:type="spellEnd"/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2</w:t>
      </w:r>
      <w:r w:rsidRPr="00A43435">
        <w:rPr>
          <w:rFonts w:ascii="Browallia New" w:hAnsi="Browallia New" w:cs="Browallia New"/>
          <w:cs/>
        </w:rPr>
        <w:t>)</w:t>
      </w:r>
    </w:p>
    <w:p w14:paraId="5D81707E" w14:textId="77777777" w:rsidR="00FB7F16" w:rsidRPr="00A43435" w:rsidRDefault="00FB7F16" w:rsidP="00FB7F16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Estimation of carbon stocks and change in carbon stocks of trees and shrubs i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ie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14 Version 04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2</w:t>
      </w:r>
      <w:r w:rsidRPr="00A43435">
        <w:rPr>
          <w:rFonts w:ascii="Browallia New" w:hAnsi="Browallia New" w:cs="Browallia New"/>
          <w:cs/>
        </w:rPr>
        <w:t>)</w:t>
      </w:r>
    </w:p>
    <w:p w14:paraId="49C57368" w14:textId="77777777" w:rsidR="00FB7F16" w:rsidRPr="00A43435" w:rsidRDefault="00FB7F16" w:rsidP="00FB7F16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ical Tool for estimation of change in soil organic carbon stocks due to the implementation of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ie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Version 01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1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0</w:t>
      </w:r>
      <w:r w:rsidRPr="00A43435">
        <w:rPr>
          <w:rFonts w:ascii="Browallia New" w:hAnsi="Browallia New" w:cs="Browallia New"/>
          <w:cs/>
        </w:rPr>
        <w:t>)</w:t>
      </w:r>
    </w:p>
    <w:p w14:paraId="36E92A42" w14:textId="77777777" w:rsidR="00F0725F" w:rsidRPr="00A43435" w:rsidRDefault="00F0725F" w:rsidP="00F0725F">
      <w:pPr>
        <w:ind w:left="882" w:hanging="173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A43435">
        <w:rPr>
          <w:rFonts w:ascii="Browallia New" w:hAnsi="Browallia New" w:cs="Browallia New"/>
          <w:cs/>
        </w:rPr>
        <w:t xml:space="preserve"> </w:t>
      </w:r>
    </w:p>
    <w:p w14:paraId="2A06F8C6" w14:textId="77777777" w:rsidR="00FB7F16" w:rsidRPr="00A43435" w:rsidRDefault="00FB7F16" w:rsidP="00FB7F1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>2</w:t>
      </w:r>
      <w:r w:rsidRPr="00A43435">
        <w:rPr>
          <w:rFonts w:ascii="Browallia New" w:hAnsi="Browallia New" w:cs="Browallia New"/>
          <w:b/>
          <w:bCs/>
          <w:cs/>
        </w:rPr>
        <w:t xml:space="preserve">) </w:t>
      </w:r>
      <w:r w:rsidRPr="00A43435">
        <w:rPr>
          <w:rFonts w:ascii="Browallia New" w:hAnsi="Browallia New" w:cs="Browallia New"/>
          <w:b/>
          <w:bCs/>
        </w:rPr>
        <w:t>Verified Carbon Standard</w:t>
      </w:r>
    </w:p>
    <w:p w14:paraId="688292C1" w14:textId="77777777" w:rsidR="00FB7F16" w:rsidRPr="00A43435" w:rsidRDefault="00FB7F16" w:rsidP="00FB7F16">
      <w:pPr>
        <w:spacing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REDD Methodological Module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non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CO</w:t>
      </w:r>
      <w:r w:rsidRPr="00A43435">
        <w:rPr>
          <w:rFonts w:ascii="Browallia New" w:hAnsi="Browallia New" w:cs="Browallia New"/>
          <w:vertAlign w:val="subscript"/>
        </w:rPr>
        <w:t>2</w:t>
      </w:r>
      <w:r w:rsidRPr="00A43435">
        <w:rPr>
          <w:rFonts w:ascii="Browallia New" w:hAnsi="Browallia New" w:cs="Browallia New"/>
        </w:rPr>
        <w:t xml:space="preserve"> emissions from biomass burning </w:t>
      </w:r>
      <w:proofErr w:type="spellStart"/>
      <w:r w:rsidRPr="00A43435">
        <w:rPr>
          <w:rFonts w:ascii="Browallia New" w:hAnsi="Browallia New" w:cs="Browallia New"/>
        </w:rPr>
        <w:t>ver</w:t>
      </w:r>
      <w:proofErr w:type="spellEnd"/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1</w:t>
      </w:r>
    </w:p>
    <w:p w14:paraId="7444D33F" w14:textId="77777777" w:rsidR="00F0725F" w:rsidRPr="00A43435" w:rsidRDefault="00F0725F" w:rsidP="00FB7F16">
      <w:pPr>
        <w:spacing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>- Methodology for improved forest management conversion from logged to protected forest (VM0010)</w:t>
      </w:r>
    </w:p>
    <w:p w14:paraId="0F690FA0" w14:textId="77777777" w:rsidR="00FB7F16" w:rsidRPr="00A43435" w:rsidRDefault="00FB7F16" w:rsidP="00FB7F16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ab/>
        <w:t>3</w:t>
      </w:r>
      <w:r w:rsidRPr="00A43435">
        <w:rPr>
          <w:rFonts w:ascii="Browallia New" w:hAnsi="Browallia New" w:cs="Browallia New"/>
          <w:b/>
          <w:bCs/>
          <w:cs/>
        </w:rPr>
        <w:t xml:space="preserve">) </w:t>
      </w:r>
      <w:r w:rsidRPr="00A43435">
        <w:rPr>
          <w:rFonts w:ascii="Browallia New" w:hAnsi="Browallia New" w:cs="Browallia New"/>
          <w:b/>
          <w:bCs/>
        </w:rPr>
        <w:t xml:space="preserve">2006 IPCC Guidelines for National Greenhouse Gas Inventories </w:t>
      </w:r>
    </w:p>
    <w:p w14:paraId="4C892ACA" w14:textId="77777777" w:rsidR="00FB7F16" w:rsidRPr="00A43435" w:rsidRDefault="00FB7F16" w:rsidP="00FB7F16">
      <w:pPr>
        <w:spacing w:after="0" w:line="240" w:lineRule="auto"/>
        <w:ind w:left="851" w:hanging="142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b/>
          <w:bCs/>
        </w:rPr>
        <w:tab/>
      </w: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 xml:space="preserve">Agriculture, Forestry and Other Land Use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Volume 4</w:t>
      </w:r>
      <w:r w:rsidRPr="00A43435">
        <w:rPr>
          <w:rFonts w:ascii="Browallia New" w:hAnsi="Browallia New" w:cs="Browallia New"/>
          <w:cs/>
        </w:rPr>
        <w:t>)</w:t>
      </w:r>
    </w:p>
    <w:p w14:paraId="453B7407" w14:textId="77777777" w:rsidR="00F0725F" w:rsidRPr="00A43435" w:rsidRDefault="00F0725F" w:rsidP="00FB7F16">
      <w:pPr>
        <w:spacing w:after="0" w:line="240" w:lineRule="auto"/>
        <w:ind w:left="851" w:hanging="142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ab/>
        <w:t>- Soil Carbon Calculation</w:t>
      </w:r>
    </w:p>
    <w:p w14:paraId="14DF18EC" w14:textId="77777777" w:rsidR="00FB7F16" w:rsidRPr="00A43435" w:rsidRDefault="00FB7F16" w:rsidP="00FB7F16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ab/>
        <w:t>4</w:t>
      </w:r>
      <w:r w:rsidRPr="00A43435">
        <w:rPr>
          <w:rFonts w:ascii="Browallia New" w:hAnsi="Browallia New" w:cs="Browallia New"/>
          <w:b/>
          <w:bCs/>
          <w:cs/>
        </w:rPr>
        <w:t xml:space="preserve">) </w:t>
      </w:r>
      <w:r w:rsidRPr="00A43435">
        <w:rPr>
          <w:rFonts w:ascii="Browallia New" w:hAnsi="Browallia New" w:cs="Browallia New"/>
          <w:b/>
          <w:bCs/>
        </w:rPr>
        <w:t>Climate Action Reserve</w:t>
      </w:r>
    </w:p>
    <w:p w14:paraId="4DCBCA2F" w14:textId="77777777" w:rsidR="00FB7F16" w:rsidRPr="00A43435" w:rsidRDefault="00FB7F16" w:rsidP="00FB7F16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b/>
          <w:bCs/>
        </w:rPr>
        <w:tab/>
      </w:r>
      <w:r w:rsidRPr="00A43435">
        <w:rPr>
          <w:rFonts w:ascii="Browallia New" w:hAnsi="Browallia New" w:cs="Browallia New"/>
          <w:b/>
          <w:bCs/>
        </w:rPr>
        <w:tab/>
      </w: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Forest Project Protocol</w:t>
      </w:r>
      <w:r w:rsidRPr="00A43435">
        <w:rPr>
          <w:rFonts w:ascii="Browallia New" w:hAnsi="Browallia New" w:cs="Browallia New"/>
          <w:cs/>
        </w:rPr>
        <w:t xml:space="preserve"> </w:t>
      </w:r>
      <w:proofErr w:type="spellStart"/>
      <w:r w:rsidRPr="00A43435">
        <w:rPr>
          <w:rFonts w:ascii="Browallia New" w:hAnsi="Browallia New" w:cs="Browallia New"/>
        </w:rPr>
        <w:t>ver</w:t>
      </w:r>
      <w:proofErr w:type="spellEnd"/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3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3</w:t>
      </w:r>
    </w:p>
    <w:p w14:paraId="1E184C9C" w14:textId="77777777" w:rsidR="00F0725F" w:rsidRPr="00A43435" w:rsidRDefault="00F0725F" w:rsidP="00F0725F">
      <w:pPr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>3) The American Carbon Registry</w:t>
      </w:r>
    </w:p>
    <w:p w14:paraId="253FC6DA" w14:textId="77777777" w:rsidR="00F0725F" w:rsidRPr="00A43435" w:rsidRDefault="00F0725F" w:rsidP="00F0725F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ab/>
      </w:r>
      <w:r w:rsidRPr="00A43435">
        <w:rPr>
          <w:rFonts w:ascii="Browallia New" w:hAnsi="Browallia New" w:cs="Browallia New"/>
        </w:rPr>
        <w:tab/>
        <w:t>- Improved forest management (IFM)</w:t>
      </w:r>
    </w:p>
    <w:p w14:paraId="1ABC6C4B" w14:textId="77777777" w:rsidR="00F0725F" w:rsidRPr="00A43435" w:rsidRDefault="00F0725F" w:rsidP="00F0725F">
      <w:pPr>
        <w:pStyle w:val="Heading2"/>
        <w:spacing w:before="0" w:beforeAutospacing="0" w:after="24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A43435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A43435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A43435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49933D95" w14:textId="77777777" w:rsidR="00F0725F" w:rsidRPr="00A43435" w:rsidRDefault="00F0725F" w:rsidP="00F0725F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</w:p>
    <w:p w14:paraId="30AE49C8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9515087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F8B20D6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7778AC3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13063A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4E29911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416EB48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E4CF549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96AB9FA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6D7818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8A52D79" w14:textId="77777777" w:rsidR="00FB7F16" w:rsidRPr="00A43435" w:rsidRDefault="00FB7F16" w:rsidP="00FB7F16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  <w:cs/>
        </w:rPr>
      </w:pPr>
      <w:r w:rsidRPr="00A43435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14:paraId="03CE656F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0160B13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  <w:cs/>
        </w:rPr>
        <w:br w:type="page"/>
      </w:r>
    </w:p>
    <w:p w14:paraId="08B390C7" w14:textId="77777777" w:rsidR="00FB7F16" w:rsidRPr="00A43435" w:rsidRDefault="00FB7F16" w:rsidP="00FB7F16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36"/>
          <w:szCs w:val="36"/>
        </w:rPr>
      </w:pPr>
      <w:r w:rsidRPr="00A43435">
        <w:rPr>
          <w:rFonts w:ascii="Browallia New" w:hAnsi="Browallia New" w:cs="Browallia New"/>
          <w:b/>
          <w:bCs/>
          <w:sz w:val="36"/>
          <w:szCs w:val="36"/>
          <w:cs/>
        </w:rPr>
        <w:lastRenderedPageBreak/>
        <w:t>ภาคผนวกที่ 1 คำอธิบาย</w:t>
      </w:r>
    </w:p>
    <w:p w14:paraId="6BC5D099" w14:textId="77777777" w:rsidR="00FB7F16" w:rsidRPr="00A43435" w:rsidRDefault="00FB7F16" w:rsidP="00FB7F16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6582"/>
      </w:tblGrid>
      <w:tr w:rsidR="00A43435" w:rsidRPr="00A43435" w14:paraId="09DC9255" w14:textId="77777777" w:rsidTr="00F0725F">
        <w:tc>
          <w:tcPr>
            <w:tcW w:w="2660" w:type="dxa"/>
            <w:shd w:val="clear" w:color="auto" w:fill="auto"/>
          </w:tcPr>
          <w:p w14:paraId="1EE0612A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ีฐาน</w:t>
            </w:r>
          </w:p>
        </w:tc>
        <w:tc>
          <w:tcPr>
            <w:tcW w:w="6582" w:type="dxa"/>
            <w:shd w:val="clear" w:color="auto" w:fill="auto"/>
          </w:tcPr>
          <w:p w14:paraId="20FC4B2C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A43435" w:rsidRPr="00A43435" w14:paraId="55370558" w14:textId="77777777" w:rsidTr="00F0725F">
        <w:tc>
          <w:tcPr>
            <w:tcW w:w="2660" w:type="dxa"/>
            <w:shd w:val="clear" w:color="auto" w:fill="auto"/>
          </w:tcPr>
          <w:p w14:paraId="6DE674F5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6582" w:type="dxa"/>
            <w:shd w:val="clear" w:color="auto" w:fill="auto"/>
          </w:tcPr>
          <w:p w14:paraId="3D21D00B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ป็นก๊าซที่มีคุณสมบัติในการดูดซับคลื่นรังสีความร้อน (หรือรังสีอินฟราเรด) ได้ดี ก๊าซเหล่านี้มีความจำเป็นต่อการรักษาอุณหภูมิในบรรยากาศของโลกให้คงที่ เมื่อมีก๊าซเหล่านี้ในบรรยากาศมากขึ้นบรรยากาศโลกจึงมีอุณหภูมิสูงขึ้น ก๊าซเรือนกระจกมีหลายชนิด เช่น ไอน้ำ โอโซน ถือเป็นกลุ่มก๊าซที่ก่อให้เกิดภาวะเรือนกระจก แต่เมื่อพิจารณาตามพิธีสาร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เกีย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 xml:space="preserve">วโตแล้วจะระบุก๊าซที่สำคัญไว้ 6 ชนิด คือ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>, CH</w:t>
            </w:r>
            <w:r w:rsidRPr="00A43435">
              <w:rPr>
                <w:rFonts w:ascii="Browallia New" w:hAnsi="Browallia New" w:cs="Browallia New"/>
                <w:vertAlign w:val="subscript"/>
              </w:rPr>
              <w:t>4</w:t>
            </w:r>
            <w:r w:rsidRPr="00A43435">
              <w:rPr>
                <w:rFonts w:ascii="Browallia New" w:hAnsi="Browallia New" w:cs="Browallia New"/>
              </w:rPr>
              <w:t>, 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, HFCs, PFCs, </w:t>
            </w:r>
            <w:r w:rsidRPr="00A43435">
              <w:rPr>
                <w:rFonts w:ascii="Browallia New" w:hAnsi="Browallia New" w:cs="Browallia New"/>
                <w:cs/>
              </w:rPr>
              <w:t xml:space="preserve">และ </w:t>
            </w:r>
            <w:r w:rsidRPr="00A43435">
              <w:rPr>
                <w:rFonts w:ascii="Browallia New" w:hAnsi="Browallia New" w:cs="Browallia New"/>
              </w:rPr>
              <w:t>SF</w:t>
            </w:r>
            <w:r w:rsidRPr="00A43435">
              <w:rPr>
                <w:rFonts w:ascii="Browallia New" w:hAnsi="Browallia New" w:cs="Browallia New"/>
                <w:vertAlign w:val="subscript"/>
              </w:rPr>
              <w:t>6</w:t>
            </w:r>
          </w:p>
        </w:tc>
      </w:tr>
      <w:tr w:rsidR="00A43435" w:rsidRPr="00A43435" w14:paraId="4C45DE64" w14:textId="77777777" w:rsidTr="00F0725F">
        <w:tc>
          <w:tcPr>
            <w:tcW w:w="2660" w:type="dxa"/>
            <w:shd w:val="clear" w:color="auto" w:fill="auto"/>
          </w:tcPr>
          <w:p w14:paraId="3AD4E885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ตัดขยายระยะ</w:t>
            </w:r>
          </w:p>
        </w:tc>
        <w:tc>
          <w:tcPr>
            <w:tcW w:w="6582" w:type="dxa"/>
            <w:shd w:val="clear" w:color="auto" w:fill="auto"/>
          </w:tcPr>
          <w:p w14:paraId="14E91135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ตัดขยายระยะคือ การเลือกตัดไม้ที่ผ่านวัยรุ่นไปแล้วและขึ้นอยู่หนาแน่นออกเพื่อช่วยให้ต้นไม้ที่เหลือมีโอกาสเจริญเติบโตอย่างเต็มที่</w:t>
            </w:r>
          </w:p>
        </w:tc>
      </w:tr>
      <w:tr w:rsidR="00A43435" w:rsidRPr="00A43435" w14:paraId="2DE65E85" w14:textId="77777777" w:rsidTr="00F0725F">
        <w:tc>
          <w:tcPr>
            <w:tcW w:w="2660" w:type="dxa"/>
            <w:shd w:val="clear" w:color="auto" w:fill="auto"/>
          </w:tcPr>
          <w:p w14:paraId="2F718EC0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ทำแนวกันไฟ</w:t>
            </w:r>
          </w:p>
        </w:tc>
        <w:tc>
          <w:tcPr>
            <w:tcW w:w="6582" w:type="dxa"/>
            <w:shd w:val="clear" w:color="auto" w:fill="auto"/>
          </w:tcPr>
          <w:p w14:paraId="327E2F39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หนึ่งในการป้องกันไฟป่า ซึ่งหมายถึงแนวกันไฟย่อยเป็นแนว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แคบๆ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 xml:space="preserve"> ที่สร้างขึ้นเสริมแนวกันไฟชนิดอื่นๆ ทำขึ้น โดยการขุดดินเป็นร่องลึกพอสมควร หรือกำจัดเชื้อเพลิงภายในแนวออกหมดจนถึงผิวดิน ความกว้างประมาณ 1 เมตร หรือกว้างกว่านี้แล้วแต่ความสะดวกในการสร้างและการรักษา</w:t>
            </w:r>
          </w:p>
        </w:tc>
      </w:tr>
      <w:tr w:rsidR="00A43435" w:rsidRPr="00A43435" w14:paraId="13E64DB0" w14:textId="77777777" w:rsidTr="00F0725F">
        <w:tc>
          <w:tcPr>
            <w:tcW w:w="2660" w:type="dxa"/>
            <w:shd w:val="clear" w:color="auto" w:fill="auto"/>
          </w:tcPr>
          <w:p w14:paraId="79C4F2B9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ทำไม้</w:t>
            </w:r>
          </w:p>
        </w:tc>
        <w:tc>
          <w:tcPr>
            <w:tcW w:w="6582" w:type="dxa"/>
            <w:shd w:val="clear" w:color="auto" w:fill="auto"/>
          </w:tcPr>
          <w:p w14:paraId="13A09E51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ตัดไม้ออกจากพื้นที่ไปใช้ประโยชน์เมื่อครบกำหนดอายุรอบตัดฟันของต้นไม้</w:t>
            </w:r>
          </w:p>
        </w:tc>
      </w:tr>
      <w:tr w:rsidR="00A43435" w:rsidRPr="00A43435" w14:paraId="026C1189" w14:textId="77777777" w:rsidTr="00F0725F">
        <w:tc>
          <w:tcPr>
            <w:tcW w:w="2660" w:type="dxa"/>
            <w:shd w:val="clear" w:color="auto" w:fill="auto"/>
          </w:tcPr>
          <w:p w14:paraId="053F1EA0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ลิดกิ่ง</w:t>
            </w:r>
          </w:p>
        </w:tc>
        <w:tc>
          <w:tcPr>
            <w:tcW w:w="6582" w:type="dxa"/>
            <w:shd w:val="clear" w:color="auto" w:fill="auto"/>
          </w:tcPr>
          <w:p w14:paraId="618690C0" w14:textId="77777777" w:rsidR="00B05F73" w:rsidRPr="00A43435" w:rsidRDefault="00B05F73" w:rsidP="00B05F73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เป็น</w:t>
            </w:r>
            <w:r w:rsidRPr="00A43435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A43435">
              <w:rPr>
                <w:rFonts w:ascii="Browallia New" w:hAnsi="Browallia New" w:cs="Browallia New"/>
              </w:rPr>
              <w:t>/</w:t>
            </w:r>
            <w:r w:rsidRPr="00A43435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A43435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A43435">
              <w:rPr>
                <w:rFonts w:ascii="Browallia New" w:hAnsi="Browallia New" w:cs="Browallia New" w:hint="cs"/>
                <w:cs/>
              </w:rPr>
              <w:t>เปลาตรง   หรือ เพื่อสะดวกต่อการเข้า</w:t>
            </w:r>
            <w:proofErr w:type="spellStart"/>
            <w:r w:rsidRPr="00A43435">
              <w:rPr>
                <w:rFonts w:ascii="Browallia New" w:hAnsi="Browallia New" w:cs="Browallia New" w:hint="cs"/>
                <w:cs/>
              </w:rPr>
              <w:t>ปฎิบั</w:t>
            </w:r>
            <w:proofErr w:type="spellEnd"/>
            <w:r w:rsidRPr="00A43435">
              <w:rPr>
                <w:rFonts w:ascii="Browallia New" w:hAnsi="Browallia New" w:cs="Browallia New" w:hint="cs"/>
                <w:cs/>
              </w:rPr>
              <w:t>ติงานในพื้นที่</w:t>
            </w:r>
          </w:p>
        </w:tc>
      </w:tr>
      <w:tr w:rsidR="00A43435" w:rsidRPr="00A43435" w14:paraId="18F5E466" w14:textId="77777777" w:rsidTr="00F0725F">
        <w:tc>
          <w:tcPr>
            <w:tcW w:w="2660" w:type="dxa"/>
            <w:shd w:val="clear" w:color="auto" w:fill="auto"/>
          </w:tcPr>
          <w:p w14:paraId="06E96AF2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าร์บอนในดิน</w:t>
            </w:r>
          </w:p>
        </w:tc>
        <w:tc>
          <w:tcPr>
            <w:tcW w:w="6582" w:type="dxa"/>
            <w:shd w:val="clear" w:color="auto" w:fill="auto"/>
          </w:tcPr>
          <w:p w14:paraId="43B885E8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สลายตัวของอินทรียวัตถุ (</w:t>
            </w:r>
            <w:r w:rsidRPr="00A43435">
              <w:rPr>
                <w:rFonts w:ascii="Browallia New" w:hAnsi="Browallia New" w:cs="Browallia New"/>
              </w:rPr>
              <w:t>organic matter</w:t>
            </w:r>
            <w:r w:rsidRPr="00A43435">
              <w:rPr>
                <w:rFonts w:ascii="Browallia New" w:hAnsi="Browallia New" w:cs="Browallia New"/>
                <w:cs/>
              </w:rPr>
              <w:t>) ที่สะสมในดินในรูปของอินทรีย์คาร์บอน (</w:t>
            </w:r>
            <w:r w:rsidRPr="00A43435">
              <w:rPr>
                <w:rFonts w:ascii="Browallia New" w:hAnsi="Browallia New" w:cs="Browallia New"/>
              </w:rPr>
              <w:t>organic carbon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A43435" w:rsidRPr="00A43435" w14:paraId="2EF3607A" w14:textId="77777777" w:rsidTr="00F0725F">
        <w:tc>
          <w:tcPr>
            <w:tcW w:w="2660" w:type="dxa"/>
            <w:shd w:val="clear" w:color="auto" w:fill="auto"/>
          </w:tcPr>
          <w:p w14:paraId="2C47E06B" w14:textId="77777777" w:rsidR="003C268C" w:rsidRPr="00A43435" w:rsidRDefault="003C268C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ไม้โตเร็ว</w:t>
            </w:r>
          </w:p>
        </w:tc>
        <w:tc>
          <w:tcPr>
            <w:tcW w:w="6582" w:type="dxa"/>
            <w:shd w:val="clear" w:color="auto" w:fill="auto"/>
          </w:tcPr>
          <w:p w14:paraId="5C7927A9" w14:textId="77777777" w:rsidR="003C268C" w:rsidRPr="00A43435" w:rsidRDefault="003C268C" w:rsidP="004B23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ไม้ที่มีอัตราการเติบโตของเส้นผ่านศูนย์กลางเพียงอก มากกว่า </w:t>
            </w:r>
            <w:r w:rsidRPr="00A43435">
              <w:rPr>
                <w:rFonts w:ascii="Browallia New" w:hAnsi="Browallia New" w:cs="Browallia New"/>
              </w:rPr>
              <w:t xml:space="preserve">1.5 </w:t>
            </w:r>
            <w:r w:rsidRPr="00A43435">
              <w:rPr>
                <w:rFonts w:ascii="Browallia New" w:hAnsi="Browallia New" w:cs="Browallia New"/>
                <w:cs/>
              </w:rPr>
              <w:t xml:space="preserve">เซนติเมตร/ปี </w:t>
            </w:r>
            <w:r w:rsidR="004B234F">
              <w:rPr>
                <w:rFonts w:ascii="Browallia New" w:hAnsi="Browallia New" w:cs="Browallia New" w:hint="cs"/>
                <w:cs/>
              </w:rPr>
              <w:t>และเป็นไปตามชนิดไม้ที่ อบก. ประกาศ</w:t>
            </w:r>
            <w:r w:rsidR="00C7339F"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A43435" w:rsidRPr="00A43435" w14:paraId="521B4B13" w14:textId="77777777" w:rsidTr="00F0725F">
        <w:tc>
          <w:tcPr>
            <w:tcW w:w="2660" w:type="dxa"/>
            <w:shd w:val="clear" w:color="auto" w:fill="auto"/>
          </w:tcPr>
          <w:p w14:paraId="49C8F93E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รอบตัดฟัน</w:t>
            </w:r>
          </w:p>
        </w:tc>
        <w:tc>
          <w:tcPr>
            <w:tcW w:w="6582" w:type="dxa"/>
            <w:shd w:val="clear" w:color="auto" w:fill="auto"/>
          </w:tcPr>
          <w:p w14:paraId="3E0E9FF5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ช่วงระยะเวลาที่ต้นไม้แต่ละชนิดใช้เจริญเติบโต นับตั้งแต่เริ่มงอกไปจนโตถึงขนาดตัดฟันได้</w:t>
            </w:r>
          </w:p>
        </w:tc>
      </w:tr>
      <w:tr w:rsidR="00A43435" w:rsidRPr="00A43435" w14:paraId="035DF719" w14:textId="77777777" w:rsidTr="00F0725F">
        <w:tc>
          <w:tcPr>
            <w:tcW w:w="2660" w:type="dxa"/>
            <w:shd w:val="clear" w:color="auto" w:fill="auto"/>
          </w:tcPr>
          <w:p w14:paraId="7C1C0645" w14:textId="77777777" w:rsidR="00F0725F" w:rsidRPr="00A43435" w:rsidRDefault="00F0725F" w:rsidP="00F0725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ธาตุอาหารของพืช</w:t>
            </w:r>
          </w:p>
        </w:tc>
        <w:tc>
          <w:tcPr>
            <w:tcW w:w="6582" w:type="dxa"/>
            <w:shd w:val="clear" w:color="auto" w:fill="auto"/>
          </w:tcPr>
          <w:p w14:paraId="5A297442" w14:textId="77777777" w:rsidR="00F0725F" w:rsidRPr="00A43435" w:rsidRDefault="00F0725F" w:rsidP="00F0725F">
            <w:pPr>
              <w:tabs>
                <w:tab w:val="left" w:pos="433"/>
              </w:tabs>
              <w:spacing w:before="0" w:after="0" w:line="240" w:lineRule="auto"/>
              <w:ind w:left="0" w:right="-188"/>
              <w:rPr>
                <w:rFonts w:ascii="Browallia New" w:hAnsi="Browallia New" w:cs="Browallia New"/>
                <w:spacing w:val="-8"/>
                <w:cs/>
              </w:rPr>
            </w:pPr>
            <w:r w:rsidRPr="00A43435">
              <w:rPr>
                <w:rFonts w:ascii="Browallia New" w:hAnsi="Browallia New" w:cs="Browallia New"/>
                <w:spacing w:val="-8"/>
                <w:cs/>
              </w:rPr>
              <w:t>สารอาหารที่มีความจำเป็นต่อการเจริญเติบโตของพืช แบ่งออกเป็น</w:t>
            </w:r>
            <w:r w:rsidRPr="00A43435">
              <w:rPr>
                <w:rFonts w:ascii="Browallia New" w:hAnsi="Browallia New" w:cs="Browallia New"/>
                <w:spacing w:val="-8"/>
              </w:rPr>
              <w:t xml:space="preserve"> </w:t>
            </w:r>
            <w:r w:rsidRPr="00A43435">
              <w:rPr>
                <w:rFonts w:ascii="Browallia New" w:hAnsi="Browallia New" w:cs="Browallia New"/>
                <w:spacing w:val="-8"/>
                <w:cs/>
              </w:rPr>
              <w:t>ธาตุอาหารหลัก ธาตุอาหารรอง และจุลธาตุ</w:t>
            </w:r>
          </w:p>
        </w:tc>
      </w:tr>
      <w:tr w:rsidR="00A43435" w:rsidRPr="00A43435" w14:paraId="5359E644" w14:textId="77777777" w:rsidTr="00F0725F">
        <w:tc>
          <w:tcPr>
            <w:tcW w:w="2660" w:type="dxa"/>
            <w:shd w:val="clear" w:color="auto" w:fill="auto"/>
          </w:tcPr>
          <w:p w14:paraId="46DD3BDE" w14:textId="77777777" w:rsidR="00F0725F" w:rsidRPr="00A43435" w:rsidRDefault="00F0725F" w:rsidP="00F0725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6582" w:type="dxa"/>
            <w:shd w:val="clear" w:color="auto" w:fill="auto"/>
          </w:tcPr>
          <w:p w14:paraId="304E9FEC" w14:textId="77777777" w:rsidR="00F0725F" w:rsidRPr="00A43435" w:rsidRDefault="00F0725F" w:rsidP="00F0725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ุ๋ยที่ได้จากสารอนินทรี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ย์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>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A43435">
              <w:rPr>
                <w:rFonts w:ascii="Browallia New" w:hAnsi="Browallia New" w:cs="Browallia New"/>
              </w:rPr>
              <w:t xml:space="preserve">  </w:t>
            </w:r>
            <w:r w:rsidRPr="00A43435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A43435">
              <w:rPr>
                <w:rFonts w:ascii="Browallia New" w:hAnsi="Browallia New" w:cs="Browallia New"/>
              </w:rPr>
              <w:t xml:space="preserve">NPK </w:t>
            </w:r>
            <w:r w:rsidRPr="00A43435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A43435">
              <w:rPr>
                <w:rFonts w:ascii="Browallia New" w:hAnsi="Browallia New" w:cs="Browallia New"/>
              </w:rPr>
              <w:t>NH</w:t>
            </w:r>
            <w:r w:rsidRPr="00A43435">
              <w:rPr>
                <w:rFonts w:ascii="Browallia New" w:hAnsi="Browallia New" w:cs="Browallia New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</w:rPr>
              <w:t xml:space="preserve">) </w:t>
            </w:r>
            <w:r w:rsidRPr="00A43435">
              <w:rPr>
                <w:rFonts w:ascii="Browallia New" w:hAnsi="Browallia New" w:cs="Browallia New"/>
                <w:cs/>
              </w:rPr>
              <w:t>ซึ่งได้มาจากการ</w:t>
            </w:r>
            <w:r w:rsidRPr="00A43435">
              <w:rPr>
                <w:rFonts w:ascii="Browallia New" w:hAnsi="Browallia New" w:cs="Browallia New"/>
                <w:cs/>
              </w:rPr>
              <w:lastRenderedPageBreak/>
              <w:t xml:space="preserve">สังเคราะห์น้ำมัน และเมื่อนำมารวมกับ กรด โดยผ่านขบวนการทางเคมี จะได้ธาตุ </w:t>
            </w:r>
            <w:r w:rsidRPr="00A43435">
              <w:rPr>
                <w:rFonts w:ascii="Browallia New" w:hAnsi="Browallia New" w:cs="Browallia New"/>
              </w:rPr>
              <w:t xml:space="preserve">N P K </w:t>
            </w:r>
            <w:r w:rsidRPr="00A43435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FB7F16" w:rsidRPr="00A43435" w14:paraId="30121186" w14:textId="77777777" w:rsidTr="00F0725F">
        <w:tc>
          <w:tcPr>
            <w:tcW w:w="2660" w:type="dxa"/>
            <w:shd w:val="clear" w:color="auto" w:fill="auto"/>
          </w:tcPr>
          <w:p w14:paraId="3AE3AE1F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eastAsia="Times New Roman" w:hAnsi="Browallia New" w:cs="Browallia New"/>
                <w:cs/>
              </w:rPr>
              <w:lastRenderedPageBreak/>
              <w:t>หนังสือแสดงสิทธิการใช้ประโยชน์ที่ดินตามกฎหมาย</w:t>
            </w:r>
          </w:p>
        </w:tc>
        <w:tc>
          <w:tcPr>
            <w:tcW w:w="6582" w:type="dxa"/>
            <w:shd w:val="clear" w:color="auto" w:fill="auto"/>
          </w:tcPr>
          <w:p w14:paraId="4B9BB8EC" w14:textId="77777777" w:rsidR="00FB7F16" w:rsidRPr="00A43435" w:rsidRDefault="00FB7F16" w:rsidP="003D511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อกสารแสดงกรรมสิทธิที่ดิน 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</w:t>
            </w:r>
            <w:proofErr w:type="spellStart"/>
            <w:r w:rsidRPr="00A43435">
              <w:rPr>
                <w:rFonts w:ascii="Browallia New" w:hAnsi="Browallia New" w:cs="Browallia New"/>
                <w:cs/>
              </w:rPr>
              <w:t>น.ค</w:t>
            </w:r>
            <w:proofErr w:type="spellEnd"/>
            <w:r w:rsidRPr="00A43435">
              <w:rPr>
                <w:rFonts w:ascii="Browallia New" w:hAnsi="Browallia New" w:cs="Browallia New"/>
                <w:cs/>
              </w:rPr>
              <w:t>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403708B6" w14:textId="77777777" w:rsidR="00FB7F16" w:rsidRPr="00A43435" w:rsidRDefault="00FB7F16" w:rsidP="00FB7F16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14:paraId="1A560F74" w14:textId="77777777" w:rsidR="000A41AD" w:rsidRPr="00A43435" w:rsidRDefault="00FB7F16" w:rsidP="00F73962">
      <w:pPr>
        <w:jc w:val="center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br w:type="page"/>
      </w:r>
    </w:p>
    <w:p w14:paraId="729B86BE" w14:textId="77777777" w:rsidR="00FB7F16" w:rsidRPr="004D6143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  <w:cs/>
        </w:rPr>
      </w:pPr>
    </w:p>
    <w:tbl>
      <w:tblPr>
        <w:tblpPr w:leftFromText="180" w:rightFromText="180" w:vertAnchor="text" w:horzAnchor="margin" w:tblpY="187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A43435" w:rsidRPr="00A43435" w14:paraId="64D11FBC" w14:textId="77777777" w:rsidTr="004D6143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D0A4D" w14:textId="77777777" w:rsidR="00FB7F16" w:rsidRPr="00A43435" w:rsidRDefault="00FB7F16" w:rsidP="003D5119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A43435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A43435">
              <w:rPr>
                <w:rFonts w:ascii="Browallia New" w:hAnsi="Browallia New" w:cs="Browallia New"/>
                <w:b/>
                <w:bCs/>
              </w:rPr>
              <w:t>VER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A43435">
              <w:rPr>
                <w:rFonts w:ascii="Browallia New" w:hAnsi="Browallia New" w:cs="Browallia New"/>
                <w:b/>
                <w:bCs/>
              </w:rPr>
              <w:t>METH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A43435">
              <w:rPr>
                <w:rFonts w:ascii="Browallia New" w:hAnsi="Browallia New" w:cs="Browallia New"/>
                <w:b/>
                <w:bCs/>
              </w:rPr>
              <w:t>FOR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4A09D9" w:rsidRPr="00A43435">
              <w:rPr>
                <w:rFonts w:ascii="Browallia New" w:hAnsi="Browallia New" w:cs="Browallia New"/>
                <w:b/>
                <w:bCs/>
              </w:rPr>
              <w:t>04</w:t>
            </w:r>
          </w:p>
        </w:tc>
      </w:tr>
    </w:tbl>
    <w:p w14:paraId="45BB617D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 w:hint="cs"/>
          <w:cs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71"/>
        <w:gridCol w:w="1980"/>
        <w:gridCol w:w="4819"/>
      </w:tblGrid>
      <w:tr w:rsidR="00A43435" w:rsidRPr="00A43435" w14:paraId="78114EFF" w14:textId="77777777" w:rsidTr="004D6143">
        <w:trPr>
          <w:trHeight w:val="60"/>
        </w:trPr>
        <w:tc>
          <w:tcPr>
            <w:tcW w:w="1039" w:type="dxa"/>
            <w:shd w:val="clear" w:color="auto" w:fill="auto"/>
          </w:tcPr>
          <w:p w14:paraId="4097CB5B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  <w:shd w:val="clear" w:color="auto" w:fill="auto"/>
          </w:tcPr>
          <w:p w14:paraId="1A613ED3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980" w:type="dxa"/>
            <w:shd w:val="clear" w:color="auto" w:fill="auto"/>
          </w:tcPr>
          <w:p w14:paraId="1FB3D32F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19" w:type="dxa"/>
            <w:shd w:val="clear" w:color="auto" w:fill="auto"/>
          </w:tcPr>
          <w:p w14:paraId="50B98432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7E555F" w:rsidRPr="00A43435" w14:paraId="692A6FD4" w14:textId="77777777" w:rsidTr="004D6143">
        <w:tc>
          <w:tcPr>
            <w:tcW w:w="1039" w:type="dxa"/>
            <w:shd w:val="clear" w:color="auto" w:fill="auto"/>
          </w:tcPr>
          <w:p w14:paraId="5F7AF80B" w14:textId="2B46E8A4" w:rsidR="007E555F" w:rsidRDefault="007E555F" w:rsidP="007E555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71" w:type="dxa"/>
            <w:shd w:val="clear" w:color="auto" w:fill="auto"/>
          </w:tcPr>
          <w:p w14:paraId="0B8AB450" w14:textId="5A579A4B" w:rsidR="007E555F" w:rsidRDefault="007E555F" w:rsidP="007E555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UPC" w:hAnsi="BrowalliaUPC" w:cs="BrowalliaUPC"/>
              </w:rPr>
              <w:t>1</w:t>
            </w:r>
          </w:p>
        </w:tc>
        <w:tc>
          <w:tcPr>
            <w:tcW w:w="1980" w:type="dxa"/>
            <w:shd w:val="clear" w:color="auto" w:fill="auto"/>
          </w:tcPr>
          <w:p w14:paraId="63340D45" w14:textId="6DC70A5B" w:rsidR="007E555F" w:rsidRDefault="007E555F" w:rsidP="007E555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819" w:type="dxa"/>
            <w:shd w:val="clear" w:color="auto" w:fill="auto"/>
          </w:tcPr>
          <w:p w14:paraId="5EEDF059" w14:textId="07E54078" w:rsidR="007E555F" w:rsidRPr="007E555F" w:rsidRDefault="007E555F" w:rsidP="007E555F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  <w:cs/>
              </w:rPr>
            </w:pPr>
            <w:r w:rsidRPr="007E555F">
              <w:rPr>
                <w:rFonts w:ascii="BrowalliaUPC" w:hAnsi="BrowalliaUPC" w:cs="BrowalliaUPC" w:hint="cs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BC289A" w:rsidRPr="00A43435" w14:paraId="79712297" w14:textId="77777777" w:rsidTr="004D6143">
        <w:tc>
          <w:tcPr>
            <w:tcW w:w="1039" w:type="dxa"/>
            <w:shd w:val="clear" w:color="auto" w:fill="auto"/>
          </w:tcPr>
          <w:p w14:paraId="4B108EDD" w14:textId="278782C7" w:rsidR="00FB7F16" w:rsidRPr="00A43435" w:rsidRDefault="008753C1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71" w:type="dxa"/>
            <w:shd w:val="clear" w:color="auto" w:fill="auto"/>
          </w:tcPr>
          <w:p w14:paraId="5545826F" w14:textId="14B0C41E" w:rsidR="00FB7F16" w:rsidRPr="00A43435" w:rsidRDefault="008753C1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66A9C778" w14:textId="61346E55" w:rsidR="00FB7F16" w:rsidRPr="00A43435" w:rsidRDefault="008753C1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9 </w:t>
            </w:r>
            <w:r>
              <w:rPr>
                <w:rFonts w:ascii="Browallia New" w:hAnsi="Browallia New" w:cs="Browallia New" w:hint="cs"/>
                <w:cs/>
              </w:rPr>
              <w:t xml:space="preserve">สิงหาคม </w:t>
            </w:r>
            <w:r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819" w:type="dxa"/>
            <w:shd w:val="clear" w:color="auto" w:fill="auto"/>
          </w:tcPr>
          <w:p w14:paraId="1A563D0F" w14:textId="77777777" w:rsidR="00FB7F16" w:rsidRPr="00A43435" w:rsidRDefault="00FB7F16" w:rsidP="00FB7F16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  <w:cs/>
              </w:rPr>
            </w:pPr>
          </w:p>
        </w:tc>
      </w:tr>
    </w:tbl>
    <w:p w14:paraId="0448F943" w14:textId="556AFE91" w:rsidR="00246F76" w:rsidRPr="00A43435" w:rsidRDefault="00246F76" w:rsidP="00A21725">
      <w:pPr>
        <w:tabs>
          <w:tab w:val="left" w:pos="1050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8F434C" w14:textId="77777777" w:rsidR="00FA2BA6" w:rsidRPr="00A43435" w:rsidRDefault="00FA2BA6" w:rsidP="00215247">
      <w:pPr>
        <w:tabs>
          <w:tab w:val="left" w:pos="426"/>
        </w:tabs>
        <w:spacing w:after="0" w:line="240" w:lineRule="auto"/>
        <w:rPr>
          <w:rFonts w:ascii="Browallia New" w:hAnsi="Browallia New" w:cs="Browallia New"/>
          <w:cs/>
        </w:rPr>
      </w:pPr>
    </w:p>
    <w:p w14:paraId="5915B125" w14:textId="77777777" w:rsidR="00FA2BA6" w:rsidRPr="00A43435" w:rsidRDefault="00FA2BA6" w:rsidP="00447778">
      <w:pPr>
        <w:spacing w:before="0" w:after="0" w:line="240" w:lineRule="auto"/>
        <w:ind w:left="0"/>
        <w:rPr>
          <w:rFonts w:ascii="Browallia New" w:hAnsi="Browallia New" w:cs="Browallia New"/>
        </w:rPr>
      </w:pPr>
    </w:p>
    <w:sectPr w:rsidR="00FA2BA6" w:rsidRPr="00A43435" w:rsidSect="00292D61">
      <w:headerReference w:type="default" r:id="rId13"/>
      <w:footerReference w:type="default" r:id="rId14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20FE8" w14:textId="77777777" w:rsidR="00DD5531" w:rsidRDefault="00DD5531" w:rsidP="00B21732">
      <w:pPr>
        <w:spacing w:after="0" w:line="240" w:lineRule="auto"/>
      </w:pPr>
      <w:r>
        <w:separator/>
      </w:r>
    </w:p>
  </w:endnote>
  <w:endnote w:type="continuationSeparator" w:id="0">
    <w:p w14:paraId="1AC01B16" w14:textId="77777777" w:rsidR="00DD5531" w:rsidRDefault="00DD5531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EA3854D5-375E-45C6-9FBE-7B9793F3250C}"/>
    <w:embedBold r:id="rId2" w:fontKey="{B52B76AC-4D82-4C75-A3AE-3A886CDFDCEB}"/>
    <w:embedItalic r:id="rId3" w:fontKey="{727F1A18-B393-41D8-B988-61C78E290C69}"/>
    <w:embedBoldItalic r:id="rId4" w:fontKey="{59C6860C-2D1A-40F3-986C-09E24C61202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DC4FDE6D-1827-4055-8D13-671093FB7B22}"/>
    <w:embedItalic r:id="rId6" w:fontKey="{D1D07BA9-73DC-46C2-9671-78B1CA4536A6}"/>
    <w:embedBoldItalic r:id="rId7" w:fontKey="{E26B8286-8E8A-4F9C-810D-C62AE37A617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8" w:fontKey="{A1C3FD57-21A9-43C2-81DE-43A02D88531A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81AE0" w14:textId="77777777" w:rsidR="008A3F0D" w:rsidRDefault="008A3F0D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403BEC20" w14:textId="77777777" w:rsidR="008A3F0D" w:rsidRPr="00BC15C0" w:rsidRDefault="008A3F0D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5CA18" w14:textId="77777777" w:rsidR="00DD5531" w:rsidRDefault="00DD5531" w:rsidP="00B21732">
      <w:pPr>
        <w:spacing w:after="0" w:line="240" w:lineRule="auto"/>
      </w:pPr>
      <w:r>
        <w:separator/>
      </w:r>
    </w:p>
  </w:footnote>
  <w:footnote w:type="continuationSeparator" w:id="0">
    <w:p w14:paraId="46090BB2" w14:textId="77777777" w:rsidR="00DD5531" w:rsidRDefault="00DD5531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FBB7F" w14:textId="77777777" w:rsidR="008A3F0D" w:rsidRPr="0087452D" w:rsidRDefault="008A3F0D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54D2DE06" wp14:editId="4C62511A">
              <wp:simplePos x="0" y="0"/>
              <wp:positionH relativeFrom="margin">
                <wp:align>left</wp:align>
              </wp:positionH>
              <wp:positionV relativeFrom="topMargin">
                <wp:posOffset>304800</wp:posOffset>
              </wp:positionV>
              <wp:extent cx="567690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7690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156543" w:rsidRPr="00156543" w14:paraId="2ABE6B9E" w14:textId="77777777" w:rsidTr="00120F4C">
                            <w:tc>
                              <w:tcPr>
                                <w:tcW w:w="851" w:type="dxa"/>
                              </w:tcPr>
                              <w:p w14:paraId="5BCCB79D" w14:textId="77777777" w:rsidR="008A3F0D" w:rsidRPr="00156543" w:rsidRDefault="008A3F0D" w:rsidP="003A7941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156543"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3AE095FB" wp14:editId="54E696AC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57ACEDC8" w14:textId="77777777" w:rsidR="008A3F0D" w:rsidRPr="00156543" w:rsidRDefault="008A3F0D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Pr="00156543"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202AF324" w14:textId="7925228C" w:rsidR="008A3F0D" w:rsidRPr="00156543" w:rsidRDefault="008A3F0D" w:rsidP="00A21725">
                                <w:pPr>
                                  <w:spacing w:before="0" w:after="0" w:line="240" w:lineRule="auto"/>
                                  <w:ind w:left="6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T-VER-METH-FOR-04  Version </w:t>
                                </w:r>
                                <w:r w:rsidR="00A2172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</w:p>
                            </w:tc>
                          </w:tr>
                        </w:tbl>
                        <w:p w14:paraId="6633676F" w14:textId="77777777" w:rsidR="008A3F0D" w:rsidRPr="00156543" w:rsidRDefault="008A3F0D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2DE0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pt;width:447pt;height:34.3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156543" w:rsidRPr="00156543" w14:paraId="2ABE6B9E" w14:textId="77777777" w:rsidTr="00120F4C">
                      <w:tc>
                        <w:tcPr>
                          <w:tcW w:w="851" w:type="dxa"/>
                        </w:tcPr>
                        <w:p w14:paraId="5BCCB79D" w14:textId="77777777" w:rsidR="008A3F0D" w:rsidRPr="00156543" w:rsidRDefault="008A3F0D" w:rsidP="003A7941">
                          <w:pPr>
                            <w:spacing w:before="0" w:after="0" w:line="240" w:lineRule="auto"/>
                            <w:ind w:left="0"/>
                          </w:pPr>
                          <w:r w:rsidRPr="00156543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3AE095FB" wp14:editId="54E696AC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57ACEDC8" w14:textId="77777777" w:rsidR="008A3F0D" w:rsidRPr="00156543" w:rsidRDefault="008A3F0D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Pr="00156543"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202AF324" w14:textId="7925228C" w:rsidR="008A3F0D" w:rsidRPr="00156543" w:rsidRDefault="008A3F0D" w:rsidP="00A21725">
                          <w:pPr>
                            <w:spacing w:before="0" w:after="0" w:line="240" w:lineRule="auto"/>
                            <w:ind w:left="6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T-VER-METH-FOR-04  Version </w:t>
                          </w:r>
                          <w:r w:rsidR="00A21725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</w:p>
                      </w:tc>
                    </w:tr>
                  </w:tbl>
                  <w:p w14:paraId="6633676F" w14:textId="77777777" w:rsidR="008A3F0D" w:rsidRPr="00156543" w:rsidRDefault="008A3F0D" w:rsidP="003A7941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651C274D" wp14:editId="041CB15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947A04" w14:textId="77777777" w:rsidR="008A3F0D" w:rsidRPr="00CD0E42" w:rsidRDefault="008A3F0D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82A5E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1C274D" id="Text Box 1" o:spid="_x0000_s1027" type="#_x0000_t202" style="position:absolute;left:0;text-align:left;margin-left:20.6pt;margin-top:0;width:71.8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" o:allowincell="f" fillcolor="#4f81bd [3204]" stroked="f">
              <v:textbox style="mso-fit-shape-to-text:t" inset=",0,,0">
                <w:txbxContent>
                  <w:p w14:paraId="63947A04" w14:textId="77777777" w:rsidR="008A3F0D" w:rsidRPr="00CD0E42" w:rsidRDefault="008A3F0D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582A5E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6DC0E4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17918"/>
    <w:multiLevelType w:val="hybridMultilevel"/>
    <w:tmpl w:val="A0488C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8070C8E"/>
    <w:multiLevelType w:val="hybridMultilevel"/>
    <w:tmpl w:val="AFB0838C"/>
    <w:lvl w:ilvl="0" w:tplc="3282FCB6">
      <w:start w:val="1"/>
      <w:numFmt w:val="decimal"/>
      <w:lvlText w:val="%1)"/>
      <w:lvlJc w:val="left"/>
      <w:pPr>
        <w:ind w:left="1800" w:hanging="360"/>
      </w:pPr>
      <w:rPr>
        <w:b/>
        <w:bCs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0F500E5"/>
    <w:multiLevelType w:val="multilevel"/>
    <w:tmpl w:val="8926F62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646424CE"/>
    <w:multiLevelType w:val="multilevel"/>
    <w:tmpl w:val="2CE6C90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13"/>
  </w:num>
  <w:num w:numId="6">
    <w:abstractNumId w:val="11"/>
  </w:num>
  <w:num w:numId="7">
    <w:abstractNumId w:val="9"/>
  </w:num>
  <w:num w:numId="8">
    <w:abstractNumId w:val="4"/>
  </w:num>
  <w:num w:numId="9">
    <w:abstractNumId w:val="8"/>
  </w:num>
  <w:num w:numId="10">
    <w:abstractNumId w:val="14"/>
  </w:num>
  <w:num w:numId="11">
    <w:abstractNumId w:val="10"/>
  </w:num>
  <w:num w:numId="12">
    <w:abstractNumId w:val="7"/>
  </w:num>
  <w:num w:numId="13">
    <w:abstractNumId w:val="2"/>
  </w:num>
  <w:num w:numId="14">
    <w:abstractNumId w:val="12"/>
  </w:num>
  <w:num w:numId="15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4097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I3NTczNDA3sTBT0lEKTi0uzszPAykwrAUAbSYHpSwAAAA="/>
  </w:docVars>
  <w:rsids>
    <w:rsidRoot w:val="007F5516"/>
    <w:rsid w:val="00000EF4"/>
    <w:rsid w:val="00003EF3"/>
    <w:rsid w:val="0001391C"/>
    <w:rsid w:val="00014200"/>
    <w:rsid w:val="00020567"/>
    <w:rsid w:val="00021626"/>
    <w:rsid w:val="00021F7E"/>
    <w:rsid w:val="0002405E"/>
    <w:rsid w:val="00030999"/>
    <w:rsid w:val="000318D8"/>
    <w:rsid w:val="0003226E"/>
    <w:rsid w:val="0003332D"/>
    <w:rsid w:val="00034C0C"/>
    <w:rsid w:val="00034F96"/>
    <w:rsid w:val="00036909"/>
    <w:rsid w:val="0003697F"/>
    <w:rsid w:val="000417FD"/>
    <w:rsid w:val="000469C2"/>
    <w:rsid w:val="00051BCF"/>
    <w:rsid w:val="00052A14"/>
    <w:rsid w:val="000573B3"/>
    <w:rsid w:val="00063652"/>
    <w:rsid w:val="00064D55"/>
    <w:rsid w:val="00064F03"/>
    <w:rsid w:val="000663EC"/>
    <w:rsid w:val="000676F0"/>
    <w:rsid w:val="0007006F"/>
    <w:rsid w:val="00074AAB"/>
    <w:rsid w:val="00083489"/>
    <w:rsid w:val="00087516"/>
    <w:rsid w:val="00087893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2617"/>
    <w:rsid w:val="000A26E4"/>
    <w:rsid w:val="000A28BF"/>
    <w:rsid w:val="000A3C52"/>
    <w:rsid w:val="000A41AD"/>
    <w:rsid w:val="000A66A8"/>
    <w:rsid w:val="000C04FF"/>
    <w:rsid w:val="000C106B"/>
    <w:rsid w:val="000C1816"/>
    <w:rsid w:val="000C5624"/>
    <w:rsid w:val="000C62C0"/>
    <w:rsid w:val="000D4F3D"/>
    <w:rsid w:val="000D682F"/>
    <w:rsid w:val="000E0AAA"/>
    <w:rsid w:val="000E0B04"/>
    <w:rsid w:val="000E4A86"/>
    <w:rsid w:val="000E6994"/>
    <w:rsid w:val="000E73A8"/>
    <w:rsid w:val="000E7A66"/>
    <w:rsid w:val="000E7CB6"/>
    <w:rsid w:val="000E7D80"/>
    <w:rsid w:val="001007D3"/>
    <w:rsid w:val="001027C8"/>
    <w:rsid w:val="00102B67"/>
    <w:rsid w:val="00106704"/>
    <w:rsid w:val="0011108E"/>
    <w:rsid w:val="001136BB"/>
    <w:rsid w:val="001153E5"/>
    <w:rsid w:val="00120D9B"/>
    <w:rsid w:val="00120F4C"/>
    <w:rsid w:val="00121B58"/>
    <w:rsid w:val="00122EBD"/>
    <w:rsid w:val="001234F6"/>
    <w:rsid w:val="001238D5"/>
    <w:rsid w:val="00123E24"/>
    <w:rsid w:val="00124491"/>
    <w:rsid w:val="0012547D"/>
    <w:rsid w:val="00125A53"/>
    <w:rsid w:val="00126CCB"/>
    <w:rsid w:val="00131374"/>
    <w:rsid w:val="00131946"/>
    <w:rsid w:val="00133A5D"/>
    <w:rsid w:val="00134710"/>
    <w:rsid w:val="00134A79"/>
    <w:rsid w:val="00134F00"/>
    <w:rsid w:val="00135B2F"/>
    <w:rsid w:val="001376BD"/>
    <w:rsid w:val="001401CC"/>
    <w:rsid w:val="00141A11"/>
    <w:rsid w:val="00143D9F"/>
    <w:rsid w:val="001443AA"/>
    <w:rsid w:val="00145CB6"/>
    <w:rsid w:val="0014602A"/>
    <w:rsid w:val="00147EFB"/>
    <w:rsid w:val="00150028"/>
    <w:rsid w:val="001544E8"/>
    <w:rsid w:val="00156373"/>
    <w:rsid w:val="00156543"/>
    <w:rsid w:val="00160300"/>
    <w:rsid w:val="001628A3"/>
    <w:rsid w:val="00162BCD"/>
    <w:rsid w:val="00162DF0"/>
    <w:rsid w:val="00164082"/>
    <w:rsid w:val="0016605E"/>
    <w:rsid w:val="00173711"/>
    <w:rsid w:val="0018082E"/>
    <w:rsid w:val="00180EDE"/>
    <w:rsid w:val="001833EB"/>
    <w:rsid w:val="00184859"/>
    <w:rsid w:val="00191BE2"/>
    <w:rsid w:val="00192F6F"/>
    <w:rsid w:val="001952C7"/>
    <w:rsid w:val="001A02DA"/>
    <w:rsid w:val="001A194D"/>
    <w:rsid w:val="001A353A"/>
    <w:rsid w:val="001A4512"/>
    <w:rsid w:val="001A4997"/>
    <w:rsid w:val="001A4AEB"/>
    <w:rsid w:val="001A5CB4"/>
    <w:rsid w:val="001A66EC"/>
    <w:rsid w:val="001A6759"/>
    <w:rsid w:val="001A6DAC"/>
    <w:rsid w:val="001B00B3"/>
    <w:rsid w:val="001B0311"/>
    <w:rsid w:val="001B0848"/>
    <w:rsid w:val="001B0DFE"/>
    <w:rsid w:val="001B4624"/>
    <w:rsid w:val="001B6464"/>
    <w:rsid w:val="001B6904"/>
    <w:rsid w:val="001C1175"/>
    <w:rsid w:val="001C258C"/>
    <w:rsid w:val="001C2B5F"/>
    <w:rsid w:val="001C5FA6"/>
    <w:rsid w:val="001C7C31"/>
    <w:rsid w:val="001D1064"/>
    <w:rsid w:val="001D1D8F"/>
    <w:rsid w:val="001D4676"/>
    <w:rsid w:val="001D5F55"/>
    <w:rsid w:val="001D6B35"/>
    <w:rsid w:val="001E1CA3"/>
    <w:rsid w:val="001E2A84"/>
    <w:rsid w:val="001E431C"/>
    <w:rsid w:val="001E54AF"/>
    <w:rsid w:val="001E7AD6"/>
    <w:rsid w:val="001E7F49"/>
    <w:rsid w:val="001F15B7"/>
    <w:rsid w:val="001F1DCB"/>
    <w:rsid w:val="001F269A"/>
    <w:rsid w:val="00201A5F"/>
    <w:rsid w:val="0020209C"/>
    <w:rsid w:val="00203AC0"/>
    <w:rsid w:val="00207CC1"/>
    <w:rsid w:val="00213A31"/>
    <w:rsid w:val="0021470E"/>
    <w:rsid w:val="00215247"/>
    <w:rsid w:val="002153D2"/>
    <w:rsid w:val="00216283"/>
    <w:rsid w:val="00217295"/>
    <w:rsid w:val="00217296"/>
    <w:rsid w:val="00217F67"/>
    <w:rsid w:val="00220DB4"/>
    <w:rsid w:val="00221AEE"/>
    <w:rsid w:val="00226ECF"/>
    <w:rsid w:val="002272C3"/>
    <w:rsid w:val="00232A95"/>
    <w:rsid w:val="00233DFD"/>
    <w:rsid w:val="0023424E"/>
    <w:rsid w:val="00234936"/>
    <w:rsid w:val="00235102"/>
    <w:rsid w:val="00235559"/>
    <w:rsid w:val="002408C6"/>
    <w:rsid w:val="00242B7D"/>
    <w:rsid w:val="00243682"/>
    <w:rsid w:val="00245E32"/>
    <w:rsid w:val="0024613A"/>
    <w:rsid w:val="00246F76"/>
    <w:rsid w:val="00247C50"/>
    <w:rsid w:val="00250F57"/>
    <w:rsid w:val="00251BFC"/>
    <w:rsid w:val="00253960"/>
    <w:rsid w:val="00257923"/>
    <w:rsid w:val="002579CD"/>
    <w:rsid w:val="00257A7B"/>
    <w:rsid w:val="0026027C"/>
    <w:rsid w:val="0026481A"/>
    <w:rsid w:val="00264957"/>
    <w:rsid w:val="00267F01"/>
    <w:rsid w:val="00270B39"/>
    <w:rsid w:val="00271B16"/>
    <w:rsid w:val="00271DDF"/>
    <w:rsid w:val="00273F2D"/>
    <w:rsid w:val="002755AB"/>
    <w:rsid w:val="00277C11"/>
    <w:rsid w:val="00284C61"/>
    <w:rsid w:val="002862DC"/>
    <w:rsid w:val="00290324"/>
    <w:rsid w:val="00291B65"/>
    <w:rsid w:val="00292D61"/>
    <w:rsid w:val="00297BA3"/>
    <w:rsid w:val="002A0439"/>
    <w:rsid w:val="002A0C10"/>
    <w:rsid w:val="002A0ED2"/>
    <w:rsid w:val="002A3503"/>
    <w:rsid w:val="002A42CF"/>
    <w:rsid w:val="002A4607"/>
    <w:rsid w:val="002A52D7"/>
    <w:rsid w:val="002B0CBC"/>
    <w:rsid w:val="002B1ED7"/>
    <w:rsid w:val="002D0FE7"/>
    <w:rsid w:val="002D443A"/>
    <w:rsid w:val="002D4849"/>
    <w:rsid w:val="002D5592"/>
    <w:rsid w:val="002D763D"/>
    <w:rsid w:val="002E4B51"/>
    <w:rsid w:val="002F33F0"/>
    <w:rsid w:val="002F7A48"/>
    <w:rsid w:val="00310FDF"/>
    <w:rsid w:val="00312943"/>
    <w:rsid w:val="0031404E"/>
    <w:rsid w:val="00314BB0"/>
    <w:rsid w:val="00316AFE"/>
    <w:rsid w:val="0031700D"/>
    <w:rsid w:val="00323080"/>
    <w:rsid w:val="00323554"/>
    <w:rsid w:val="00323E7D"/>
    <w:rsid w:val="00324994"/>
    <w:rsid w:val="00331F93"/>
    <w:rsid w:val="00332147"/>
    <w:rsid w:val="00332EC6"/>
    <w:rsid w:val="0033407C"/>
    <w:rsid w:val="003376E3"/>
    <w:rsid w:val="003377F0"/>
    <w:rsid w:val="00337BA3"/>
    <w:rsid w:val="0034066C"/>
    <w:rsid w:val="003430FA"/>
    <w:rsid w:val="00343DC4"/>
    <w:rsid w:val="00350B0A"/>
    <w:rsid w:val="00350C0E"/>
    <w:rsid w:val="00354927"/>
    <w:rsid w:val="003569A3"/>
    <w:rsid w:val="003569E2"/>
    <w:rsid w:val="003577D7"/>
    <w:rsid w:val="00361723"/>
    <w:rsid w:val="00367FAF"/>
    <w:rsid w:val="0037406F"/>
    <w:rsid w:val="00374530"/>
    <w:rsid w:val="003750D6"/>
    <w:rsid w:val="00375CEE"/>
    <w:rsid w:val="0037707C"/>
    <w:rsid w:val="00377407"/>
    <w:rsid w:val="003801EB"/>
    <w:rsid w:val="0038314C"/>
    <w:rsid w:val="00383C3F"/>
    <w:rsid w:val="003850D8"/>
    <w:rsid w:val="00385C1D"/>
    <w:rsid w:val="00390413"/>
    <w:rsid w:val="00390782"/>
    <w:rsid w:val="003946E3"/>
    <w:rsid w:val="00395102"/>
    <w:rsid w:val="003956CB"/>
    <w:rsid w:val="003A1905"/>
    <w:rsid w:val="003A421C"/>
    <w:rsid w:val="003A64C7"/>
    <w:rsid w:val="003A7941"/>
    <w:rsid w:val="003B229B"/>
    <w:rsid w:val="003B23D7"/>
    <w:rsid w:val="003B2CD7"/>
    <w:rsid w:val="003B3162"/>
    <w:rsid w:val="003B4F73"/>
    <w:rsid w:val="003B6577"/>
    <w:rsid w:val="003C1958"/>
    <w:rsid w:val="003C268C"/>
    <w:rsid w:val="003C2F5D"/>
    <w:rsid w:val="003C3EC3"/>
    <w:rsid w:val="003C5170"/>
    <w:rsid w:val="003C5F55"/>
    <w:rsid w:val="003C7F94"/>
    <w:rsid w:val="003D170C"/>
    <w:rsid w:val="003D28F4"/>
    <w:rsid w:val="003D37CA"/>
    <w:rsid w:val="003D4A6E"/>
    <w:rsid w:val="003D5119"/>
    <w:rsid w:val="003E32F5"/>
    <w:rsid w:val="003F0497"/>
    <w:rsid w:val="003F641C"/>
    <w:rsid w:val="003F6DC5"/>
    <w:rsid w:val="00400E57"/>
    <w:rsid w:val="00401DF5"/>
    <w:rsid w:val="0040442D"/>
    <w:rsid w:val="004103DA"/>
    <w:rsid w:val="004114D6"/>
    <w:rsid w:val="004207E7"/>
    <w:rsid w:val="004231A5"/>
    <w:rsid w:val="00424B6D"/>
    <w:rsid w:val="00426107"/>
    <w:rsid w:val="004368D9"/>
    <w:rsid w:val="00442E85"/>
    <w:rsid w:val="00447778"/>
    <w:rsid w:val="00453651"/>
    <w:rsid w:val="0045433E"/>
    <w:rsid w:val="004577D9"/>
    <w:rsid w:val="00460ECB"/>
    <w:rsid w:val="00461937"/>
    <w:rsid w:val="004637F6"/>
    <w:rsid w:val="00463D5B"/>
    <w:rsid w:val="00464F98"/>
    <w:rsid w:val="00466EC6"/>
    <w:rsid w:val="00470468"/>
    <w:rsid w:val="004709A1"/>
    <w:rsid w:val="00470B0A"/>
    <w:rsid w:val="00474658"/>
    <w:rsid w:val="00474A38"/>
    <w:rsid w:val="00477094"/>
    <w:rsid w:val="00480934"/>
    <w:rsid w:val="00482578"/>
    <w:rsid w:val="00483CCB"/>
    <w:rsid w:val="004843C3"/>
    <w:rsid w:val="004847BC"/>
    <w:rsid w:val="00491B32"/>
    <w:rsid w:val="00492B4F"/>
    <w:rsid w:val="00493B91"/>
    <w:rsid w:val="004947BE"/>
    <w:rsid w:val="004953FE"/>
    <w:rsid w:val="004A0104"/>
    <w:rsid w:val="004A09D9"/>
    <w:rsid w:val="004A4E50"/>
    <w:rsid w:val="004A5A46"/>
    <w:rsid w:val="004B0878"/>
    <w:rsid w:val="004B234F"/>
    <w:rsid w:val="004C037E"/>
    <w:rsid w:val="004C2B31"/>
    <w:rsid w:val="004C3E2C"/>
    <w:rsid w:val="004C4827"/>
    <w:rsid w:val="004C6144"/>
    <w:rsid w:val="004C7897"/>
    <w:rsid w:val="004D1229"/>
    <w:rsid w:val="004D159D"/>
    <w:rsid w:val="004D1E1C"/>
    <w:rsid w:val="004D4754"/>
    <w:rsid w:val="004D6143"/>
    <w:rsid w:val="004D7575"/>
    <w:rsid w:val="004D7E50"/>
    <w:rsid w:val="004E1C55"/>
    <w:rsid w:val="004E3B5C"/>
    <w:rsid w:val="004E61DE"/>
    <w:rsid w:val="004E78BF"/>
    <w:rsid w:val="004F0A48"/>
    <w:rsid w:val="004F2DE8"/>
    <w:rsid w:val="004F2E20"/>
    <w:rsid w:val="004F2EE8"/>
    <w:rsid w:val="004F44BC"/>
    <w:rsid w:val="004F7864"/>
    <w:rsid w:val="005024F9"/>
    <w:rsid w:val="005026BB"/>
    <w:rsid w:val="00504D18"/>
    <w:rsid w:val="00505A7A"/>
    <w:rsid w:val="0050681B"/>
    <w:rsid w:val="005110A5"/>
    <w:rsid w:val="00515220"/>
    <w:rsid w:val="00515526"/>
    <w:rsid w:val="00516409"/>
    <w:rsid w:val="0052136A"/>
    <w:rsid w:val="005227C3"/>
    <w:rsid w:val="00525FB8"/>
    <w:rsid w:val="00531409"/>
    <w:rsid w:val="005315BB"/>
    <w:rsid w:val="0053281D"/>
    <w:rsid w:val="0053420E"/>
    <w:rsid w:val="005345D7"/>
    <w:rsid w:val="00544198"/>
    <w:rsid w:val="00544C26"/>
    <w:rsid w:val="005462DF"/>
    <w:rsid w:val="00550797"/>
    <w:rsid w:val="0055394F"/>
    <w:rsid w:val="00553E98"/>
    <w:rsid w:val="00554943"/>
    <w:rsid w:val="00557BC1"/>
    <w:rsid w:val="00562D38"/>
    <w:rsid w:val="005632C2"/>
    <w:rsid w:val="00563701"/>
    <w:rsid w:val="005645AD"/>
    <w:rsid w:val="00567780"/>
    <w:rsid w:val="00575333"/>
    <w:rsid w:val="00576A2A"/>
    <w:rsid w:val="00582482"/>
    <w:rsid w:val="00582A5E"/>
    <w:rsid w:val="00584741"/>
    <w:rsid w:val="00592EE7"/>
    <w:rsid w:val="00597A50"/>
    <w:rsid w:val="005A393E"/>
    <w:rsid w:val="005A5639"/>
    <w:rsid w:val="005A57A2"/>
    <w:rsid w:val="005A6C62"/>
    <w:rsid w:val="005B1863"/>
    <w:rsid w:val="005C257D"/>
    <w:rsid w:val="005C30A3"/>
    <w:rsid w:val="005C30E4"/>
    <w:rsid w:val="005C57ED"/>
    <w:rsid w:val="005C7498"/>
    <w:rsid w:val="005D48BB"/>
    <w:rsid w:val="005E0F1D"/>
    <w:rsid w:val="005E1340"/>
    <w:rsid w:val="005F0D72"/>
    <w:rsid w:val="005F3A5B"/>
    <w:rsid w:val="005F4A0C"/>
    <w:rsid w:val="005F7117"/>
    <w:rsid w:val="005F7A48"/>
    <w:rsid w:val="006048AD"/>
    <w:rsid w:val="006079B5"/>
    <w:rsid w:val="00610352"/>
    <w:rsid w:val="00611B9F"/>
    <w:rsid w:val="00611FA6"/>
    <w:rsid w:val="006138E8"/>
    <w:rsid w:val="00613FED"/>
    <w:rsid w:val="00621B72"/>
    <w:rsid w:val="00630ACE"/>
    <w:rsid w:val="00630BB8"/>
    <w:rsid w:val="006323AF"/>
    <w:rsid w:val="00634AD4"/>
    <w:rsid w:val="00637F92"/>
    <w:rsid w:val="006400D9"/>
    <w:rsid w:val="006408A9"/>
    <w:rsid w:val="00643817"/>
    <w:rsid w:val="00646052"/>
    <w:rsid w:val="0065117D"/>
    <w:rsid w:val="0065319F"/>
    <w:rsid w:val="00653308"/>
    <w:rsid w:val="006558D9"/>
    <w:rsid w:val="00655BB5"/>
    <w:rsid w:val="006564D1"/>
    <w:rsid w:val="00657155"/>
    <w:rsid w:val="00660C03"/>
    <w:rsid w:val="00665BB9"/>
    <w:rsid w:val="00673D7F"/>
    <w:rsid w:val="00675618"/>
    <w:rsid w:val="00677E1B"/>
    <w:rsid w:val="0068166A"/>
    <w:rsid w:val="00682C1F"/>
    <w:rsid w:val="00686852"/>
    <w:rsid w:val="006901D1"/>
    <w:rsid w:val="00691104"/>
    <w:rsid w:val="006934B7"/>
    <w:rsid w:val="00697A85"/>
    <w:rsid w:val="006A12E0"/>
    <w:rsid w:val="006A2CB7"/>
    <w:rsid w:val="006A32A3"/>
    <w:rsid w:val="006A79AE"/>
    <w:rsid w:val="006B31B7"/>
    <w:rsid w:val="006B7E77"/>
    <w:rsid w:val="006C0A8B"/>
    <w:rsid w:val="006C11C6"/>
    <w:rsid w:val="006D1817"/>
    <w:rsid w:val="006D2476"/>
    <w:rsid w:val="006D56D4"/>
    <w:rsid w:val="006E3FF1"/>
    <w:rsid w:val="006E67CA"/>
    <w:rsid w:val="006F000A"/>
    <w:rsid w:val="006F0C83"/>
    <w:rsid w:val="006F0DCE"/>
    <w:rsid w:val="006F1BE6"/>
    <w:rsid w:val="006F66B9"/>
    <w:rsid w:val="00704867"/>
    <w:rsid w:val="00706529"/>
    <w:rsid w:val="00707D02"/>
    <w:rsid w:val="00713864"/>
    <w:rsid w:val="0071397F"/>
    <w:rsid w:val="0071429E"/>
    <w:rsid w:val="00716B25"/>
    <w:rsid w:val="007262F4"/>
    <w:rsid w:val="00727927"/>
    <w:rsid w:val="00730DA1"/>
    <w:rsid w:val="007320DB"/>
    <w:rsid w:val="00734E4C"/>
    <w:rsid w:val="00736B7E"/>
    <w:rsid w:val="00740606"/>
    <w:rsid w:val="00741F25"/>
    <w:rsid w:val="00742D40"/>
    <w:rsid w:val="00742E80"/>
    <w:rsid w:val="00744E3A"/>
    <w:rsid w:val="00745154"/>
    <w:rsid w:val="007462E1"/>
    <w:rsid w:val="00746C05"/>
    <w:rsid w:val="00751759"/>
    <w:rsid w:val="00751D50"/>
    <w:rsid w:val="00754D1C"/>
    <w:rsid w:val="00757F73"/>
    <w:rsid w:val="007603CF"/>
    <w:rsid w:val="00771149"/>
    <w:rsid w:val="00773476"/>
    <w:rsid w:val="0078615D"/>
    <w:rsid w:val="0078662A"/>
    <w:rsid w:val="00787878"/>
    <w:rsid w:val="00791CB0"/>
    <w:rsid w:val="00794985"/>
    <w:rsid w:val="00794E5E"/>
    <w:rsid w:val="007A29F2"/>
    <w:rsid w:val="007A48A4"/>
    <w:rsid w:val="007A5769"/>
    <w:rsid w:val="007B1022"/>
    <w:rsid w:val="007B1722"/>
    <w:rsid w:val="007B2020"/>
    <w:rsid w:val="007B4472"/>
    <w:rsid w:val="007B4EF2"/>
    <w:rsid w:val="007B5FF3"/>
    <w:rsid w:val="007B6470"/>
    <w:rsid w:val="007C2647"/>
    <w:rsid w:val="007C27B8"/>
    <w:rsid w:val="007C2DD9"/>
    <w:rsid w:val="007D05CE"/>
    <w:rsid w:val="007D087F"/>
    <w:rsid w:val="007D1228"/>
    <w:rsid w:val="007D2FD4"/>
    <w:rsid w:val="007D7F80"/>
    <w:rsid w:val="007E1F51"/>
    <w:rsid w:val="007E4E61"/>
    <w:rsid w:val="007E50DD"/>
    <w:rsid w:val="007E555F"/>
    <w:rsid w:val="007E7CEE"/>
    <w:rsid w:val="007F3524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5609"/>
    <w:rsid w:val="008071B8"/>
    <w:rsid w:val="0080725A"/>
    <w:rsid w:val="00811052"/>
    <w:rsid w:val="008147BA"/>
    <w:rsid w:val="00815964"/>
    <w:rsid w:val="00816A75"/>
    <w:rsid w:val="00816F09"/>
    <w:rsid w:val="008176CA"/>
    <w:rsid w:val="00821BD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589F"/>
    <w:rsid w:val="00846B85"/>
    <w:rsid w:val="00846C17"/>
    <w:rsid w:val="00846ED2"/>
    <w:rsid w:val="00846F9E"/>
    <w:rsid w:val="008475A7"/>
    <w:rsid w:val="00851C55"/>
    <w:rsid w:val="008525B5"/>
    <w:rsid w:val="00853527"/>
    <w:rsid w:val="0085559A"/>
    <w:rsid w:val="008559B3"/>
    <w:rsid w:val="0086257B"/>
    <w:rsid w:val="008644FF"/>
    <w:rsid w:val="0086467C"/>
    <w:rsid w:val="008663A6"/>
    <w:rsid w:val="00866A2D"/>
    <w:rsid w:val="00866D90"/>
    <w:rsid w:val="00871BCA"/>
    <w:rsid w:val="0087231A"/>
    <w:rsid w:val="00873C87"/>
    <w:rsid w:val="0087452D"/>
    <w:rsid w:val="00874880"/>
    <w:rsid w:val="008749AA"/>
    <w:rsid w:val="008753C1"/>
    <w:rsid w:val="008838BE"/>
    <w:rsid w:val="00885554"/>
    <w:rsid w:val="00891307"/>
    <w:rsid w:val="00891E67"/>
    <w:rsid w:val="00891F36"/>
    <w:rsid w:val="00894D13"/>
    <w:rsid w:val="00897A97"/>
    <w:rsid w:val="008A1908"/>
    <w:rsid w:val="008A2977"/>
    <w:rsid w:val="008A3577"/>
    <w:rsid w:val="008A3F0D"/>
    <w:rsid w:val="008B07F3"/>
    <w:rsid w:val="008B16F1"/>
    <w:rsid w:val="008C080C"/>
    <w:rsid w:val="008C10DC"/>
    <w:rsid w:val="008C13A1"/>
    <w:rsid w:val="008C2EF5"/>
    <w:rsid w:val="008C4107"/>
    <w:rsid w:val="008C73D8"/>
    <w:rsid w:val="008C7A8A"/>
    <w:rsid w:val="008D1C84"/>
    <w:rsid w:val="008D2B5F"/>
    <w:rsid w:val="008D2C09"/>
    <w:rsid w:val="008D671E"/>
    <w:rsid w:val="008E39B3"/>
    <w:rsid w:val="008E3D96"/>
    <w:rsid w:val="008E52C2"/>
    <w:rsid w:val="008E6086"/>
    <w:rsid w:val="008E68E9"/>
    <w:rsid w:val="008F648C"/>
    <w:rsid w:val="00901277"/>
    <w:rsid w:val="00901427"/>
    <w:rsid w:val="00902D9D"/>
    <w:rsid w:val="00904FE2"/>
    <w:rsid w:val="00905004"/>
    <w:rsid w:val="009074E0"/>
    <w:rsid w:val="00907FF9"/>
    <w:rsid w:val="00910E3D"/>
    <w:rsid w:val="00910E78"/>
    <w:rsid w:val="00910EDD"/>
    <w:rsid w:val="00912183"/>
    <w:rsid w:val="0091470A"/>
    <w:rsid w:val="0091669E"/>
    <w:rsid w:val="009204A7"/>
    <w:rsid w:val="009216A9"/>
    <w:rsid w:val="009235BF"/>
    <w:rsid w:val="00925B7C"/>
    <w:rsid w:val="0092656E"/>
    <w:rsid w:val="009266A2"/>
    <w:rsid w:val="00937E47"/>
    <w:rsid w:val="009405BB"/>
    <w:rsid w:val="00941C15"/>
    <w:rsid w:val="009469A1"/>
    <w:rsid w:val="00953325"/>
    <w:rsid w:val="0095502D"/>
    <w:rsid w:val="009550BD"/>
    <w:rsid w:val="00955315"/>
    <w:rsid w:val="00957FB9"/>
    <w:rsid w:val="009623E3"/>
    <w:rsid w:val="009628FC"/>
    <w:rsid w:val="00962E05"/>
    <w:rsid w:val="0096311F"/>
    <w:rsid w:val="00966920"/>
    <w:rsid w:val="00972CA1"/>
    <w:rsid w:val="00975A5A"/>
    <w:rsid w:val="00977BE5"/>
    <w:rsid w:val="00977FC5"/>
    <w:rsid w:val="00980831"/>
    <w:rsid w:val="009851C0"/>
    <w:rsid w:val="009945E9"/>
    <w:rsid w:val="009958AE"/>
    <w:rsid w:val="0099615E"/>
    <w:rsid w:val="009A19B6"/>
    <w:rsid w:val="009A1F99"/>
    <w:rsid w:val="009A2312"/>
    <w:rsid w:val="009A6648"/>
    <w:rsid w:val="009A7110"/>
    <w:rsid w:val="009A7EAC"/>
    <w:rsid w:val="009B282A"/>
    <w:rsid w:val="009B2BF2"/>
    <w:rsid w:val="009B3FF9"/>
    <w:rsid w:val="009B6EE6"/>
    <w:rsid w:val="009B7412"/>
    <w:rsid w:val="009B7637"/>
    <w:rsid w:val="009C1154"/>
    <w:rsid w:val="009C1AC0"/>
    <w:rsid w:val="009C401D"/>
    <w:rsid w:val="009C4AA6"/>
    <w:rsid w:val="009C66A9"/>
    <w:rsid w:val="009C671A"/>
    <w:rsid w:val="009C6D33"/>
    <w:rsid w:val="009D4920"/>
    <w:rsid w:val="009D67E8"/>
    <w:rsid w:val="009E1D26"/>
    <w:rsid w:val="00A009C5"/>
    <w:rsid w:val="00A0795B"/>
    <w:rsid w:val="00A11D25"/>
    <w:rsid w:val="00A125D2"/>
    <w:rsid w:val="00A12DF9"/>
    <w:rsid w:val="00A155D0"/>
    <w:rsid w:val="00A15A7D"/>
    <w:rsid w:val="00A15E99"/>
    <w:rsid w:val="00A1699F"/>
    <w:rsid w:val="00A17CF5"/>
    <w:rsid w:val="00A21725"/>
    <w:rsid w:val="00A2371B"/>
    <w:rsid w:val="00A24F2E"/>
    <w:rsid w:val="00A277AB"/>
    <w:rsid w:val="00A30ACF"/>
    <w:rsid w:val="00A32B79"/>
    <w:rsid w:val="00A33C8A"/>
    <w:rsid w:val="00A344D9"/>
    <w:rsid w:val="00A344FA"/>
    <w:rsid w:val="00A40909"/>
    <w:rsid w:val="00A43435"/>
    <w:rsid w:val="00A458E3"/>
    <w:rsid w:val="00A47FE3"/>
    <w:rsid w:val="00A513D7"/>
    <w:rsid w:val="00A51D69"/>
    <w:rsid w:val="00A526F1"/>
    <w:rsid w:val="00A52DC7"/>
    <w:rsid w:val="00A5779B"/>
    <w:rsid w:val="00A60C96"/>
    <w:rsid w:val="00A674C9"/>
    <w:rsid w:val="00A71F7E"/>
    <w:rsid w:val="00A72794"/>
    <w:rsid w:val="00A73596"/>
    <w:rsid w:val="00A742B6"/>
    <w:rsid w:val="00A75301"/>
    <w:rsid w:val="00A7650C"/>
    <w:rsid w:val="00A7670D"/>
    <w:rsid w:val="00A77E2C"/>
    <w:rsid w:val="00A83475"/>
    <w:rsid w:val="00A853D2"/>
    <w:rsid w:val="00A85531"/>
    <w:rsid w:val="00A86A55"/>
    <w:rsid w:val="00A909F1"/>
    <w:rsid w:val="00A90D7E"/>
    <w:rsid w:val="00A91C07"/>
    <w:rsid w:val="00A9281F"/>
    <w:rsid w:val="00A94235"/>
    <w:rsid w:val="00A9552B"/>
    <w:rsid w:val="00A96B3F"/>
    <w:rsid w:val="00AA1129"/>
    <w:rsid w:val="00AA16C5"/>
    <w:rsid w:val="00AA6AB1"/>
    <w:rsid w:val="00AB5BF6"/>
    <w:rsid w:val="00AC20A2"/>
    <w:rsid w:val="00AC27DD"/>
    <w:rsid w:val="00AC4ADA"/>
    <w:rsid w:val="00AC4D77"/>
    <w:rsid w:val="00AC60EB"/>
    <w:rsid w:val="00AC73F1"/>
    <w:rsid w:val="00AC7B32"/>
    <w:rsid w:val="00AC7E31"/>
    <w:rsid w:val="00AD072F"/>
    <w:rsid w:val="00AD3CA0"/>
    <w:rsid w:val="00AD3FE4"/>
    <w:rsid w:val="00AE263C"/>
    <w:rsid w:val="00AE390E"/>
    <w:rsid w:val="00AE797B"/>
    <w:rsid w:val="00AE7E04"/>
    <w:rsid w:val="00AE7F25"/>
    <w:rsid w:val="00AF268E"/>
    <w:rsid w:val="00B0233B"/>
    <w:rsid w:val="00B02E77"/>
    <w:rsid w:val="00B04765"/>
    <w:rsid w:val="00B05F73"/>
    <w:rsid w:val="00B0705D"/>
    <w:rsid w:val="00B111E4"/>
    <w:rsid w:val="00B137C3"/>
    <w:rsid w:val="00B14C17"/>
    <w:rsid w:val="00B166ED"/>
    <w:rsid w:val="00B16A89"/>
    <w:rsid w:val="00B178FC"/>
    <w:rsid w:val="00B17B68"/>
    <w:rsid w:val="00B209BE"/>
    <w:rsid w:val="00B21732"/>
    <w:rsid w:val="00B22612"/>
    <w:rsid w:val="00B24253"/>
    <w:rsid w:val="00B24754"/>
    <w:rsid w:val="00B2602F"/>
    <w:rsid w:val="00B302C2"/>
    <w:rsid w:val="00B32692"/>
    <w:rsid w:val="00B331EF"/>
    <w:rsid w:val="00B3398C"/>
    <w:rsid w:val="00B364B4"/>
    <w:rsid w:val="00B37B98"/>
    <w:rsid w:val="00B4026E"/>
    <w:rsid w:val="00B43D2A"/>
    <w:rsid w:val="00B55044"/>
    <w:rsid w:val="00B553B1"/>
    <w:rsid w:val="00B562F0"/>
    <w:rsid w:val="00B571ED"/>
    <w:rsid w:val="00B60584"/>
    <w:rsid w:val="00B617FC"/>
    <w:rsid w:val="00B61A1A"/>
    <w:rsid w:val="00B61E2F"/>
    <w:rsid w:val="00B62DE0"/>
    <w:rsid w:val="00B63FC9"/>
    <w:rsid w:val="00B714C0"/>
    <w:rsid w:val="00B71D01"/>
    <w:rsid w:val="00B73AFF"/>
    <w:rsid w:val="00B744D9"/>
    <w:rsid w:val="00B76D33"/>
    <w:rsid w:val="00B7708A"/>
    <w:rsid w:val="00B8196A"/>
    <w:rsid w:val="00B84440"/>
    <w:rsid w:val="00B84507"/>
    <w:rsid w:val="00B85CA8"/>
    <w:rsid w:val="00B86C8D"/>
    <w:rsid w:val="00B870F0"/>
    <w:rsid w:val="00B921F5"/>
    <w:rsid w:val="00B92E2A"/>
    <w:rsid w:val="00B95357"/>
    <w:rsid w:val="00B954D6"/>
    <w:rsid w:val="00B962D4"/>
    <w:rsid w:val="00B9633B"/>
    <w:rsid w:val="00B96A8D"/>
    <w:rsid w:val="00BA33FB"/>
    <w:rsid w:val="00BB0E03"/>
    <w:rsid w:val="00BB251F"/>
    <w:rsid w:val="00BB3B82"/>
    <w:rsid w:val="00BB5F18"/>
    <w:rsid w:val="00BC15C0"/>
    <w:rsid w:val="00BC289A"/>
    <w:rsid w:val="00BC28C9"/>
    <w:rsid w:val="00BC2FF9"/>
    <w:rsid w:val="00BC41E0"/>
    <w:rsid w:val="00BC75BE"/>
    <w:rsid w:val="00BD0BFF"/>
    <w:rsid w:val="00BD12E2"/>
    <w:rsid w:val="00BD1845"/>
    <w:rsid w:val="00BD643A"/>
    <w:rsid w:val="00BE1989"/>
    <w:rsid w:val="00BE1FBB"/>
    <w:rsid w:val="00BE3969"/>
    <w:rsid w:val="00BE3F86"/>
    <w:rsid w:val="00BE4ECB"/>
    <w:rsid w:val="00BF4080"/>
    <w:rsid w:val="00BF4985"/>
    <w:rsid w:val="00BF547A"/>
    <w:rsid w:val="00BF671A"/>
    <w:rsid w:val="00BF7621"/>
    <w:rsid w:val="00BF7AA7"/>
    <w:rsid w:val="00BF7D37"/>
    <w:rsid w:val="00C0042F"/>
    <w:rsid w:val="00C00BF9"/>
    <w:rsid w:val="00C03F4A"/>
    <w:rsid w:val="00C05715"/>
    <w:rsid w:val="00C05A56"/>
    <w:rsid w:val="00C114F2"/>
    <w:rsid w:val="00C12F96"/>
    <w:rsid w:val="00C1752F"/>
    <w:rsid w:val="00C22DBB"/>
    <w:rsid w:val="00C23F72"/>
    <w:rsid w:val="00C24457"/>
    <w:rsid w:val="00C2467D"/>
    <w:rsid w:val="00C265AE"/>
    <w:rsid w:val="00C301AC"/>
    <w:rsid w:val="00C4346F"/>
    <w:rsid w:val="00C45434"/>
    <w:rsid w:val="00C45697"/>
    <w:rsid w:val="00C47F6D"/>
    <w:rsid w:val="00C600FC"/>
    <w:rsid w:val="00C6020F"/>
    <w:rsid w:val="00C63230"/>
    <w:rsid w:val="00C7125D"/>
    <w:rsid w:val="00C7339F"/>
    <w:rsid w:val="00C74B15"/>
    <w:rsid w:val="00C75637"/>
    <w:rsid w:val="00C756DE"/>
    <w:rsid w:val="00C77531"/>
    <w:rsid w:val="00C77BB4"/>
    <w:rsid w:val="00C816D7"/>
    <w:rsid w:val="00C820CF"/>
    <w:rsid w:val="00C83E03"/>
    <w:rsid w:val="00C9074A"/>
    <w:rsid w:val="00C91081"/>
    <w:rsid w:val="00C92496"/>
    <w:rsid w:val="00C9418C"/>
    <w:rsid w:val="00C94FED"/>
    <w:rsid w:val="00C96285"/>
    <w:rsid w:val="00CA1A0A"/>
    <w:rsid w:val="00CA1FA6"/>
    <w:rsid w:val="00CA3A58"/>
    <w:rsid w:val="00CA5B01"/>
    <w:rsid w:val="00CA7E98"/>
    <w:rsid w:val="00CB0101"/>
    <w:rsid w:val="00CB594F"/>
    <w:rsid w:val="00CC0C67"/>
    <w:rsid w:val="00CC15BC"/>
    <w:rsid w:val="00CC41C0"/>
    <w:rsid w:val="00CC7044"/>
    <w:rsid w:val="00CC76F9"/>
    <w:rsid w:val="00CD0E42"/>
    <w:rsid w:val="00CD3845"/>
    <w:rsid w:val="00CD38EC"/>
    <w:rsid w:val="00CD600F"/>
    <w:rsid w:val="00CD6536"/>
    <w:rsid w:val="00CE1A5C"/>
    <w:rsid w:val="00CE4C08"/>
    <w:rsid w:val="00CE6372"/>
    <w:rsid w:val="00CF14DC"/>
    <w:rsid w:val="00CF2763"/>
    <w:rsid w:val="00CF30BF"/>
    <w:rsid w:val="00CF3FBF"/>
    <w:rsid w:val="00CF4072"/>
    <w:rsid w:val="00CF5B90"/>
    <w:rsid w:val="00D037CF"/>
    <w:rsid w:val="00D044D7"/>
    <w:rsid w:val="00D05372"/>
    <w:rsid w:val="00D064C9"/>
    <w:rsid w:val="00D108DF"/>
    <w:rsid w:val="00D11E42"/>
    <w:rsid w:val="00D130C3"/>
    <w:rsid w:val="00D200AF"/>
    <w:rsid w:val="00D2666E"/>
    <w:rsid w:val="00D33457"/>
    <w:rsid w:val="00D3374F"/>
    <w:rsid w:val="00D35FA8"/>
    <w:rsid w:val="00D41486"/>
    <w:rsid w:val="00D4167C"/>
    <w:rsid w:val="00D41FE5"/>
    <w:rsid w:val="00D430A2"/>
    <w:rsid w:val="00D45FDC"/>
    <w:rsid w:val="00D4759A"/>
    <w:rsid w:val="00D5423D"/>
    <w:rsid w:val="00D54246"/>
    <w:rsid w:val="00D54718"/>
    <w:rsid w:val="00D664AA"/>
    <w:rsid w:val="00D66EAA"/>
    <w:rsid w:val="00D703B6"/>
    <w:rsid w:val="00D72B58"/>
    <w:rsid w:val="00D76B52"/>
    <w:rsid w:val="00D8266E"/>
    <w:rsid w:val="00D82FE8"/>
    <w:rsid w:val="00D856A6"/>
    <w:rsid w:val="00D87CCA"/>
    <w:rsid w:val="00D90C04"/>
    <w:rsid w:val="00D92B97"/>
    <w:rsid w:val="00D92D61"/>
    <w:rsid w:val="00D932F0"/>
    <w:rsid w:val="00D94BBF"/>
    <w:rsid w:val="00D9653A"/>
    <w:rsid w:val="00DA001A"/>
    <w:rsid w:val="00DA4A7B"/>
    <w:rsid w:val="00DB303F"/>
    <w:rsid w:val="00DB40A9"/>
    <w:rsid w:val="00DB6025"/>
    <w:rsid w:val="00DD4005"/>
    <w:rsid w:val="00DD4B60"/>
    <w:rsid w:val="00DD52CC"/>
    <w:rsid w:val="00DD5531"/>
    <w:rsid w:val="00DD6E74"/>
    <w:rsid w:val="00DE1101"/>
    <w:rsid w:val="00DE23CC"/>
    <w:rsid w:val="00DE32AA"/>
    <w:rsid w:val="00DE4F2E"/>
    <w:rsid w:val="00DE662A"/>
    <w:rsid w:val="00DF0614"/>
    <w:rsid w:val="00DF2217"/>
    <w:rsid w:val="00DF2319"/>
    <w:rsid w:val="00DF2CE0"/>
    <w:rsid w:val="00DF4288"/>
    <w:rsid w:val="00DF6D6A"/>
    <w:rsid w:val="00E0041F"/>
    <w:rsid w:val="00E02304"/>
    <w:rsid w:val="00E050FC"/>
    <w:rsid w:val="00E051FF"/>
    <w:rsid w:val="00E05958"/>
    <w:rsid w:val="00E05A3A"/>
    <w:rsid w:val="00E2060A"/>
    <w:rsid w:val="00E212B1"/>
    <w:rsid w:val="00E21775"/>
    <w:rsid w:val="00E21967"/>
    <w:rsid w:val="00E2375F"/>
    <w:rsid w:val="00E239C7"/>
    <w:rsid w:val="00E24A94"/>
    <w:rsid w:val="00E2778D"/>
    <w:rsid w:val="00E30B64"/>
    <w:rsid w:val="00E324CF"/>
    <w:rsid w:val="00E32F23"/>
    <w:rsid w:val="00E33900"/>
    <w:rsid w:val="00E339FD"/>
    <w:rsid w:val="00E406CB"/>
    <w:rsid w:val="00E42D9E"/>
    <w:rsid w:val="00E43D26"/>
    <w:rsid w:val="00E45C1C"/>
    <w:rsid w:val="00E46B6D"/>
    <w:rsid w:val="00E476BA"/>
    <w:rsid w:val="00E502A4"/>
    <w:rsid w:val="00E60A7C"/>
    <w:rsid w:val="00E62E8F"/>
    <w:rsid w:val="00E638FE"/>
    <w:rsid w:val="00E64266"/>
    <w:rsid w:val="00E70853"/>
    <w:rsid w:val="00E74FF4"/>
    <w:rsid w:val="00E7534A"/>
    <w:rsid w:val="00E809B3"/>
    <w:rsid w:val="00E83565"/>
    <w:rsid w:val="00E835BE"/>
    <w:rsid w:val="00E85D70"/>
    <w:rsid w:val="00E874AA"/>
    <w:rsid w:val="00E87EDF"/>
    <w:rsid w:val="00E90116"/>
    <w:rsid w:val="00E90FC3"/>
    <w:rsid w:val="00E933FB"/>
    <w:rsid w:val="00E9790E"/>
    <w:rsid w:val="00E97A00"/>
    <w:rsid w:val="00EA05B2"/>
    <w:rsid w:val="00EA18B3"/>
    <w:rsid w:val="00EA20A0"/>
    <w:rsid w:val="00EA69C9"/>
    <w:rsid w:val="00EA74F3"/>
    <w:rsid w:val="00EB180F"/>
    <w:rsid w:val="00EB1B2E"/>
    <w:rsid w:val="00EB3022"/>
    <w:rsid w:val="00EB3BC0"/>
    <w:rsid w:val="00EB491B"/>
    <w:rsid w:val="00EB5A59"/>
    <w:rsid w:val="00EB6C68"/>
    <w:rsid w:val="00EB7233"/>
    <w:rsid w:val="00EB769F"/>
    <w:rsid w:val="00EC0FFA"/>
    <w:rsid w:val="00EC3F88"/>
    <w:rsid w:val="00ED4727"/>
    <w:rsid w:val="00EE2D61"/>
    <w:rsid w:val="00EE50E9"/>
    <w:rsid w:val="00EE79F6"/>
    <w:rsid w:val="00EF0292"/>
    <w:rsid w:val="00EF1CB5"/>
    <w:rsid w:val="00EF34C0"/>
    <w:rsid w:val="00EF5913"/>
    <w:rsid w:val="00EF7B1F"/>
    <w:rsid w:val="00F041B8"/>
    <w:rsid w:val="00F04C7D"/>
    <w:rsid w:val="00F0725F"/>
    <w:rsid w:val="00F07C71"/>
    <w:rsid w:val="00F111E7"/>
    <w:rsid w:val="00F12091"/>
    <w:rsid w:val="00F14CDF"/>
    <w:rsid w:val="00F17659"/>
    <w:rsid w:val="00F2301E"/>
    <w:rsid w:val="00F24276"/>
    <w:rsid w:val="00F24A13"/>
    <w:rsid w:val="00F25292"/>
    <w:rsid w:val="00F25974"/>
    <w:rsid w:val="00F27F5B"/>
    <w:rsid w:val="00F36526"/>
    <w:rsid w:val="00F36915"/>
    <w:rsid w:val="00F3741D"/>
    <w:rsid w:val="00F37E15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3A56"/>
    <w:rsid w:val="00F55600"/>
    <w:rsid w:val="00F56BA3"/>
    <w:rsid w:val="00F60BB2"/>
    <w:rsid w:val="00F63260"/>
    <w:rsid w:val="00F6460F"/>
    <w:rsid w:val="00F652CF"/>
    <w:rsid w:val="00F657F8"/>
    <w:rsid w:val="00F66822"/>
    <w:rsid w:val="00F66843"/>
    <w:rsid w:val="00F7227F"/>
    <w:rsid w:val="00F72C1A"/>
    <w:rsid w:val="00F7326B"/>
    <w:rsid w:val="00F73962"/>
    <w:rsid w:val="00F75909"/>
    <w:rsid w:val="00F803F8"/>
    <w:rsid w:val="00F81B14"/>
    <w:rsid w:val="00F827D5"/>
    <w:rsid w:val="00F87048"/>
    <w:rsid w:val="00F91524"/>
    <w:rsid w:val="00F92ED8"/>
    <w:rsid w:val="00F9346C"/>
    <w:rsid w:val="00F946CC"/>
    <w:rsid w:val="00F94F0E"/>
    <w:rsid w:val="00F9626C"/>
    <w:rsid w:val="00F97479"/>
    <w:rsid w:val="00FA2859"/>
    <w:rsid w:val="00FA2BA6"/>
    <w:rsid w:val="00FA4E99"/>
    <w:rsid w:val="00FA66EC"/>
    <w:rsid w:val="00FB4311"/>
    <w:rsid w:val="00FB624F"/>
    <w:rsid w:val="00FB737F"/>
    <w:rsid w:val="00FB7F16"/>
    <w:rsid w:val="00FC1D7E"/>
    <w:rsid w:val="00FC1E72"/>
    <w:rsid w:val="00FC2E88"/>
    <w:rsid w:val="00FC38BF"/>
    <w:rsid w:val="00FC4ECF"/>
    <w:rsid w:val="00FC50C2"/>
    <w:rsid w:val="00FC54D0"/>
    <w:rsid w:val="00FC569E"/>
    <w:rsid w:val="00FD1312"/>
    <w:rsid w:val="00FD1A30"/>
    <w:rsid w:val="00FD1C42"/>
    <w:rsid w:val="00FD29E6"/>
    <w:rsid w:val="00FD3AE1"/>
    <w:rsid w:val="00FD3DF3"/>
    <w:rsid w:val="00FE07C2"/>
    <w:rsid w:val="00FE1479"/>
    <w:rsid w:val="00FE1C2E"/>
    <w:rsid w:val="00FE20B1"/>
    <w:rsid w:val="00FE2A90"/>
    <w:rsid w:val="00FE3C2F"/>
    <w:rsid w:val="00FE6963"/>
    <w:rsid w:val="00FE6CDC"/>
    <w:rsid w:val="00FF0FEF"/>
    <w:rsid w:val="00FF204A"/>
    <w:rsid w:val="00FF69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06A4E58F"/>
  <w15:docId w15:val="{C4C90049-8A84-4073-9F51-612F4D0C0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33F0"/>
  </w:style>
  <w:style w:type="character" w:styleId="Strong">
    <w:name w:val="Strong"/>
    <w:basedOn w:val="DefaultParagraphFont"/>
    <w:uiPriority w:val="22"/>
    <w:qFormat/>
    <w:rsid w:val="002F33F0"/>
    <w:rPr>
      <w:b/>
      <w:bCs/>
    </w:rPr>
  </w:style>
  <w:style w:type="paragraph" w:customStyle="1" w:styleId="Default">
    <w:name w:val="Default"/>
    <w:rsid w:val="003B6577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43D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hgreduction.tgo.or.th/tver-method/tver-tool/for-agr/item/247-calculation-for-carbon-sequestration-in-dead-wood-and-litter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ghgreduction.tgo.or.th/tver-method/tver-tool/for-agr/item/247-calculation-for-carbon-sequestration-in-dead-wood-and-litter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ghgreduction.tgo.or.th/tver-method/tver-tool/for-agr/item/247-calculation-for-carbon-sequestration-in-dead-wood-and-litt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hgreduction.tgo.or.th/tver-method/tver-tool/for-agr/item/247-calculation-for-carbon-sequestration-in-dead-wood-and-litter.html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AFDF25-343A-43F8-9412-7078A4C50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3</Pages>
  <Words>4230</Words>
  <Characters>24111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4</cp:revision>
  <cp:lastPrinted>2021-06-23T07:12:00Z</cp:lastPrinted>
  <dcterms:created xsi:type="dcterms:W3CDTF">2021-09-13T06:41:00Z</dcterms:created>
  <dcterms:modified xsi:type="dcterms:W3CDTF">2021-10-11T08:27:00Z</dcterms:modified>
</cp:coreProperties>
</file>